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EC820" w14:textId="4C66D817" w:rsidR="00BF77A6" w:rsidRPr="00403FE1" w:rsidRDefault="00C24D13" w:rsidP="00DB3F36">
      <w:pPr>
        <w:spacing w:line="276" w:lineRule="auto"/>
        <w:jc w:val="left"/>
        <w:rPr>
          <w:rFonts w:ascii="나눔명조" w:eastAsia="나눔명조" w:hAnsi="나눔명조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0CCEA48" wp14:editId="6827EDC8">
            <wp:simplePos x="0" y="0"/>
            <wp:positionH relativeFrom="margin">
              <wp:align>center</wp:align>
            </wp:positionH>
            <wp:positionV relativeFrom="paragraph">
              <wp:posOffset>-1064209</wp:posOffset>
            </wp:positionV>
            <wp:extent cx="7543800" cy="905151"/>
            <wp:effectExtent l="0" t="0" r="0" b="9525"/>
            <wp:wrapNone/>
            <wp:docPr id="852368365" name="그림 852368365" descr="그린, 텍스트, 식물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368365" name="그림 852368365" descr="그린, 텍스트, 식물,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03" b="36449"/>
                    <a:stretch/>
                  </pic:blipFill>
                  <pic:spPr bwMode="auto">
                    <a:xfrm>
                      <a:off x="0" y="0"/>
                      <a:ext cx="7543800" cy="90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4C2C0" w14:textId="260FFFF1" w:rsidR="00A50897" w:rsidRDefault="00A44BE8" w:rsidP="003528E5">
      <w:pPr>
        <w:jc w:val="center"/>
        <w:rPr>
          <w:rFonts w:ascii="나눔명조" w:eastAsia="나눔명조" w:hAnsi="나눔명조"/>
          <w:b/>
          <w:bCs/>
          <w:sz w:val="40"/>
          <w:szCs w:val="40"/>
        </w:rPr>
      </w:pPr>
      <w:r>
        <w:rPr>
          <w:rFonts w:ascii="나눔명조" w:eastAsia="나눔명조" w:hAnsi="나눔명조" w:hint="eastAsia"/>
          <w:b/>
          <w:bCs/>
          <w:sz w:val="40"/>
          <w:szCs w:val="40"/>
        </w:rPr>
        <w:t>비밀유지서약</w:t>
      </w:r>
      <w:r w:rsidR="005B7B67" w:rsidRPr="00625C77">
        <w:rPr>
          <w:rFonts w:ascii="나눔명조" w:eastAsia="나눔명조" w:hAnsi="나눔명조" w:hint="eastAsia"/>
          <w:b/>
          <w:bCs/>
          <w:sz w:val="40"/>
          <w:szCs w:val="40"/>
        </w:rPr>
        <w:t>서</w:t>
      </w:r>
      <w:r>
        <w:rPr>
          <w:rFonts w:ascii="나눔명조" w:eastAsia="나눔명조" w:hAnsi="나눔명조" w:hint="eastAsia"/>
          <w:b/>
          <w:bCs/>
          <w:sz w:val="40"/>
          <w:szCs w:val="40"/>
        </w:rPr>
        <w:t>(</w:t>
      </w:r>
      <w:r w:rsidR="008373C8">
        <w:rPr>
          <w:rFonts w:ascii="나눔명조" w:eastAsia="나눔명조" w:hAnsi="나눔명조" w:hint="eastAsia"/>
          <w:b/>
          <w:bCs/>
          <w:sz w:val="40"/>
          <w:szCs w:val="40"/>
        </w:rPr>
        <w:t>프로젝트</w:t>
      </w:r>
      <w:r w:rsidR="00E744FB">
        <w:rPr>
          <w:rFonts w:ascii="나눔명조" w:eastAsia="나눔명조" w:hAnsi="나눔명조" w:hint="eastAsia"/>
          <w:b/>
          <w:bCs/>
          <w:sz w:val="40"/>
          <w:szCs w:val="40"/>
        </w:rPr>
        <w:t xml:space="preserve"> </w:t>
      </w:r>
      <w:r w:rsidR="008373C8">
        <w:rPr>
          <w:rFonts w:ascii="나눔명조" w:eastAsia="나눔명조" w:hAnsi="나눔명조" w:hint="eastAsia"/>
          <w:b/>
          <w:bCs/>
          <w:sz w:val="40"/>
          <w:szCs w:val="40"/>
        </w:rPr>
        <w:t>참여자</w:t>
      </w:r>
      <w:r>
        <w:rPr>
          <w:rFonts w:ascii="나눔명조" w:eastAsia="나눔명조" w:hAnsi="나눔명조" w:hint="eastAsia"/>
          <w:b/>
          <w:bCs/>
          <w:sz w:val="40"/>
          <w:szCs w:val="40"/>
        </w:rPr>
        <w:t>)</w:t>
      </w:r>
    </w:p>
    <w:p w14:paraId="776D0B9B" w14:textId="2F73F77F" w:rsidR="000B6084" w:rsidRDefault="008245B5" w:rsidP="00DB3F36">
      <w:pPr>
        <w:spacing w:line="276" w:lineRule="auto"/>
        <w:jc w:val="left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/>
          <w:noProof/>
          <w:sz w:val="22"/>
          <w:szCs w:val="22"/>
        </w:rPr>
        <mc:AlternateContent>
          <mc:Choice Requires="wps">
            <w:drawing>
              <wp:inline distT="0" distB="0" distL="0" distR="0" wp14:anchorId="0EEA914A" wp14:editId="249483AF">
                <wp:extent cx="6144768" cy="7341"/>
                <wp:effectExtent l="0" t="0" r="27940" b="31115"/>
                <wp:docPr id="1109461192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4768" cy="734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0419C5F" id="직선 연결선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3.8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" strokecolor="#cfcdcd [2894]" strokeweight="1.5pt">
                <v:stroke joinstyle="miter"/>
                <w10:anchorlock/>
              </v:line>
            </w:pict>
          </mc:Fallback>
        </mc:AlternateContent>
      </w:r>
    </w:p>
    <w:p w14:paraId="2DDE200F" w14:textId="77777777" w:rsidR="005B7B67" w:rsidRDefault="005B7B67" w:rsidP="005B7B67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78DE7A6F" w14:textId="619D10B0" w:rsidR="00AD361E" w:rsidRDefault="00AD361E" w:rsidP="00AD361E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성    명: </w:t>
      </w:r>
    </w:p>
    <w:p w14:paraId="19348811" w14:textId="32EDA343" w:rsidR="00AD361E" w:rsidRDefault="00AD361E" w:rsidP="00AD361E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생년월일: </w:t>
      </w:r>
    </w:p>
    <w:p w14:paraId="501AA2E7" w14:textId="6196177D" w:rsidR="00AD361E" w:rsidRDefault="00AD361E" w:rsidP="00AD361E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주    소: </w:t>
      </w:r>
    </w:p>
    <w:p w14:paraId="5659B972" w14:textId="5A947AAE" w:rsidR="005B7B67" w:rsidRDefault="005B7B67" w:rsidP="00823A8A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7D13E050" w14:textId="7AF6BFCE" w:rsidR="002D442E" w:rsidRDefault="00823A8A" w:rsidP="00E371A1">
      <w:pPr>
        <w:spacing w:after="240" w:line="276" w:lineRule="auto"/>
        <w:ind w:firstLineChars="100" w:firstLine="220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상기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 본인은 </w:t>
      </w:r>
      <w:r w:rsidR="005A2227">
        <w:rPr>
          <w:rFonts w:ascii="나눔명조" w:eastAsia="나눔명조" w:hAnsi="나눔명조" w:hint="eastAsia"/>
          <w:sz w:val="22"/>
          <w:szCs w:val="22"/>
        </w:rPr>
        <w:t>20</w:t>
      </w:r>
      <w:r w:rsidR="00167B5A">
        <w:rPr>
          <w:rFonts w:ascii="나눔명조" w:eastAsia="나눔명조" w:hAnsi="나눔명조" w:hint="eastAsia"/>
          <w:sz w:val="22"/>
          <w:szCs w:val="22"/>
        </w:rPr>
        <w:t>25</w:t>
      </w:r>
      <w:r w:rsidR="005A2227" w:rsidRPr="003F5BE2">
        <w:rPr>
          <w:rFonts w:ascii="나눔명조" w:eastAsia="나눔명조" w:hAnsi="나눔명조" w:hint="eastAsia"/>
          <w:sz w:val="22"/>
          <w:szCs w:val="22"/>
        </w:rPr>
        <w:t xml:space="preserve">. </w:t>
      </w:r>
      <w:proofErr w:type="gramStart"/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="005A2227" w:rsidRPr="003F5BE2">
        <w:rPr>
          <w:rFonts w:ascii="나눔명조" w:eastAsia="나눔명조" w:hAnsi="나눔명조" w:hint="eastAsia"/>
          <w:sz w:val="22"/>
          <w:szCs w:val="22"/>
        </w:rPr>
        <w:t>.</w:t>
      </w:r>
      <w:proofErr w:type="gramEnd"/>
      <w:r w:rsidR="005A2227" w:rsidRPr="003F5BE2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proofErr w:type="gramStart"/>
      <w:r w:rsidR="005A2227" w:rsidRPr="003F5BE2">
        <w:rPr>
          <w:rFonts w:ascii="나눔명조" w:eastAsia="나눔명조" w:hAnsi="나눔명조" w:hint="eastAsia"/>
          <w:sz w:val="22"/>
          <w:szCs w:val="22"/>
        </w:rPr>
        <w:t>.</w:t>
      </w:r>
      <w:r w:rsidRPr="00823A8A">
        <w:rPr>
          <w:rFonts w:ascii="나눔명조" w:eastAsia="나눔명조" w:hAnsi="나눔명조" w:hint="eastAsia"/>
          <w:sz w:val="22"/>
          <w:szCs w:val="22"/>
        </w:rPr>
        <w:t>자로</w:t>
      </w:r>
      <w:proofErr w:type="gramEnd"/>
      <w:r w:rsidRPr="00823A8A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5A2227">
        <w:rPr>
          <w:rFonts w:ascii="나눔명조" w:eastAsia="나눔명조" w:hAnsi="나눔명조" w:hint="eastAsia"/>
          <w:sz w:val="22"/>
          <w:szCs w:val="22"/>
        </w:rPr>
        <w:t>주식회사 파마리서치</w:t>
      </w:r>
      <w:r w:rsidRPr="00823A8A">
        <w:rPr>
          <w:rFonts w:ascii="나눔명조" w:eastAsia="나눔명조" w:hAnsi="나눔명조"/>
          <w:sz w:val="22"/>
          <w:szCs w:val="22"/>
        </w:rPr>
        <w:t>(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이하 </w:t>
      </w:r>
      <w:r w:rsidRPr="00823A8A">
        <w:rPr>
          <w:rFonts w:ascii="나눔명조" w:eastAsia="나눔명조" w:hAnsi="나눔명조"/>
          <w:sz w:val="22"/>
          <w:szCs w:val="22"/>
        </w:rPr>
        <w:t>‘</w:t>
      </w:r>
      <w:r w:rsidRPr="00823A8A">
        <w:rPr>
          <w:rFonts w:ascii="나눔명조" w:eastAsia="나눔명조" w:hAnsi="나눔명조" w:hint="eastAsia"/>
          <w:sz w:val="22"/>
          <w:szCs w:val="22"/>
        </w:rPr>
        <w:t>회사</w:t>
      </w:r>
      <w:r w:rsidRPr="00823A8A">
        <w:rPr>
          <w:rFonts w:ascii="나눔명조" w:eastAsia="나눔명조" w:hAnsi="나눔명조"/>
          <w:sz w:val="22"/>
          <w:szCs w:val="22"/>
        </w:rPr>
        <w:t>’</w:t>
      </w:r>
      <w:r w:rsidRPr="00823A8A">
        <w:rPr>
          <w:rFonts w:ascii="나눔명조" w:eastAsia="나눔명조" w:hAnsi="나눔명조" w:hint="eastAsia"/>
          <w:sz w:val="22"/>
          <w:szCs w:val="22"/>
        </w:rPr>
        <w:t>라 함</w:t>
      </w:r>
      <w:r w:rsidRPr="00823A8A">
        <w:rPr>
          <w:rFonts w:ascii="나눔명조" w:eastAsia="나눔명조" w:hAnsi="나눔명조"/>
          <w:sz w:val="22"/>
          <w:szCs w:val="22"/>
        </w:rPr>
        <w:t>)</w:t>
      </w:r>
      <w:r w:rsidRPr="00823A8A">
        <w:rPr>
          <w:rFonts w:ascii="나눔명조" w:eastAsia="나눔명조" w:hAnsi="나눔명조" w:hint="eastAsia"/>
          <w:sz w:val="22"/>
          <w:szCs w:val="22"/>
        </w:rPr>
        <w:t>에</w:t>
      </w:r>
      <w:r w:rsidR="00CF09B9">
        <w:rPr>
          <w:rFonts w:ascii="나눔명조" w:eastAsia="나눔명조" w:hAnsi="나눔명조" w:hint="eastAsia"/>
          <w:sz w:val="22"/>
          <w:szCs w:val="22"/>
        </w:rPr>
        <w:t xml:space="preserve"> </w:t>
      </w:r>
      <w:proofErr w:type="spellStart"/>
      <w:r w:rsidR="00E744FB">
        <w:rPr>
          <w:rFonts w:ascii="나눔명조" w:eastAsia="나눔명조" w:hAnsi="나눔명조" w:hint="eastAsia"/>
          <w:sz w:val="22"/>
          <w:szCs w:val="22"/>
        </w:rPr>
        <w:t>지시받은</w:t>
      </w:r>
      <w:proofErr w:type="spellEnd"/>
      <w:r w:rsidR="00E744FB">
        <w:rPr>
          <w:rFonts w:ascii="나눔명조" w:eastAsia="나눔명조" w:hAnsi="나눔명조" w:hint="eastAsia"/>
          <w:sz w:val="22"/>
          <w:szCs w:val="22"/>
        </w:rPr>
        <w:t xml:space="preserve"> </w:t>
      </w:r>
      <w:proofErr w:type="gramStart"/>
      <w:r w:rsidR="00E744FB">
        <w:rPr>
          <w:rFonts w:ascii="나눔명조" w:eastAsia="나눔명조" w:hAnsi="나눔명조" w:hint="eastAsia"/>
          <w:sz w:val="22"/>
          <w:szCs w:val="22"/>
        </w:rPr>
        <w:t>[</w:t>
      </w:r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proofErr w:type="gramEnd"/>
      <w:r w:rsidR="00167B5A">
        <w:rPr>
          <w:rFonts w:ascii="나눔명조" w:eastAsia="나눔명조" w:hAnsi="나눔명조" w:hint="eastAsia"/>
          <w:sz w:val="22"/>
          <w:szCs w:val="22"/>
        </w:rPr>
        <w:t xml:space="preserve">            </w:t>
      </w:r>
      <w:proofErr w:type="gramStart"/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="00E744FB">
        <w:rPr>
          <w:rFonts w:ascii="나눔명조" w:eastAsia="나눔명조" w:hAnsi="나눔명조" w:hint="eastAsia"/>
          <w:sz w:val="22"/>
          <w:szCs w:val="22"/>
        </w:rPr>
        <w:t>]</w:t>
      </w:r>
      <w:proofErr w:type="gramEnd"/>
      <w:r w:rsidR="00E744FB">
        <w:rPr>
          <w:rFonts w:ascii="나눔명조" w:eastAsia="나눔명조" w:hAnsi="나눔명조" w:hint="eastAsia"/>
          <w:sz w:val="22"/>
          <w:szCs w:val="22"/>
        </w:rPr>
        <w:t xml:space="preserve"> 프로젝트(이하 </w:t>
      </w:r>
      <w:r w:rsidR="00E744FB">
        <w:rPr>
          <w:rFonts w:ascii="나눔명조" w:eastAsia="나눔명조" w:hAnsi="나눔명조"/>
          <w:sz w:val="22"/>
          <w:szCs w:val="22"/>
        </w:rPr>
        <w:t>‘</w:t>
      </w:r>
      <w:r w:rsidR="00E744FB">
        <w:rPr>
          <w:rFonts w:ascii="나눔명조" w:eastAsia="나눔명조" w:hAnsi="나눔명조" w:hint="eastAsia"/>
          <w:sz w:val="22"/>
          <w:szCs w:val="22"/>
        </w:rPr>
        <w:t>프로젝트</w:t>
      </w:r>
      <w:r w:rsidR="00E744FB">
        <w:rPr>
          <w:rFonts w:ascii="나눔명조" w:eastAsia="나눔명조" w:hAnsi="나눔명조"/>
          <w:sz w:val="22"/>
          <w:szCs w:val="22"/>
        </w:rPr>
        <w:t>’</w:t>
      </w:r>
      <w:r w:rsidR="00E744FB">
        <w:rPr>
          <w:rFonts w:ascii="나눔명조" w:eastAsia="나눔명조" w:hAnsi="나눔명조" w:hint="eastAsia"/>
          <w:sz w:val="22"/>
          <w:szCs w:val="22"/>
        </w:rPr>
        <w:t>라 함)</w:t>
      </w:r>
      <w:r w:rsidR="000D3969">
        <w:rPr>
          <w:rFonts w:ascii="나눔명조" w:eastAsia="나눔명조" w:hAnsi="나눔명조" w:hint="eastAsia"/>
          <w:sz w:val="22"/>
          <w:szCs w:val="22"/>
        </w:rPr>
        <w:t xml:space="preserve">에 참여함에 있어 </w:t>
      </w:r>
      <w:r w:rsidR="00E371A1" w:rsidRPr="000A3F20">
        <w:rPr>
          <w:rFonts w:ascii="나눔명조" w:eastAsia="나눔명조" w:hAnsi="나눔명조"/>
          <w:sz w:val="22"/>
          <w:szCs w:val="22"/>
        </w:rPr>
        <w:t>회사의 영업비밀, 회사의 자산 등에 영향을 미칠 수 있는 유형·무형의 정보, 기타 회사의 주요 영업자산과 관련된 자료(이하 ‘비밀정보’라 함)</w:t>
      </w:r>
      <w:r w:rsidR="00E371A1">
        <w:rPr>
          <w:rFonts w:ascii="나눔명조" w:eastAsia="나눔명조" w:hAnsi="나눔명조" w:hint="eastAsia"/>
          <w:sz w:val="22"/>
          <w:szCs w:val="22"/>
        </w:rPr>
        <w:t xml:space="preserve">의 중요성과 회사의 영업비밀 및 영업자산(이하 </w:t>
      </w:r>
      <w:r w:rsidR="00E371A1">
        <w:rPr>
          <w:rFonts w:ascii="나눔명조" w:eastAsia="나눔명조" w:hAnsi="나눔명조"/>
          <w:sz w:val="22"/>
          <w:szCs w:val="22"/>
        </w:rPr>
        <w:t>‘</w:t>
      </w:r>
      <w:r w:rsidR="00E371A1">
        <w:rPr>
          <w:rFonts w:ascii="나눔명조" w:eastAsia="나눔명조" w:hAnsi="나눔명조" w:hint="eastAsia"/>
          <w:sz w:val="22"/>
          <w:szCs w:val="22"/>
        </w:rPr>
        <w:t>영업비밀 등</w:t>
      </w:r>
      <w:r w:rsidR="00E371A1">
        <w:rPr>
          <w:rFonts w:ascii="나눔명조" w:eastAsia="나눔명조" w:hAnsi="나눔명조"/>
          <w:sz w:val="22"/>
          <w:szCs w:val="22"/>
        </w:rPr>
        <w:t>’</w:t>
      </w:r>
      <w:r w:rsidR="00E371A1">
        <w:rPr>
          <w:rFonts w:ascii="나눔명조" w:eastAsia="나눔명조" w:hAnsi="나눔명조" w:hint="eastAsia"/>
          <w:sz w:val="22"/>
          <w:szCs w:val="22"/>
        </w:rPr>
        <w:t>이라 함)의 보호</w:t>
      </w:r>
      <w:r w:rsidR="002D442E">
        <w:rPr>
          <w:rFonts w:ascii="나눔명조" w:eastAsia="나눔명조" w:hAnsi="나눔명조" w:hint="eastAsia"/>
          <w:sz w:val="22"/>
          <w:szCs w:val="22"/>
        </w:rPr>
        <w:t xml:space="preserve">와 관련된 법령 및 회사의 취업규칙, 정보보호 정책, 기타 사규, 지침, 방침 등에 관하여 충분한 설명을 듣고 그 내용을 이해하였기에, 다음 사항을 준수할 것을 서약합니다. </w:t>
      </w:r>
    </w:p>
    <w:p w14:paraId="1998E67D" w14:textId="096A195B" w:rsidR="00F91E7C" w:rsidRPr="00D51516" w:rsidRDefault="007D430A" w:rsidP="00F91E7C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1</w:t>
      </w:r>
      <w:r w:rsidR="00F91E7C">
        <w:rPr>
          <w:rFonts w:ascii="나눔명조" w:eastAsia="나눔명조" w:hAnsi="나눔명조" w:hint="eastAsia"/>
          <w:sz w:val="22"/>
          <w:szCs w:val="22"/>
        </w:rPr>
        <w:t xml:space="preserve">. </w:t>
      </w:r>
      <w:r w:rsidR="00CF0116">
        <w:rPr>
          <w:rFonts w:ascii="나눔명조" w:eastAsia="나눔명조" w:hAnsi="나눔명조" w:hint="eastAsia"/>
          <w:sz w:val="22"/>
          <w:szCs w:val="22"/>
        </w:rPr>
        <w:t>본인이</w:t>
      </w:r>
      <w:r w:rsidR="00726A6D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F91E7C">
        <w:rPr>
          <w:rFonts w:ascii="나눔명조" w:eastAsia="나눔명조" w:hAnsi="나눔명조" w:hint="eastAsia"/>
          <w:sz w:val="22"/>
          <w:szCs w:val="22"/>
        </w:rPr>
        <w:t xml:space="preserve">프로젝트 참여 과정에서 취득하게 되는 </w:t>
      </w:r>
      <w:r w:rsidR="000D7D9B">
        <w:rPr>
          <w:rFonts w:ascii="나눔명조" w:eastAsia="나눔명조" w:hAnsi="나눔명조" w:hint="eastAsia"/>
          <w:sz w:val="22"/>
          <w:szCs w:val="22"/>
        </w:rPr>
        <w:t>영업비밀 등은 대표적으로 아래 표에 기재한</w:t>
      </w:r>
      <w:r w:rsidR="00F91E7C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0D7D9B">
        <w:rPr>
          <w:rFonts w:ascii="나눔명조" w:eastAsia="나눔명조" w:hAnsi="나눔명조" w:hint="eastAsia"/>
          <w:sz w:val="22"/>
          <w:szCs w:val="22"/>
        </w:rPr>
        <w:t xml:space="preserve">바와 같다. </w:t>
      </w:r>
      <w:r w:rsidR="00CF0116" w:rsidRPr="000A3F20">
        <w:rPr>
          <w:rFonts w:ascii="나눔명조" w:eastAsia="나눔명조" w:hAnsi="나눔명조"/>
          <w:sz w:val="22"/>
          <w:szCs w:val="22"/>
        </w:rPr>
        <w:t xml:space="preserve">다만, </w:t>
      </w:r>
      <w:r w:rsidR="00CF0116">
        <w:rPr>
          <w:rFonts w:ascii="나눔명조" w:eastAsia="나눔명조" w:hAnsi="나눔명조" w:hint="eastAsia"/>
          <w:sz w:val="22"/>
          <w:szCs w:val="22"/>
        </w:rPr>
        <w:t>본인</w:t>
      </w:r>
      <w:r w:rsidR="000D7D9B">
        <w:rPr>
          <w:rFonts w:ascii="나눔명조" w:eastAsia="나눔명조" w:hAnsi="나눔명조" w:hint="eastAsia"/>
          <w:sz w:val="22"/>
          <w:szCs w:val="22"/>
        </w:rPr>
        <w:t>은</w:t>
      </w:r>
      <w:r w:rsidR="00CF0116">
        <w:rPr>
          <w:rFonts w:ascii="나눔명조" w:eastAsia="나눔명조" w:hAnsi="나눔명조" w:hint="eastAsia"/>
          <w:sz w:val="22"/>
          <w:szCs w:val="22"/>
        </w:rPr>
        <w:t xml:space="preserve"> 프로젝트 참여 과정에서 취득하게 되는</w:t>
      </w:r>
      <w:r w:rsidR="00CF0116" w:rsidRPr="000A3F20">
        <w:rPr>
          <w:rFonts w:ascii="나눔명조" w:eastAsia="나눔명조" w:hAnsi="나눔명조"/>
          <w:sz w:val="22"/>
          <w:szCs w:val="22"/>
        </w:rPr>
        <w:t xml:space="preserve"> </w:t>
      </w:r>
      <w:r w:rsidR="000D7D9B">
        <w:rPr>
          <w:rFonts w:ascii="나눔명조" w:eastAsia="나눔명조" w:hAnsi="나눔명조" w:hint="eastAsia"/>
          <w:sz w:val="22"/>
          <w:szCs w:val="22"/>
        </w:rPr>
        <w:t>영업비밀 등이</w:t>
      </w:r>
      <w:r w:rsidR="00CF0116" w:rsidRPr="000A3F20">
        <w:rPr>
          <w:rFonts w:ascii="나눔명조" w:eastAsia="나눔명조" w:hAnsi="나눔명조"/>
          <w:sz w:val="22"/>
          <w:szCs w:val="22"/>
        </w:rPr>
        <w:t xml:space="preserve"> 이에 제한되지 </w:t>
      </w:r>
      <w:r w:rsidR="000D7D9B">
        <w:rPr>
          <w:rFonts w:ascii="나눔명조" w:eastAsia="나눔명조" w:hAnsi="나눔명조" w:hint="eastAsia"/>
          <w:sz w:val="22"/>
          <w:szCs w:val="22"/>
        </w:rPr>
        <w:t>않</w:t>
      </w:r>
      <w:r w:rsidR="00F30983">
        <w:rPr>
          <w:rFonts w:ascii="나눔명조" w:eastAsia="나눔명조" w:hAnsi="나눔명조" w:hint="eastAsia"/>
          <w:sz w:val="22"/>
          <w:szCs w:val="22"/>
        </w:rPr>
        <w:t xml:space="preserve">고, 회사가 아래 기재와 같은 정보를 비밀정보 또는 영업비밀 등으로서 유지 및 관리하고 있다는 </w:t>
      </w:r>
      <w:r w:rsidR="000D7D9B">
        <w:rPr>
          <w:rFonts w:ascii="나눔명조" w:eastAsia="나눔명조" w:hAnsi="나눔명조" w:hint="eastAsia"/>
          <w:sz w:val="22"/>
          <w:szCs w:val="22"/>
        </w:rPr>
        <w:t xml:space="preserve">것을 </w:t>
      </w:r>
      <w:r w:rsidR="00F30983">
        <w:rPr>
          <w:rFonts w:ascii="나눔명조" w:eastAsia="나눔명조" w:hAnsi="나눔명조" w:hint="eastAsia"/>
          <w:sz w:val="22"/>
          <w:szCs w:val="22"/>
        </w:rPr>
        <w:t>각각 확인</w:t>
      </w:r>
      <w:r w:rsidR="000D7D9B">
        <w:rPr>
          <w:rFonts w:ascii="나눔명조" w:eastAsia="나눔명조" w:hAnsi="나눔명조" w:hint="eastAsia"/>
          <w:sz w:val="22"/>
          <w:szCs w:val="22"/>
        </w:rPr>
        <w:t xml:space="preserve">한다. </w:t>
      </w:r>
    </w:p>
    <w:tbl>
      <w:tblPr>
        <w:tblStyle w:val="aa"/>
        <w:tblW w:w="9849" w:type="dxa"/>
        <w:tblInd w:w="-113" w:type="dxa"/>
        <w:tblLook w:val="04A0" w:firstRow="1" w:lastRow="0" w:firstColumn="1" w:lastColumn="0" w:noHBand="0" w:noVBand="1"/>
      </w:tblPr>
      <w:tblGrid>
        <w:gridCol w:w="693"/>
        <w:gridCol w:w="3810"/>
        <w:gridCol w:w="5346"/>
      </w:tblGrid>
      <w:tr w:rsidR="001346E9" w:rsidRPr="00625C77" w14:paraId="44E7F057" w14:textId="77777777" w:rsidTr="001346E9">
        <w:trPr>
          <w:trHeight w:val="455"/>
        </w:trPr>
        <w:tc>
          <w:tcPr>
            <w:tcW w:w="693" w:type="dxa"/>
            <w:tcBorders>
              <w:bottom w:val="double" w:sz="4" w:space="0" w:color="auto"/>
            </w:tcBorders>
            <w:vAlign w:val="center"/>
          </w:tcPr>
          <w:p w14:paraId="57898A59" w14:textId="77777777" w:rsidR="001346E9" w:rsidRPr="00625C77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3810" w:type="dxa"/>
            <w:tcBorders>
              <w:bottom w:val="double" w:sz="4" w:space="0" w:color="auto"/>
            </w:tcBorders>
            <w:vAlign w:val="center"/>
          </w:tcPr>
          <w:p w14:paraId="528D4ECC" w14:textId="6F37DEB6" w:rsidR="001346E9" w:rsidRPr="00625C77" w:rsidRDefault="001C777D" w:rsidP="00572513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영업비밀/영업자산</w:t>
            </w:r>
          </w:p>
        </w:tc>
        <w:tc>
          <w:tcPr>
            <w:tcW w:w="5346" w:type="dxa"/>
            <w:tcBorders>
              <w:bottom w:val="double" w:sz="4" w:space="0" w:color="auto"/>
            </w:tcBorders>
            <w:vAlign w:val="center"/>
          </w:tcPr>
          <w:p w14:paraId="1214D97B" w14:textId="77777777" w:rsidR="001346E9" w:rsidRPr="00625C77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중요한 이유 설명</w:t>
            </w:r>
          </w:p>
        </w:tc>
      </w:tr>
      <w:tr w:rsidR="001346E9" w14:paraId="2C9A0798" w14:textId="77777777" w:rsidTr="001346E9">
        <w:trPr>
          <w:trHeight w:val="575"/>
        </w:trPr>
        <w:tc>
          <w:tcPr>
            <w:tcW w:w="693" w:type="dxa"/>
            <w:tcBorders>
              <w:top w:val="double" w:sz="4" w:space="0" w:color="auto"/>
            </w:tcBorders>
            <w:vAlign w:val="center"/>
          </w:tcPr>
          <w:p w14:paraId="10FC1D57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1</w:t>
            </w:r>
          </w:p>
        </w:tc>
        <w:tc>
          <w:tcPr>
            <w:tcW w:w="3810" w:type="dxa"/>
            <w:tcBorders>
              <w:top w:val="double" w:sz="4" w:space="0" w:color="auto"/>
            </w:tcBorders>
            <w:vAlign w:val="center"/>
          </w:tcPr>
          <w:p w14:paraId="32FE3D04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5346" w:type="dxa"/>
            <w:tcBorders>
              <w:top w:val="double" w:sz="4" w:space="0" w:color="auto"/>
            </w:tcBorders>
            <w:vAlign w:val="center"/>
          </w:tcPr>
          <w:p w14:paraId="5E7794F3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1346E9" w14:paraId="37B31D9C" w14:textId="77777777" w:rsidTr="001346E9">
        <w:trPr>
          <w:trHeight w:val="560"/>
        </w:trPr>
        <w:tc>
          <w:tcPr>
            <w:tcW w:w="693" w:type="dxa"/>
            <w:vAlign w:val="center"/>
          </w:tcPr>
          <w:p w14:paraId="2C22197A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2</w:t>
            </w:r>
          </w:p>
        </w:tc>
        <w:tc>
          <w:tcPr>
            <w:tcW w:w="3810" w:type="dxa"/>
            <w:vAlign w:val="center"/>
          </w:tcPr>
          <w:p w14:paraId="33382D32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5346" w:type="dxa"/>
            <w:vAlign w:val="center"/>
          </w:tcPr>
          <w:p w14:paraId="0D2AA2C5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1346E9" w14:paraId="3BACA686" w14:textId="77777777" w:rsidTr="001346E9">
        <w:trPr>
          <w:trHeight w:val="555"/>
        </w:trPr>
        <w:tc>
          <w:tcPr>
            <w:tcW w:w="693" w:type="dxa"/>
            <w:vAlign w:val="center"/>
          </w:tcPr>
          <w:p w14:paraId="6D83AC6E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3</w:t>
            </w:r>
          </w:p>
        </w:tc>
        <w:tc>
          <w:tcPr>
            <w:tcW w:w="3810" w:type="dxa"/>
            <w:vAlign w:val="center"/>
          </w:tcPr>
          <w:p w14:paraId="6F7AF217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5346" w:type="dxa"/>
            <w:vAlign w:val="center"/>
          </w:tcPr>
          <w:p w14:paraId="5AA65F8E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1346E9" w14:paraId="0425F506" w14:textId="77777777" w:rsidTr="001346E9">
        <w:trPr>
          <w:trHeight w:val="562"/>
        </w:trPr>
        <w:tc>
          <w:tcPr>
            <w:tcW w:w="693" w:type="dxa"/>
            <w:vAlign w:val="center"/>
          </w:tcPr>
          <w:p w14:paraId="697D37A5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4</w:t>
            </w:r>
          </w:p>
        </w:tc>
        <w:tc>
          <w:tcPr>
            <w:tcW w:w="3810" w:type="dxa"/>
            <w:vAlign w:val="center"/>
          </w:tcPr>
          <w:p w14:paraId="03CCB466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5346" w:type="dxa"/>
            <w:vAlign w:val="center"/>
          </w:tcPr>
          <w:p w14:paraId="5F315F68" w14:textId="77777777" w:rsidR="001346E9" w:rsidRDefault="001346E9" w:rsidP="00572513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</w:tbl>
    <w:p w14:paraId="657E421B" w14:textId="77777777" w:rsidR="00D37D66" w:rsidRPr="00654856" w:rsidRDefault="00D37D66" w:rsidP="00D37D66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44B203E5" w14:textId="1B0741D6" w:rsidR="0092796D" w:rsidRPr="00DF79E9" w:rsidRDefault="00DD0441" w:rsidP="00DD0441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2. </w:t>
      </w:r>
      <w:r w:rsidRPr="00DD0441">
        <w:rPr>
          <w:rFonts w:ascii="나눔명조" w:eastAsia="나눔명조" w:hAnsi="나눔명조" w:hint="eastAsia"/>
          <w:sz w:val="22"/>
          <w:szCs w:val="22"/>
        </w:rPr>
        <w:t>본인은</w:t>
      </w:r>
      <w:r w:rsidR="00850743">
        <w:rPr>
          <w:rFonts w:ascii="나눔명조" w:eastAsia="나눔명조" w:hAnsi="나눔명조" w:hint="eastAsia"/>
          <w:sz w:val="22"/>
          <w:szCs w:val="22"/>
        </w:rPr>
        <w:t>,</w:t>
      </w:r>
      <w:r w:rsidRPr="00DD0441">
        <w:rPr>
          <w:rFonts w:ascii="나눔명조" w:eastAsia="나눔명조" w:hAnsi="나눔명조"/>
          <w:sz w:val="22"/>
          <w:szCs w:val="22"/>
        </w:rPr>
        <w:t xml:space="preserve"> </w:t>
      </w:r>
      <w:r w:rsidR="009D65B7">
        <w:rPr>
          <w:rFonts w:ascii="나눔명조" w:eastAsia="나눔명조" w:hAnsi="나눔명조" w:hint="eastAsia"/>
          <w:sz w:val="22"/>
          <w:szCs w:val="22"/>
        </w:rPr>
        <w:t xml:space="preserve">프로젝트 참여 과정에서 취득하게 되는 </w:t>
      </w:r>
      <w:r w:rsidR="00B65190">
        <w:rPr>
          <w:rFonts w:ascii="나눔명조" w:eastAsia="나눔명조" w:hAnsi="나눔명조" w:hint="eastAsia"/>
          <w:sz w:val="22"/>
          <w:szCs w:val="22"/>
        </w:rPr>
        <w:t xml:space="preserve">회사의 영업비밀 등을 비롯하여 비밀정보를 비밀로 유지하고, </w:t>
      </w:r>
      <w:r w:rsidRPr="00DD0441">
        <w:rPr>
          <w:rFonts w:ascii="나눔명조" w:eastAsia="나눔명조" w:hAnsi="나눔명조"/>
          <w:sz w:val="22"/>
          <w:szCs w:val="22"/>
        </w:rPr>
        <w:t xml:space="preserve">회사의 사전 서면 승인 없이 </w:t>
      </w:r>
      <w:r w:rsidR="009D65B7">
        <w:rPr>
          <w:rFonts w:ascii="나눔명조" w:eastAsia="나눔명조" w:hAnsi="나눔명조" w:hint="eastAsia"/>
          <w:sz w:val="22"/>
          <w:szCs w:val="22"/>
        </w:rPr>
        <w:t xml:space="preserve">어떠한 방법으로도 </w:t>
      </w:r>
      <w:r w:rsidRPr="00DD0441">
        <w:rPr>
          <w:rFonts w:ascii="나눔명조" w:eastAsia="나눔명조" w:hAnsi="나눔명조"/>
          <w:sz w:val="22"/>
          <w:szCs w:val="22"/>
        </w:rPr>
        <w:t>제3자</w:t>
      </w:r>
      <w:r w:rsidR="00B65190">
        <w:rPr>
          <w:rFonts w:ascii="나눔명조" w:eastAsia="나눔명조" w:hAnsi="나눔명조" w:hint="eastAsia"/>
          <w:sz w:val="22"/>
          <w:szCs w:val="22"/>
        </w:rPr>
        <w:t>나 경쟁업체</w:t>
      </w:r>
      <w:r w:rsidRPr="00DD0441">
        <w:rPr>
          <w:rFonts w:ascii="나눔명조" w:eastAsia="나눔명조" w:hAnsi="나눔명조"/>
          <w:sz w:val="22"/>
          <w:szCs w:val="22"/>
        </w:rPr>
        <w:t xml:space="preserve">에게 </w:t>
      </w:r>
      <w:r w:rsidR="0067399E">
        <w:rPr>
          <w:rFonts w:ascii="나눔명조" w:eastAsia="나눔명조" w:hAnsi="나눔명조" w:hint="eastAsia"/>
          <w:sz w:val="22"/>
          <w:szCs w:val="22"/>
        </w:rPr>
        <w:t xml:space="preserve">이를 </w:t>
      </w:r>
      <w:r w:rsidRPr="00DD0441">
        <w:rPr>
          <w:rFonts w:ascii="나눔명조" w:eastAsia="나눔명조" w:hAnsi="나눔명조"/>
          <w:sz w:val="22"/>
          <w:szCs w:val="22"/>
        </w:rPr>
        <w:t xml:space="preserve">누설, </w:t>
      </w:r>
      <w:r w:rsidRPr="00DD0441">
        <w:rPr>
          <w:rFonts w:ascii="나눔명조" w:eastAsia="나눔명조" w:hAnsi="나눔명조" w:hint="eastAsia"/>
          <w:sz w:val="22"/>
          <w:szCs w:val="22"/>
        </w:rPr>
        <w:t>열람</w:t>
      </w:r>
      <w:r w:rsidRPr="00DD0441">
        <w:rPr>
          <w:rFonts w:ascii="나눔명조" w:eastAsia="나눔명조" w:hAnsi="나눔명조"/>
          <w:sz w:val="22"/>
          <w:szCs w:val="22"/>
        </w:rPr>
        <w:t>, 제공해서 아니</w:t>
      </w:r>
      <w:r w:rsidR="00ED7D88">
        <w:rPr>
          <w:rFonts w:ascii="나눔명조" w:eastAsia="나눔명조" w:hAnsi="나눔명조" w:hint="eastAsia"/>
          <w:sz w:val="22"/>
          <w:szCs w:val="22"/>
        </w:rPr>
        <w:t>하며</w:t>
      </w:r>
      <w:r w:rsidRPr="00DD0441">
        <w:rPr>
          <w:rFonts w:ascii="나눔명조" w:eastAsia="나눔명조" w:hAnsi="나눔명조"/>
          <w:sz w:val="22"/>
          <w:szCs w:val="22"/>
        </w:rPr>
        <w:t xml:space="preserve">, </w:t>
      </w:r>
      <w:r w:rsidR="0067399E" w:rsidRPr="00823A8A">
        <w:rPr>
          <w:rFonts w:ascii="나눔명조" w:eastAsia="나눔명조" w:hAnsi="나눔명조" w:hint="eastAsia"/>
          <w:sz w:val="22"/>
          <w:szCs w:val="22"/>
        </w:rPr>
        <w:t xml:space="preserve">부정한 목적으로 </w:t>
      </w:r>
      <w:r w:rsidR="0067399E">
        <w:rPr>
          <w:rFonts w:ascii="나눔명조" w:eastAsia="나눔명조" w:hAnsi="나눔명조" w:hint="eastAsia"/>
          <w:sz w:val="22"/>
          <w:szCs w:val="22"/>
        </w:rPr>
        <w:t xml:space="preserve">이를 </w:t>
      </w:r>
      <w:r w:rsidR="0067399E" w:rsidRPr="00823A8A">
        <w:rPr>
          <w:rFonts w:ascii="나눔명조" w:eastAsia="나눔명조" w:hAnsi="나눔명조" w:hint="eastAsia"/>
          <w:sz w:val="22"/>
          <w:szCs w:val="22"/>
        </w:rPr>
        <w:t>공개하거나 사용하지 않</w:t>
      </w:r>
      <w:r w:rsidR="00757D6F">
        <w:rPr>
          <w:rFonts w:ascii="나눔명조" w:eastAsia="나눔명조" w:hAnsi="나눔명조" w:hint="eastAsia"/>
          <w:sz w:val="22"/>
          <w:szCs w:val="22"/>
        </w:rPr>
        <w:t>는</w:t>
      </w:r>
      <w:r w:rsidR="00757D6F" w:rsidRPr="00823A8A">
        <w:rPr>
          <w:rFonts w:ascii="나눔명조" w:eastAsia="나눔명조" w:hAnsi="나눔명조" w:hint="eastAsia"/>
          <w:sz w:val="22"/>
          <w:szCs w:val="22"/>
        </w:rPr>
        <w:t>다</w:t>
      </w:r>
      <w:r w:rsidR="0067399E" w:rsidRPr="00823A8A">
        <w:rPr>
          <w:rFonts w:ascii="나눔명조" w:eastAsia="나눔명조" w:hAnsi="나눔명조"/>
          <w:sz w:val="22"/>
          <w:szCs w:val="22"/>
        </w:rPr>
        <w:t>.</w:t>
      </w:r>
      <w:r w:rsidR="0067399E">
        <w:rPr>
          <w:rFonts w:ascii="나눔명조" w:eastAsia="나눔명조" w:hAnsi="나눔명조" w:hint="eastAsia"/>
          <w:sz w:val="22"/>
          <w:szCs w:val="22"/>
        </w:rPr>
        <w:t xml:space="preserve"> </w:t>
      </w:r>
    </w:p>
    <w:p w14:paraId="7D320F87" w14:textId="7D646A45" w:rsidR="00390D10" w:rsidRDefault="00823A8A" w:rsidP="00390D10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/>
          <w:sz w:val="22"/>
          <w:szCs w:val="22"/>
        </w:rPr>
        <w:t xml:space="preserve">3. </w:t>
      </w:r>
      <w:r w:rsidRPr="00823A8A">
        <w:rPr>
          <w:rFonts w:ascii="나눔명조" w:eastAsia="나눔명조" w:hAnsi="나눔명조" w:hint="eastAsia"/>
          <w:sz w:val="22"/>
          <w:szCs w:val="22"/>
        </w:rPr>
        <w:t>본인은</w:t>
      </w:r>
      <w:r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EC6344">
        <w:rPr>
          <w:rFonts w:ascii="나눔명조" w:eastAsia="나눔명조" w:hAnsi="나눔명조" w:hint="eastAsia"/>
          <w:sz w:val="22"/>
          <w:szCs w:val="22"/>
        </w:rPr>
        <w:t>프로젝트 참여 과정에서 취득하게 되는</w:t>
      </w:r>
      <w:r w:rsidR="00850743">
        <w:rPr>
          <w:rFonts w:ascii="나눔명조" w:eastAsia="나눔명조" w:hAnsi="나눔명조" w:hint="eastAsia"/>
          <w:sz w:val="22"/>
          <w:szCs w:val="22"/>
        </w:rPr>
        <w:t xml:space="preserve"> 회사의 영업비밀 등</w:t>
      </w:r>
      <w:r w:rsidR="008A26A4">
        <w:rPr>
          <w:rFonts w:ascii="나눔명조" w:eastAsia="나눔명조" w:hAnsi="나눔명조" w:hint="eastAsia"/>
          <w:sz w:val="22"/>
          <w:szCs w:val="22"/>
        </w:rPr>
        <w:t xml:space="preserve"> 및 비밀정보를</w:t>
      </w:r>
      <w:r w:rsidR="00850743">
        <w:rPr>
          <w:rFonts w:ascii="나눔명조" w:eastAsia="나눔명조" w:hAnsi="나눔명조" w:hint="eastAsia"/>
          <w:sz w:val="22"/>
          <w:szCs w:val="22"/>
        </w:rPr>
        <w:t xml:space="preserve"> 비롯하여 </w:t>
      </w:r>
      <w:r w:rsidR="00EC6344">
        <w:rPr>
          <w:rFonts w:ascii="나눔명조" w:eastAsia="나눔명조" w:hAnsi="나눔명조" w:hint="eastAsia"/>
          <w:sz w:val="22"/>
          <w:szCs w:val="22"/>
        </w:rPr>
        <w:t>프로젝트 참여 과정에서</w:t>
      </w:r>
      <w:r w:rsidR="008A26A4">
        <w:rPr>
          <w:rFonts w:ascii="나눔명조" w:eastAsia="나눔명조" w:hAnsi="나눔명조" w:hint="eastAsia"/>
          <w:sz w:val="22"/>
          <w:szCs w:val="22"/>
        </w:rPr>
        <w:t xml:space="preserve"> 본인의 단독노력 혹은 다른 직원과의 협력으로 이루어진 발명, 고안, 디자인, 창작물, 컴퓨터프로그램, 연구 개발결과, 영업전략, 아이디어 기타 일체의 노하우</w:t>
      </w:r>
      <w:r w:rsidRPr="00823A8A">
        <w:rPr>
          <w:rFonts w:ascii="나눔명조" w:eastAsia="나눔명조" w:hAnsi="나눔명조" w:hint="eastAsia"/>
          <w:sz w:val="22"/>
          <w:szCs w:val="22"/>
        </w:rPr>
        <w:t>에 대한 모든 권리가 회사의 소유임을 인정하고</w:t>
      </w:r>
      <w:r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Pr="00823A8A">
        <w:rPr>
          <w:rFonts w:ascii="나눔명조" w:eastAsia="나눔명조" w:hAnsi="나눔명조" w:hint="eastAsia"/>
          <w:sz w:val="22"/>
          <w:szCs w:val="22"/>
        </w:rPr>
        <w:t>이를 회사에 귀속시</w:t>
      </w:r>
      <w:r w:rsidR="00757D6F">
        <w:rPr>
          <w:rFonts w:ascii="나눔명조" w:eastAsia="나눔명조" w:hAnsi="나눔명조" w:hint="eastAsia"/>
          <w:sz w:val="22"/>
          <w:szCs w:val="22"/>
        </w:rPr>
        <w:t>킨</w:t>
      </w:r>
      <w:r w:rsidR="00757D6F" w:rsidRPr="00823A8A">
        <w:rPr>
          <w:rFonts w:ascii="나눔명조" w:eastAsia="나눔명조" w:hAnsi="나눔명조" w:hint="eastAsia"/>
          <w:sz w:val="22"/>
          <w:szCs w:val="22"/>
        </w:rPr>
        <w:t>다</w:t>
      </w:r>
      <w:r w:rsidRPr="00823A8A">
        <w:rPr>
          <w:rFonts w:ascii="나눔명조" w:eastAsia="나눔명조" w:hAnsi="나눔명조"/>
          <w:sz w:val="22"/>
          <w:szCs w:val="22"/>
        </w:rPr>
        <w:t>.</w:t>
      </w:r>
    </w:p>
    <w:p w14:paraId="3A4024FC" w14:textId="1EFD7812" w:rsidR="00780A8E" w:rsidRPr="0092796D" w:rsidRDefault="00390D10" w:rsidP="00780A8E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  <w:shd w:val="pct15" w:color="auto" w:fill="FFFFFF"/>
        </w:rPr>
      </w:pPr>
      <w:r>
        <w:rPr>
          <w:rFonts w:ascii="나눔명조" w:eastAsia="나눔명조" w:hAnsi="나눔명조" w:hint="eastAsia"/>
          <w:sz w:val="22"/>
          <w:szCs w:val="22"/>
        </w:rPr>
        <w:lastRenderedPageBreak/>
        <w:t>4.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 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>본인은</w:t>
      </w:r>
      <w:r w:rsidR="00780A8E" w:rsidRPr="0092796D">
        <w:rPr>
          <w:rFonts w:ascii="나눔명조" w:eastAsia="나눔명조" w:hAnsi="나눔명조"/>
          <w:sz w:val="22"/>
          <w:szCs w:val="22"/>
        </w:rPr>
        <w:t xml:space="preserve">, 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 xml:space="preserve">프로젝트 종료 시 회사의 별도 지시가 있는 경우를 제외하고 프로젝트 참여 과정에서 취득하게 되는 회사의 </w:t>
      </w:r>
      <w:r w:rsidR="00C54802" w:rsidRPr="00C54802">
        <w:rPr>
          <w:rFonts w:ascii="나눔명조" w:eastAsia="나눔명조" w:hAnsi="나눔명조" w:hint="eastAsia"/>
          <w:sz w:val="22"/>
          <w:szCs w:val="22"/>
        </w:rPr>
        <w:t>영업비밀 등 및 비밀정보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 xml:space="preserve"> 모두를 회사에 반납하고</w:t>
      </w:r>
      <w:r w:rsidR="00780A8E" w:rsidRPr="0092796D">
        <w:rPr>
          <w:rFonts w:ascii="나눔명조" w:eastAsia="나눔명조" w:hAnsi="나눔명조"/>
          <w:sz w:val="22"/>
          <w:szCs w:val="22"/>
        </w:rPr>
        <w:t xml:space="preserve">, 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>이</w:t>
      </w:r>
      <w:r w:rsidR="00C54802" w:rsidRPr="00C54802">
        <w:rPr>
          <w:rFonts w:ascii="나눔명조" w:eastAsia="나눔명조" w:hAnsi="나눔명조" w:hint="eastAsia"/>
          <w:sz w:val="22"/>
          <w:szCs w:val="22"/>
        </w:rPr>
        <w:t>를 반납할 때 반납 대상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>에 관한 어떠한 형태의 사본도 개인적으로 보유하지 않으며</w:t>
      </w:r>
      <w:r w:rsidR="00780A8E" w:rsidRPr="0092796D">
        <w:rPr>
          <w:rFonts w:ascii="나눔명조" w:eastAsia="나눔명조" w:hAnsi="나눔명조"/>
          <w:sz w:val="22"/>
          <w:szCs w:val="22"/>
        </w:rPr>
        <w:t xml:space="preserve">, </w:t>
      </w:r>
      <w:r w:rsidR="00780A8E" w:rsidRPr="0092796D">
        <w:rPr>
          <w:rFonts w:ascii="나눔명조" w:eastAsia="나눔명조" w:hAnsi="나눔명조" w:hint="eastAsia"/>
          <w:sz w:val="22"/>
          <w:szCs w:val="22"/>
        </w:rPr>
        <w:t>반납할 수 없는 것은 폐기</w:t>
      </w:r>
      <w:r w:rsidR="00C54802" w:rsidRPr="00C54802">
        <w:rPr>
          <w:rFonts w:ascii="나눔명조" w:eastAsia="나눔명조" w:hAnsi="나눔명조" w:hint="eastAsia"/>
          <w:sz w:val="22"/>
          <w:szCs w:val="22"/>
        </w:rPr>
        <w:t>한</w:t>
      </w:r>
      <w:r w:rsidR="00C54802">
        <w:rPr>
          <w:rFonts w:ascii="나눔명조" w:eastAsia="나눔명조" w:hAnsi="나눔명조" w:hint="eastAsia"/>
          <w:sz w:val="22"/>
          <w:szCs w:val="22"/>
        </w:rPr>
        <w:t xml:space="preserve">다. </w:t>
      </w:r>
    </w:p>
    <w:p w14:paraId="76AE97A9" w14:textId="77777777" w:rsidR="00823A8A" w:rsidRPr="00823A8A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22FD3531" w14:textId="46A4178E" w:rsidR="00823A8A" w:rsidRPr="00823A8A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 w:hint="eastAsia"/>
          <w:sz w:val="22"/>
          <w:szCs w:val="22"/>
        </w:rPr>
        <w:t xml:space="preserve">위 서약한 사항을 위반할 경우 관련 법규에 의한 </w:t>
      </w:r>
      <w:proofErr w:type="spellStart"/>
      <w:r w:rsidRPr="00823A8A">
        <w:rPr>
          <w:rFonts w:ascii="나눔명조" w:eastAsia="나눔명조" w:hAnsi="나눔명조" w:hint="eastAsia"/>
          <w:sz w:val="22"/>
          <w:szCs w:val="22"/>
        </w:rPr>
        <w:t>민·형사상</w:t>
      </w:r>
      <w:proofErr w:type="spellEnd"/>
      <w:r w:rsidRPr="00823A8A">
        <w:rPr>
          <w:rFonts w:ascii="나눔명조" w:eastAsia="나눔명조" w:hAnsi="나눔명조" w:hint="eastAsia"/>
          <w:sz w:val="22"/>
          <w:szCs w:val="22"/>
        </w:rPr>
        <w:t xml:space="preserve"> 책임</w:t>
      </w:r>
      <w:r w:rsidR="009E59B7">
        <w:rPr>
          <w:rFonts w:ascii="나눔명조" w:eastAsia="나눔명조" w:hAnsi="나눔명조" w:hint="eastAsia"/>
          <w:sz w:val="22"/>
          <w:szCs w:val="22"/>
        </w:rPr>
        <w:t>과 회사 내부 절차에 따른 징계 책임</w:t>
      </w:r>
      <w:r w:rsidRPr="00823A8A">
        <w:rPr>
          <w:rFonts w:ascii="나눔명조" w:eastAsia="나눔명조" w:hAnsi="나눔명조" w:hint="eastAsia"/>
          <w:sz w:val="22"/>
          <w:szCs w:val="22"/>
        </w:rPr>
        <w:t>을 감수할 것임을 서약합니다.</w:t>
      </w:r>
    </w:p>
    <w:p w14:paraId="66EE69F2" w14:textId="77777777" w:rsidR="00823A8A" w:rsidRPr="00823A8A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64140B44" w14:textId="77777777" w:rsidR="00185B50" w:rsidRPr="00823A8A" w:rsidRDefault="00185B50" w:rsidP="00185B50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 w:hint="eastAsia"/>
          <w:sz w:val="22"/>
          <w:szCs w:val="22"/>
        </w:rPr>
        <w:t>(</w:t>
      </w:r>
      <w:r>
        <w:rPr>
          <w:rFonts w:ascii="나눔명조" w:eastAsia="나눔명조" w:hAnsi="나눔명조" w:hint="eastAsia"/>
          <w:sz w:val="22"/>
          <w:szCs w:val="22"/>
        </w:rPr>
        <w:t xml:space="preserve">본인은 </w:t>
      </w:r>
      <w:r w:rsidRPr="00A47045">
        <w:rPr>
          <w:rFonts w:ascii="나눔명조" w:eastAsia="나눔명조" w:hAnsi="나눔명조" w:hint="eastAsia"/>
          <w:sz w:val="22"/>
          <w:szCs w:val="22"/>
        </w:rPr>
        <w:t xml:space="preserve">충분한 시간을 </w:t>
      </w:r>
      <w:proofErr w:type="gramStart"/>
      <w:r w:rsidRPr="00A47045">
        <w:rPr>
          <w:rFonts w:ascii="나눔명조" w:eastAsia="나눔명조" w:hAnsi="나눔명조" w:hint="eastAsia"/>
          <w:sz w:val="22"/>
          <w:szCs w:val="22"/>
        </w:rPr>
        <w:t>가지고</w:t>
      </w:r>
      <w:proofErr w:type="gramEnd"/>
      <w:r w:rsidRPr="00A47045">
        <w:rPr>
          <w:rFonts w:ascii="나눔명조" w:eastAsia="나눔명조" w:hAnsi="나눔명조" w:hint="eastAsia"/>
          <w:i/>
          <w:iCs/>
          <w:sz w:val="22"/>
          <w:szCs w:val="22"/>
        </w:rPr>
        <w:t xml:space="preserve"> </w:t>
      </w:r>
      <w:r w:rsidRPr="00A47045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>위 내용을 확인하고 이해하였으므로, 이에 서명합니다.</w:t>
      </w:r>
      <w:r w:rsidRPr="00823A8A">
        <w:rPr>
          <w:rFonts w:ascii="나눔명조" w:eastAsia="나눔명조" w:hAnsi="나눔명조" w:hint="eastAsia"/>
          <w:i/>
          <w:iCs/>
          <w:sz w:val="22"/>
          <w:szCs w:val="22"/>
          <w:u w:val="single"/>
        </w:rPr>
        <w:t>)</w:t>
      </w:r>
    </w:p>
    <w:p w14:paraId="44099520" w14:textId="77777777" w:rsidR="00625C77" w:rsidRPr="00185B50" w:rsidRDefault="00625C77" w:rsidP="004A5ED6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b/>
          <w:bCs/>
          <w:sz w:val="40"/>
          <w:szCs w:val="40"/>
        </w:rPr>
      </w:pPr>
    </w:p>
    <w:p w14:paraId="09EDB1B8" w14:textId="528E2DBD" w:rsidR="00EF2D7D" w:rsidRPr="003F5BE2" w:rsidRDefault="008B5F35" w:rsidP="008B5F35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20</w:t>
      </w:r>
      <w:r w:rsidR="00F12C0C">
        <w:rPr>
          <w:rFonts w:ascii="나눔명조" w:eastAsia="나눔명조" w:hAnsi="나눔명조" w:hint="eastAsia"/>
          <w:sz w:val="22"/>
          <w:szCs w:val="22"/>
        </w:rPr>
        <w:t>25</w:t>
      </w:r>
      <w:r w:rsidRPr="003F5BE2">
        <w:rPr>
          <w:rFonts w:ascii="나눔명조" w:eastAsia="나눔명조" w:hAnsi="나눔명조" w:hint="eastAsia"/>
          <w:sz w:val="22"/>
          <w:szCs w:val="22"/>
        </w:rPr>
        <w:t xml:space="preserve">. </w:t>
      </w:r>
      <w:proofErr w:type="gramStart"/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Pr="003F5BE2">
        <w:rPr>
          <w:rFonts w:ascii="나눔명조" w:eastAsia="나눔명조" w:hAnsi="나눔명조" w:hint="eastAsia"/>
          <w:sz w:val="22"/>
          <w:szCs w:val="22"/>
        </w:rPr>
        <w:t>.</w:t>
      </w:r>
      <w:proofErr w:type="gramEnd"/>
      <w:r w:rsidRPr="003F5BE2">
        <w:rPr>
          <w:rFonts w:ascii="나눔명조" w:eastAsia="나눔명조" w:hAnsi="나눔명조" w:hint="eastAsia"/>
          <w:sz w:val="22"/>
          <w:szCs w:val="22"/>
        </w:rPr>
        <w:t xml:space="preserve"> </w:t>
      </w:r>
      <w:proofErr w:type="gramStart"/>
      <w:r w:rsidR="00167B5A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="003F5BE2" w:rsidRPr="003F5BE2">
        <w:rPr>
          <w:rFonts w:ascii="나눔명조" w:eastAsia="나눔명조" w:hAnsi="나눔명조" w:hint="eastAsia"/>
          <w:sz w:val="22"/>
          <w:szCs w:val="22"/>
        </w:rPr>
        <w:t>.</w:t>
      </w:r>
      <w:proofErr w:type="gramEnd"/>
    </w:p>
    <w:p w14:paraId="4DA7D5D3" w14:textId="78B9FC24" w:rsidR="003F5BE2" w:rsidRPr="003F5BE2" w:rsidRDefault="003F5BE2" w:rsidP="008B5F35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sz w:val="22"/>
          <w:szCs w:val="22"/>
        </w:rPr>
      </w:pPr>
      <w:proofErr w:type="spellStart"/>
      <w:r w:rsidRPr="003F5BE2">
        <w:rPr>
          <w:rFonts w:ascii="나눔명조" w:eastAsia="나눔명조" w:hAnsi="나눔명조" w:hint="eastAsia"/>
          <w:sz w:val="22"/>
          <w:szCs w:val="22"/>
        </w:rPr>
        <w:t>서약</w:t>
      </w:r>
      <w:r>
        <w:rPr>
          <w:rFonts w:ascii="나눔명조" w:eastAsia="나눔명조" w:hAnsi="나눔명조" w:hint="eastAsia"/>
          <w:sz w:val="22"/>
          <w:szCs w:val="22"/>
        </w:rPr>
        <w:t>자</w:t>
      </w:r>
      <w:proofErr w:type="spellEnd"/>
      <w:r>
        <w:rPr>
          <w:rFonts w:ascii="나눔명조" w:eastAsia="나눔명조" w:hAnsi="나눔명조" w:hint="eastAsia"/>
          <w:sz w:val="22"/>
          <w:szCs w:val="22"/>
        </w:rPr>
        <w:t xml:space="preserve">:       </w:t>
      </w:r>
      <w:r w:rsidR="00DE013D">
        <w:rPr>
          <w:rFonts w:ascii="나눔명조" w:eastAsia="나눔명조" w:hAnsi="나눔명조" w:hint="eastAsia"/>
          <w:sz w:val="22"/>
          <w:szCs w:val="22"/>
        </w:rPr>
        <w:t xml:space="preserve">  </w:t>
      </w:r>
      <w:r>
        <w:rPr>
          <w:rFonts w:ascii="나눔명조" w:eastAsia="나눔명조" w:hAnsi="나눔명조" w:hint="eastAsia"/>
          <w:sz w:val="22"/>
          <w:szCs w:val="22"/>
        </w:rPr>
        <w:t xml:space="preserve">    (서명)</w:t>
      </w:r>
    </w:p>
    <w:p w14:paraId="481E1176" w14:textId="30AE59CB" w:rsidR="00EF2D7D" w:rsidRPr="0034310F" w:rsidRDefault="0034310F" w:rsidP="0034310F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b/>
          <w:bCs/>
          <w:sz w:val="30"/>
          <w:szCs w:val="30"/>
        </w:rPr>
      </w:pPr>
      <w:r w:rsidRPr="0034310F">
        <w:rPr>
          <w:rFonts w:ascii="나눔명조" w:eastAsia="나눔명조" w:hAnsi="나눔명조" w:hint="eastAsia"/>
          <w:b/>
          <w:bCs/>
          <w:sz w:val="30"/>
          <w:szCs w:val="30"/>
        </w:rPr>
        <w:t>주식회사 파마리서치</w:t>
      </w:r>
    </w:p>
    <w:sectPr w:rsidR="00EF2D7D" w:rsidRPr="0034310F" w:rsidSect="0057097E">
      <w:headerReference w:type="default" r:id="rId12"/>
      <w:footerReference w:type="default" r:id="rId13"/>
      <w:pgSz w:w="11906" w:h="16838"/>
      <w:pgMar w:top="1440" w:right="1080" w:bottom="1440" w:left="1080" w:header="510" w:footer="51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40A01" w14:textId="77777777" w:rsidR="00D029C2" w:rsidRDefault="00D029C2" w:rsidP="00783BED">
      <w:r>
        <w:separator/>
      </w:r>
    </w:p>
  </w:endnote>
  <w:endnote w:type="continuationSeparator" w:id="0">
    <w:p w14:paraId="6837E466" w14:textId="77777777" w:rsidR="00D029C2" w:rsidRDefault="00D029C2" w:rsidP="00783BED">
      <w:r>
        <w:continuationSeparator/>
      </w:r>
    </w:p>
  </w:endnote>
  <w:endnote w:type="continuationNotice" w:id="1">
    <w:p w14:paraId="576F80EB" w14:textId="77777777" w:rsidR="00D029C2" w:rsidRDefault="00D02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numGothic">
    <w:altName w:val="나눔고딕"/>
    <w:charset w:val="81"/>
    <w:family w:val="auto"/>
    <w:pitch w:val="variable"/>
    <w:sig w:usb0="80000003" w:usb1="09D7FCE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E088F" w14:textId="77777777" w:rsidR="006C65C7" w:rsidRDefault="006C65C7">
    <w:pPr>
      <w:pStyle w:val="a9"/>
      <w:jc w:val="center"/>
    </w:pPr>
  </w:p>
  <w:p w14:paraId="6160AB47" w14:textId="77777777" w:rsidR="006C65C7" w:rsidRPr="003C4831" w:rsidRDefault="006C65C7" w:rsidP="006C65C7">
    <w:pPr>
      <w:pStyle w:val="a9"/>
      <w:jc w:val="distribute"/>
      <w:rPr>
        <w:rFonts w:ascii="나눔명조" w:eastAsia="나눔명조" w:hAnsi="나눔명조"/>
        <w:color w:val="808080" w:themeColor="background1" w:themeShade="80"/>
        <w:sz w:val="14"/>
        <w:szCs w:val="16"/>
      </w:rPr>
    </w:pPr>
    <w:r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(</w:t>
    </w:r>
    <w:r w:rsidRPr="003C4831"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주</w:t>
    </w:r>
    <w:r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)</w:t>
    </w:r>
    <w:r w:rsidRPr="003C4831">
      <w:rPr>
        <w:rFonts w:ascii="나눔명조" w:eastAsia="나눔명조" w:hAnsi="나눔명조" w:hint="eastAsia"/>
        <w:b/>
        <w:color w:val="808080" w:themeColor="background1" w:themeShade="80"/>
        <w:sz w:val="14"/>
        <w:szCs w:val="16"/>
      </w:rPr>
      <w:t>파마리서치</w:t>
    </w:r>
    <w:r w:rsidRPr="003C4831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 xml:space="preserve"> 경기도 성남시 분당구 판교로255번길 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62 </w:t>
    </w:r>
    <w:r>
      <w:rPr>
        <w:rFonts w:ascii="나눔명조" w:eastAsia="나눔명조" w:hAnsi="나눔명조"/>
        <w:color w:val="808080" w:themeColor="background1" w:themeShade="80"/>
        <w:sz w:val="14"/>
        <w:szCs w:val="16"/>
      </w:rPr>
      <w:t>(</w:t>
    </w:r>
    <w:r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>본사/</w:t>
    </w:r>
    <w:r w:rsidRPr="003C4831">
      <w:rPr>
        <w:rFonts w:ascii="나눔명조" w:eastAsia="나눔명조" w:hAnsi="나눔명조" w:hint="eastAsia"/>
        <w:b/>
        <w:color w:val="808080" w:themeColor="background1" w:themeShade="80"/>
        <w:sz w:val="14"/>
        <w:szCs w:val="16"/>
      </w:rPr>
      <w:t>공장</w:t>
    </w:r>
    <w:r>
      <w:rPr>
        <w:rFonts w:ascii="나눔명조" w:eastAsia="나눔명조" w:hAnsi="나눔명조" w:cs="Arial" w:hint="eastAsia"/>
        <w:b/>
        <w:bCs/>
        <w:color w:val="808080" w:themeColor="background1" w:themeShade="80"/>
        <w:sz w:val="14"/>
        <w:szCs w:val="16"/>
      </w:rPr>
      <w:t>)</w:t>
    </w:r>
    <w:r w:rsidRPr="003C4831">
      <w:rPr>
        <w:rFonts w:ascii="나눔명조" w:eastAsia="나눔명조" w:hAnsi="나눔명조" w:cs="Arial" w:hint="eastAsia"/>
        <w:b/>
        <w:color w:val="808080" w:themeColor="background1" w:themeShade="80"/>
        <w:sz w:val="14"/>
        <w:szCs w:val="16"/>
      </w:rPr>
      <w:t>강</w:t>
    </w:r>
    <w:r w:rsidRPr="003C4831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 xml:space="preserve">원도 강릉시 과학단지로 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77-19 </w:t>
    </w:r>
    <w:r w:rsidRPr="003C4831">
      <w:rPr>
        <w:rFonts w:ascii="나눔명조" w:eastAsia="나눔명조" w:hAnsi="나눔명조"/>
        <w:b/>
        <w:color w:val="808080" w:themeColor="background1" w:themeShade="80"/>
        <w:sz w:val="14"/>
        <w:szCs w:val="16"/>
      </w:rPr>
      <w:t>T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 031-8039-150 http://pharmaresearch.co.kr</w:t>
    </w:r>
  </w:p>
  <w:p w14:paraId="54979F67" w14:textId="77777777" w:rsidR="006C65C7" w:rsidRDefault="006C65C7" w:rsidP="006C65C7">
    <w:pPr>
      <w:pStyle w:val="a9"/>
      <w:jc w:val="center"/>
      <w:rPr>
        <w:rFonts w:ascii="나눔명조" w:eastAsia="나눔명조" w:hAnsi="나눔명조"/>
        <w:b/>
        <w:bCs/>
        <w:color w:val="FF0000"/>
        <w:sz w:val="16"/>
        <w:szCs w:val="18"/>
      </w:rPr>
    </w:pPr>
    <w:r>
      <w:rPr>
        <w:rFonts w:ascii="나눔명조" w:eastAsia="나눔명조" w:hAnsi="나눔명조"/>
        <w:b/>
        <w:bCs/>
        <w:color w:val="FF0000"/>
        <w:sz w:val="16"/>
        <w:szCs w:val="18"/>
      </w:rPr>
      <w:t xml:space="preserve">- </w:t>
    </w:r>
    <w:r>
      <w:rPr>
        <w:rFonts w:ascii="나눔명조" w:eastAsia="나눔명조" w:hAnsi="나눔명조" w:hint="eastAsia"/>
        <w:b/>
        <w:bCs/>
        <w:color w:val="FF0000"/>
        <w:sz w:val="16"/>
        <w:szCs w:val="18"/>
      </w:rPr>
      <w:t>C</w:t>
    </w:r>
    <w:r>
      <w:rPr>
        <w:rFonts w:ascii="나눔명조" w:eastAsia="나눔명조" w:hAnsi="나눔명조"/>
        <w:b/>
        <w:bCs/>
        <w:color w:val="FF0000"/>
        <w:sz w:val="16"/>
        <w:szCs w:val="18"/>
      </w:rPr>
      <w:t>ONFIDENTIAL –</w:t>
    </w:r>
  </w:p>
  <w:p w14:paraId="4276927F" w14:textId="28E21295" w:rsidR="006C65C7" w:rsidRPr="006C65C7" w:rsidRDefault="006C65C7" w:rsidP="006C65C7">
    <w:pPr>
      <w:pStyle w:val="a9"/>
      <w:jc w:val="center"/>
      <w:rPr>
        <w:rFonts w:ascii="나눔명조" w:eastAsia="나눔명조" w:hAnsi="나눔명조"/>
        <w:color w:val="808080" w:themeColor="background1" w:themeShade="80"/>
        <w:sz w:val="14"/>
        <w:szCs w:val="16"/>
      </w:rPr>
    </w:pPr>
    <w:r w:rsidRPr="006C65C7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>P</w:t>
    </w:r>
    <w:r w:rsidRPr="006C65C7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age </w:t>
    </w:r>
    <w:sdt>
      <w:sdtPr>
        <w:rPr>
          <w:rFonts w:ascii="나눔명조" w:eastAsia="나눔명조" w:hAnsi="나눔명조"/>
          <w:color w:val="808080" w:themeColor="background1" w:themeShade="80"/>
          <w:sz w:val="14"/>
          <w:szCs w:val="16"/>
        </w:rPr>
        <w:id w:val="1073316178"/>
        <w:docPartObj>
          <w:docPartGallery w:val="Page Numbers (Bottom of Page)"/>
          <w:docPartUnique/>
        </w:docPartObj>
      </w:sdtPr>
      <w:sdtContent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begin"/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instrText>PAGE   \* MERGEFORMAT</w:instrText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separate"/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t>2</w:t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42D55" w14:textId="77777777" w:rsidR="00D029C2" w:rsidRDefault="00D029C2" w:rsidP="00783BED">
      <w:r>
        <w:separator/>
      </w:r>
    </w:p>
  </w:footnote>
  <w:footnote w:type="continuationSeparator" w:id="0">
    <w:p w14:paraId="715E185D" w14:textId="77777777" w:rsidR="00D029C2" w:rsidRDefault="00D029C2" w:rsidP="00783BED">
      <w:r>
        <w:continuationSeparator/>
      </w:r>
    </w:p>
  </w:footnote>
  <w:footnote w:type="continuationNotice" w:id="1">
    <w:p w14:paraId="51E116C4" w14:textId="77777777" w:rsidR="00D029C2" w:rsidRDefault="00D02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2EDC7" w14:textId="744B2C4C" w:rsidR="006946D1" w:rsidRDefault="00C24D13" w:rsidP="00783BED">
    <w:pPr>
      <w:pStyle w:val="a8"/>
      <w:jc w:val="right"/>
    </w:pPr>
    <w:r>
      <w:rPr>
        <w:rFonts w:ascii="나눔명조" w:eastAsia="나눔명조" w:hAnsi="나눔명조"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02EF473D" wp14:editId="13880F91">
          <wp:simplePos x="0" y="0"/>
          <wp:positionH relativeFrom="margin">
            <wp:posOffset>4486046</wp:posOffset>
          </wp:positionH>
          <wp:positionV relativeFrom="paragraph">
            <wp:posOffset>-324714</wp:posOffset>
          </wp:positionV>
          <wp:extent cx="1700044" cy="240687"/>
          <wp:effectExtent l="0" t="0" r="0" b="6985"/>
          <wp:wrapNone/>
          <wp:docPr id="1912208885" name="그림 2" descr="폰트, 그래픽, 로고, 스크린샷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2208885" name="그림 2" descr="폰트, 그래픽, 로고, 스크린샷이(가) 표시된 사진&#10;&#10;자동 생성된 설명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80" t="37174" r="3761" b="32584"/>
                  <a:stretch/>
                </pic:blipFill>
                <pic:spPr bwMode="auto">
                  <a:xfrm>
                    <a:off x="0" y="0"/>
                    <a:ext cx="1707602" cy="2417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D23851B">
      <w:t xml:space="preserve">                                                                            </w:t>
    </w:r>
  </w:p>
  <w:p w14:paraId="13A8A2AB" w14:textId="61368C8B" w:rsidR="006946D1" w:rsidRPr="00783BED" w:rsidRDefault="006946D1" w:rsidP="00783BED">
    <w:pPr>
      <w:pStyle w:val="a8"/>
      <w:jc w:val="right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41A1A"/>
    <w:multiLevelType w:val="hybridMultilevel"/>
    <w:tmpl w:val="735044D2"/>
    <w:lvl w:ilvl="0" w:tplc="20F6EB6E">
      <w:start w:val="1"/>
      <w:numFmt w:val="ganada"/>
      <w:lvlText w:val="%1."/>
      <w:lvlJc w:val="left"/>
      <w:pPr>
        <w:ind w:left="657" w:hanging="37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2" w:hanging="440"/>
      </w:pPr>
    </w:lvl>
    <w:lvl w:ilvl="2" w:tplc="0409001B" w:tentative="1">
      <w:start w:val="1"/>
      <w:numFmt w:val="lowerRoman"/>
      <w:lvlText w:val="%3."/>
      <w:lvlJc w:val="right"/>
      <w:pPr>
        <w:ind w:left="1602" w:hanging="440"/>
      </w:pPr>
    </w:lvl>
    <w:lvl w:ilvl="3" w:tplc="0409000F" w:tentative="1">
      <w:start w:val="1"/>
      <w:numFmt w:val="decimal"/>
      <w:lvlText w:val="%4."/>
      <w:lvlJc w:val="left"/>
      <w:pPr>
        <w:ind w:left="2042" w:hanging="440"/>
      </w:pPr>
    </w:lvl>
    <w:lvl w:ilvl="4" w:tplc="04090019" w:tentative="1">
      <w:start w:val="1"/>
      <w:numFmt w:val="upperLetter"/>
      <w:lvlText w:val="%5."/>
      <w:lvlJc w:val="left"/>
      <w:pPr>
        <w:ind w:left="2482" w:hanging="440"/>
      </w:pPr>
    </w:lvl>
    <w:lvl w:ilvl="5" w:tplc="0409001B" w:tentative="1">
      <w:start w:val="1"/>
      <w:numFmt w:val="lowerRoman"/>
      <w:lvlText w:val="%6."/>
      <w:lvlJc w:val="right"/>
      <w:pPr>
        <w:ind w:left="2922" w:hanging="440"/>
      </w:pPr>
    </w:lvl>
    <w:lvl w:ilvl="6" w:tplc="0409000F" w:tentative="1">
      <w:start w:val="1"/>
      <w:numFmt w:val="decimal"/>
      <w:lvlText w:val="%7."/>
      <w:lvlJc w:val="left"/>
      <w:pPr>
        <w:ind w:left="3362" w:hanging="440"/>
      </w:pPr>
    </w:lvl>
    <w:lvl w:ilvl="7" w:tplc="04090019" w:tentative="1">
      <w:start w:val="1"/>
      <w:numFmt w:val="upperLetter"/>
      <w:lvlText w:val="%8."/>
      <w:lvlJc w:val="left"/>
      <w:pPr>
        <w:ind w:left="3802" w:hanging="440"/>
      </w:pPr>
    </w:lvl>
    <w:lvl w:ilvl="8" w:tplc="0409001B" w:tentative="1">
      <w:start w:val="1"/>
      <w:numFmt w:val="lowerRoman"/>
      <w:lvlText w:val="%9."/>
      <w:lvlJc w:val="right"/>
      <w:pPr>
        <w:ind w:left="4242" w:hanging="440"/>
      </w:pPr>
    </w:lvl>
  </w:abstractNum>
  <w:abstractNum w:abstractNumId="1" w15:restartNumberingAfterBreak="0">
    <w:nsid w:val="04136D15"/>
    <w:multiLevelType w:val="hybridMultilevel"/>
    <w:tmpl w:val="DDC0B072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decimal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2" w15:restartNumberingAfterBreak="0">
    <w:nsid w:val="04293772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B7B149F"/>
    <w:multiLevelType w:val="hybridMultilevel"/>
    <w:tmpl w:val="DEBC8DEC"/>
    <w:lvl w:ilvl="0" w:tplc="0409000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A894021"/>
    <w:multiLevelType w:val="hybridMultilevel"/>
    <w:tmpl w:val="C27C8F78"/>
    <w:lvl w:ilvl="0" w:tplc="0409000B">
      <w:start w:val="1"/>
      <w:numFmt w:val="bullet"/>
      <w:lvlText w:val=""/>
      <w:lvlJc w:val="left"/>
      <w:pPr>
        <w:ind w:left="11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2" w:hanging="440"/>
      </w:pPr>
      <w:rPr>
        <w:rFonts w:ascii="Wingdings" w:hAnsi="Wingdings" w:hint="default"/>
      </w:rPr>
    </w:lvl>
  </w:abstractNum>
  <w:abstractNum w:abstractNumId="5" w15:restartNumberingAfterBreak="0">
    <w:nsid w:val="248256B6"/>
    <w:multiLevelType w:val="hybridMultilevel"/>
    <w:tmpl w:val="1280FDEC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decimal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6" w15:restartNumberingAfterBreak="0">
    <w:nsid w:val="26C76D2B"/>
    <w:multiLevelType w:val="hybridMultilevel"/>
    <w:tmpl w:val="8F48360C"/>
    <w:lvl w:ilvl="0" w:tplc="04090011">
      <w:start w:val="1"/>
      <w:numFmt w:val="decimalEnclosedCircle"/>
      <w:lvlText w:val="%1"/>
      <w:lvlJc w:val="left"/>
      <w:pPr>
        <w:ind w:left="657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177" w:hanging="440"/>
      </w:pPr>
    </w:lvl>
    <w:lvl w:ilvl="2" w:tplc="FFFFFFFF" w:tentative="1">
      <w:start w:val="1"/>
      <w:numFmt w:val="lowerRoman"/>
      <w:lvlText w:val="%3."/>
      <w:lvlJc w:val="right"/>
      <w:pPr>
        <w:ind w:left="1617" w:hanging="440"/>
      </w:pPr>
    </w:lvl>
    <w:lvl w:ilvl="3" w:tplc="FFFFFFFF" w:tentative="1">
      <w:start w:val="1"/>
      <w:numFmt w:val="decimal"/>
      <w:lvlText w:val="%4."/>
      <w:lvlJc w:val="left"/>
      <w:pPr>
        <w:ind w:left="2057" w:hanging="440"/>
      </w:pPr>
    </w:lvl>
    <w:lvl w:ilvl="4" w:tplc="FFFFFFFF" w:tentative="1">
      <w:start w:val="1"/>
      <w:numFmt w:val="upperLetter"/>
      <w:lvlText w:val="%5."/>
      <w:lvlJc w:val="left"/>
      <w:pPr>
        <w:ind w:left="2497" w:hanging="440"/>
      </w:pPr>
    </w:lvl>
    <w:lvl w:ilvl="5" w:tplc="FFFFFFFF" w:tentative="1">
      <w:start w:val="1"/>
      <w:numFmt w:val="lowerRoman"/>
      <w:lvlText w:val="%6."/>
      <w:lvlJc w:val="right"/>
      <w:pPr>
        <w:ind w:left="2937" w:hanging="440"/>
      </w:pPr>
    </w:lvl>
    <w:lvl w:ilvl="6" w:tplc="FFFFFFFF" w:tentative="1">
      <w:start w:val="1"/>
      <w:numFmt w:val="decimal"/>
      <w:lvlText w:val="%7."/>
      <w:lvlJc w:val="left"/>
      <w:pPr>
        <w:ind w:left="3377" w:hanging="440"/>
      </w:pPr>
    </w:lvl>
    <w:lvl w:ilvl="7" w:tplc="FFFFFFFF" w:tentative="1">
      <w:start w:val="1"/>
      <w:numFmt w:val="upperLetter"/>
      <w:lvlText w:val="%8."/>
      <w:lvlJc w:val="left"/>
      <w:pPr>
        <w:ind w:left="3817" w:hanging="440"/>
      </w:pPr>
    </w:lvl>
    <w:lvl w:ilvl="8" w:tplc="FFFFFFFF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7" w15:restartNumberingAfterBreak="0">
    <w:nsid w:val="2A0C5A13"/>
    <w:multiLevelType w:val="hybridMultilevel"/>
    <w:tmpl w:val="DF042E2C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upperLetter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8" w15:restartNumberingAfterBreak="0">
    <w:nsid w:val="2A140008"/>
    <w:multiLevelType w:val="hybridMultilevel"/>
    <w:tmpl w:val="E62482C6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" w15:restartNumberingAfterBreak="0">
    <w:nsid w:val="2A3860BC"/>
    <w:multiLevelType w:val="hybridMultilevel"/>
    <w:tmpl w:val="0518EB82"/>
    <w:lvl w:ilvl="0" w:tplc="5FE2C4D8">
      <w:start w:val="1"/>
      <w:numFmt w:val="decimalEnclosedCircle"/>
      <w:lvlText w:val="%1"/>
      <w:lvlJc w:val="left"/>
      <w:pPr>
        <w:ind w:left="129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18" w:hanging="440"/>
      </w:pPr>
    </w:lvl>
    <w:lvl w:ilvl="2" w:tplc="0409001B" w:tentative="1">
      <w:start w:val="1"/>
      <w:numFmt w:val="lowerRoman"/>
      <w:lvlText w:val="%3."/>
      <w:lvlJc w:val="right"/>
      <w:pPr>
        <w:ind w:left="2258" w:hanging="440"/>
      </w:pPr>
    </w:lvl>
    <w:lvl w:ilvl="3" w:tplc="0409000F" w:tentative="1">
      <w:start w:val="1"/>
      <w:numFmt w:val="decimal"/>
      <w:lvlText w:val="%4."/>
      <w:lvlJc w:val="left"/>
      <w:pPr>
        <w:ind w:left="2698" w:hanging="440"/>
      </w:pPr>
    </w:lvl>
    <w:lvl w:ilvl="4" w:tplc="04090019" w:tentative="1">
      <w:start w:val="1"/>
      <w:numFmt w:val="upperLetter"/>
      <w:lvlText w:val="%5."/>
      <w:lvlJc w:val="left"/>
      <w:pPr>
        <w:ind w:left="3138" w:hanging="440"/>
      </w:pPr>
    </w:lvl>
    <w:lvl w:ilvl="5" w:tplc="0409001B" w:tentative="1">
      <w:start w:val="1"/>
      <w:numFmt w:val="lowerRoman"/>
      <w:lvlText w:val="%6."/>
      <w:lvlJc w:val="right"/>
      <w:pPr>
        <w:ind w:left="3578" w:hanging="440"/>
      </w:pPr>
    </w:lvl>
    <w:lvl w:ilvl="6" w:tplc="0409000F" w:tentative="1">
      <w:start w:val="1"/>
      <w:numFmt w:val="decimal"/>
      <w:lvlText w:val="%7."/>
      <w:lvlJc w:val="left"/>
      <w:pPr>
        <w:ind w:left="4018" w:hanging="440"/>
      </w:pPr>
    </w:lvl>
    <w:lvl w:ilvl="7" w:tplc="04090019" w:tentative="1">
      <w:start w:val="1"/>
      <w:numFmt w:val="upperLetter"/>
      <w:lvlText w:val="%8."/>
      <w:lvlJc w:val="left"/>
      <w:pPr>
        <w:ind w:left="4458" w:hanging="440"/>
      </w:pPr>
    </w:lvl>
    <w:lvl w:ilvl="8" w:tplc="0409001B" w:tentative="1">
      <w:start w:val="1"/>
      <w:numFmt w:val="lowerRoman"/>
      <w:lvlText w:val="%9."/>
      <w:lvlJc w:val="right"/>
      <w:pPr>
        <w:ind w:left="4898" w:hanging="440"/>
      </w:pPr>
    </w:lvl>
  </w:abstractNum>
  <w:abstractNum w:abstractNumId="10" w15:restartNumberingAfterBreak="0">
    <w:nsid w:val="2F517F04"/>
    <w:multiLevelType w:val="hybridMultilevel"/>
    <w:tmpl w:val="208AAE60"/>
    <w:lvl w:ilvl="0" w:tplc="FFFFFFFF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11" w15:restartNumberingAfterBreak="0">
    <w:nsid w:val="326D4CF8"/>
    <w:multiLevelType w:val="hybridMultilevel"/>
    <w:tmpl w:val="17D82C4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2" w15:restartNumberingAfterBreak="0">
    <w:nsid w:val="3755753C"/>
    <w:multiLevelType w:val="hybridMultilevel"/>
    <w:tmpl w:val="A30EC3C4"/>
    <w:lvl w:ilvl="0" w:tplc="BDF621EC">
      <w:start w:val="8"/>
      <w:numFmt w:val="bullet"/>
      <w:lvlText w:val="-"/>
      <w:lvlJc w:val="left"/>
      <w:pPr>
        <w:ind w:left="120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3" w15:restartNumberingAfterBreak="0">
    <w:nsid w:val="37661379"/>
    <w:multiLevelType w:val="multilevel"/>
    <w:tmpl w:val="B5DA06D8"/>
    <w:styleLink w:val="a"/>
    <w:lvl w:ilvl="0">
      <w:start w:val="1"/>
      <w:numFmt w:val="decimal"/>
      <w:lvlText w:val="%1."/>
      <w:lvlJc w:val="left"/>
      <w:pPr>
        <w:ind w:left="204" w:hanging="440"/>
      </w:pPr>
      <w:rPr>
        <w:rFonts w:hint="default"/>
      </w:rPr>
    </w:lvl>
    <w:lvl w:ilvl="1">
      <w:start w:val="1"/>
      <w:numFmt w:val="ganada"/>
      <w:lvlText w:val="%2."/>
      <w:lvlJc w:val="left"/>
      <w:pPr>
        <w:ind w:left="758" w:hanging="45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1041" w:hanging="283"/>
      </w:pPr>
      <w:rPr>
        <w:rFonts w:hint="eastAsia"/>
      </w:rPr>
    </w:lvl>
    <w:lvl w:ilvl="3">
      <w:start w:val="1"/>
      <w:numFmt w:val="ganada"/>
      <w:lvlText w:val="%4)"/>
      <w:lvlJc w:val="left"/>
      <w:pPr>
        <w:ind w:left="1552" w:hanging="397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3005" w:hanging="510"/>
      </w:pPr>
      <w:rPr>
        <w:rFonts w:hint="eastAsia"/>
      </w:rPr>
    </w:lvl>
    <w:lvl w:ilvl="5">
      <w:start w:val="1"/>
      <w:numFmt w:val="ganada"/>
      <w:lvlText w:val="(%6)"/>
      <w:lvlJc w:val="right"/>
      <w:pPr>
        <w:ind w:left="3572" w:firstLine="0"/>
      </w:pPr>
      <w:rPr>
        <w:rFonts w:hint="eastAsia"/>
      </w:rPr>
    </w:lvl>
    <w:lvl w:ilvl="6">
      <w:start w:val="1"/>
      <w:numFmt w:val="decimalEnclosedCircle"/>
      <w:lvlText w:val="%7"/>
      <w:lvlJc w:val="left"/>
      <w:pPr>
        <w:ind w:left="4082" w:hanging="226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7284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7724" w:hanging="440"/>
      </w:pPr>
      <w:rPr>
        <w:rFonts w:hint="eastAsia"/>
      </w:rPr>
    </w:lvl>
  </w:abstractNum>
  <w:abstractNum w:abstractNumId="14" w15:restartNumberingAfterBreak="0">
    <w:nsid w:val="3A5105FD"/>
    <w:multiLevelType w:val="hybridMultilevel"/>
    <w:tmpl w:val="56126D10"/>
    <w:lvl w:ilvl="0" w:tplc="0A0CDCE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5" w15:restartNumberingAfterBreak="0">
    <w:nsid w:val="3E87038F"/>
    <w:multiLevelType w:val="hybridMultilevel"/>
    <w:tmpl w:val="208AAE60"/>
    <w:lvl w:ilvl="0" w:tplc="04266A5E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16" w15:restartNumberingAfterBreak="0">
    <w:nsid w:val="41080FCF"/>
    <w:multiLevelType w:val="hybridMultilevel"/>
    <w:tmpl w:val="1280FDEC"/>
    <w:lvl w:ilvl="0" w:tplc="04090011">
      <w:start w:val="1"/>
      <w:numFmt w:val="decimalEnclosedCircle"/>
      <w:lvlText w:val="%1"/>
      <w:lvlJc w:val="left"/>
      <w:pPr>
        <w:ind w:left="1177" w:hanging="440"/>
      </w:pPr>
    </w:lvl>
    <w:lvl w:ilvl="1" w:tplc="0409000F">
      <w:start w:val="1"/>
      <w:numFmt w:val="decimal"/>
      <w:lvlText w:val="%2."/>
      <w:lvlJc w:val="left"/>
      <w:pPr>
        <w:ind w:left="1617" w:hanging="440"/>
      </w:pPr>
    </w:lvl>
    <w:lvl w:ilvl="2" w:tplc="0409001B" w:tentative="1">
      <w:start w:val="1"/>
      <w:numFmt w:val="lowerRoman"/>
      <w:lvlText w:val="%3."/>
      <w:lvlJc w:val="right"/>
      <w:pPr>
        <w:ind w:left="2057" w:hanging="440"/>
      </w:pPr>
    </w:lvl>
    <w:lvl w:ilvl="3" w:tplc="0409000F" w:tentative="1">
      <w:start w:val="1"/>
      <w:numFmt w:val="decimal"/>
      <w:lvlText w:val="%4."/>
      <w:lvlJc w:val="left"/>
      <w:pPr>
        <w:ind w:left="2497" w:hanging="440"/>
      </w:pPr>
    </w:lvl>
    <w:lvl w:ilvl="4" w:tplc="04090019" w:tentative="1">
      <w:start w:val="1"/>
      <w:numFmt w:val="upperLetter"/>
      <w:lvlText w:val="%5."/>
      <w:lvlJc w:val="left"/>
      <w:pPr>
        <w:ind w:left="2937" w:hanging="440"/>
      </w:pPr>
    </w:lvl>
    <w:lvl w:ilvl="5" w:tplc="0409001B" w:tentative="1">
      <w:start w:val="1"/>
      <w:numFmt w:val="lowerRoman"/>
      <w:lvlText w:val="%6."/>
      <w:lvlJc w:val="right"/>
      <w:pPr>
        <w:ind w:left="3377" w:hanging="440"/>
      </w:pPr>
    </w:lvl>
    <w:lvl w:ilvl="6" w:tplc="0409000F" w:tentative="1">
      <w:start w:val="1"/>
      <w:numFmt w:val="decimal"/>
      <w:lvlText w:val="%7."/>
      <w:lvlJc w:val="left"/>
      <w:pPr>
        <w:ind w:left="3817" w:hanging="440"/>
      </w:pPr>
    </w:lvl>
    <w:lvl w:ilvl="7" w:tplc="04090019" w:tentative="1">
      <w:start w:val="1"/>
      <w:numFmt w:val="upperLetter"/>
      <w:lvlText w:val="%8."/>
      <w:lvlJc w:val="left"/>
      <w:pPr>
        <w:ind w:left="4257" w:hanging="440"/>
      </w:pPr>
    </w:lvl>
    <w:lvl w:ilvl="8" w:tplc="0409001B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17" w15:restartNumberingAfterBreak="0">
    <w:nsid w:val="44AF3CB6"/>
    <w:multiLevelType w:val="hybridMultilevel"/>
    <w:tmpl w:val="50EAB4EE"/>
    <w:lvl w:ilvl="0" w:tplc="E8F21448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8" w15:restartNumberingAfterBreak="0">
    <w:nsid w:val="44FE7650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9" w15:restartNumberingAfterBreak="0">
    <w:nsid w:val="45615CBA"/>
    <w:multiLevelType w:val="hybridMultilevel"/>
    <w:tmpl w:val="490E0844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0" w15:restartNumberingAfterBreak="0">
    <w:nsid w:val="46F031C3"/>
    <w:multiLevelType w:val="hybridMultilevel"/>
    <w:tmpl w:val="86723F74"/>
    <w:lvl w:ilvl="0" w:tplc="C67E77E8">
      <w:start w:val="1"/>
      <w:numFmt w:val="decimal"/>
      <w:lvlText w:val="%1."/>
      <w:lvlJc w:val="left"/>
      <w:pPr>
        <w:ind w:left="657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77" w:hanging="440"/>
      </w:pPr>
    </w:lvl>
    <w:lvl w:ilvl="2" w:tplc="0409001B" w:tentative="1">
      <w:start w:val="1"/>
      <w:numFmt w:val="lowerRoman"/>
      <w:lvlText w:val="%3."/>
      <w:lvlJc w:val="right"/>
      <w:pPr>
        <w:ind w:left="1617" w:hanging="440"/>
      </w:pPr>
    </w:lvl>
    <w:lvl w:ilvl="3" w:tplc="0409000F" w:tentative="1">
      <w:start w:val="1"/>
      <w:numFmt w:val="decimal"/>
      <w:lvlText w:val="%4."/>
      <w:lvlJc w:val="left"/>
      <w:pPr>
        <w:ind w:left="2057" w:hanging="440"/>
      </w:pPr>
    </w:lvl>
    <w:lvl w:ilvl="4" w:tplc="04090019" w:tentative="1">
      <w:start w:val="1"/>
      <w:numFmt w:val="upperLetter"/>
      <w:lvlText w:val="%5."/>
      <w:lvlJc w:val="left"/>
      <w:pPr>
        <w:ind w:left="2497" w:hanging="440"/>
      </w:pPr>
    </w:lvl>
    <w:lvl w:ilvl="5" w:tplc="0409001B" w:tentative="1">
      <w:start w:val="1"/>
      <w:numFmt w:val="lowerRoman"/>
      <w:lvlText w:val="%6."/>
      <w:lvlJc w:val="right"/>
      <w:pPr>
        <w:ind w:left="2937" w:hanging="440"/>
      </w:pPr>
    </w:lvl>
    <w:lvl w:ilvl="6" w:tplc="0409000F" w:tentative="1">
      <w:start w:val="1"/>
      <w:numFmt w:val="decimal"/>
      <w:lvlText w:val="%7."/>
      <w:lvlJc w:val="left"/>
      <w:pPr>
        <w:ind w:left="3377" w:hanging="440"/>
      </w:pPr>
    </w:lvl>
    <w:lvl w:ilvl="7" w:tplc="04090019" w:tentative="1">
      <w:start w:val="1"/>
      <w:numFmt w:val="upperLetter"/>
      <w:lvlText w:val="%8."/>
      <w:lvlJc w:val="left"/>
      <w:pPr>
        <w:ind w:left="3817" w:hanging="440"/>
      </w:pPr>
    </w:lvl>
    <w:lvl w:ilvl="8" w:tplc="0409001B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21" w15:restartNumberingAfterBreak="0">
    <w:nsid w:val="4F9831D4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2" w15:restartNumberingAfterBreak="0">
    <w:nsid w:val="4FFE1B20"/>
    <w:multiLevelType w:val="hybridMultilevel"/>
    <w:tmpl w:val="C734AF9C"/>
    <w:lvl w:ilvl="0" w:tplc="C1DA6E24">
      <w:start w:val="8"/>
      <w:numFmt w:val="bullet"/>
      <w:lvlText w:val="-"/>
      <w:lvlJc w:val="left"/>
      <w:pPr>
        <w:ind w:left="120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23" w15:restartNumberingAfterBreak="0">
    <w:nsid w:val="53594F3E"/>
    <w:multiLevelType w:val="multilevel"/>
    <w:tmpl w:val="8506D4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0" w:hanging="1800"/>
      </w:pPr>
      <w:rPr>
        <w:rFonts w:hint="default"/>
      </w:rPr>
    </w:lvl>
  </w:abstractNum>
  <w:abstractNum w:abstractNumId="24" w15:restartNumberingAfterBreak="0">
    <w:nsid w:val="540C12AD"/>
    <w:multiLevelType w:val="hybridMultilevel"/>
    <w:tmpl w:val="3AAADFB8"/>
    <w:lvl w:ilvl="0" w:tplc="0409000F">
      <w:start w:val="1"/>
      <w:numFmt w:val="decimal"/>
      <w:lvlText w:val="%1."/>
      <w:lvlJc w:val="left"/>
      <w:pPr>
        <w:ind w:left="1177" w:hanging="440"/>
      </w:pPr>
    </w:lvl>
    <w:lvl w:ilvl="1" w:tplc="FFFFFFFF">
      <w:start w:val="1"/>
      <w:numFmt w:val="upperLetter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25" w15:restartNumberingAfterBreak="0">
    <w:nsid w:val="55893441"/>
    <w:multiLevelType w:val="hybridMultilevel"/>
    <w:tmpl w:val="2F08ABA6"/>
    <w:lvl w:ilvl="0" w:tplc="A164ECAC">
      <w:start w:val="1"/>
      <w:numFmt w:val="bullet"/>
      <w:lvlText w:val="-"/>
      <w:lvlJc w:val="left"/>
      <w:pPr>
        <w:ind w:left="1636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2156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9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36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6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1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6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96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36" w:hanging="440"/>
      </w:pPr>
      <w:rPr>
        <w:rFonts w:ascii="Wingdings" w:hAnsi="Wingdings" w:hint="default"/>
      </w:rPr>
    </w:lvl>
  </w:abstractNum>
  <w:abstractNum w:abstractNumId="26" w15:restartNumberingAfterBreak="0">
    <w:nsid w:val="597C2ACB"/>
    <w:multiLevelType w:val="hybridMultilevel"/>
    <w:tmpl w:val="B7BACC22"/>
    <w:lvl w:ilvl="0" w:tplc="04090011">
      <w:start w:val="1"/>
      <w:numFmt w:val="decimalEnclosedCircle"/>
      <w:lvlText w:val="%1"/>
      <w:lvlJc w:val="left"/>
      <w:pPr>
        <w:ind w:left="1680" w:hanging="440"/>
      </w:pPr>
    </w:lvl>
    <w:lvl w:ilvl="1" w:tplc="04090019" w:tentative="1">
      <w:start w:val="1"/>
      <w:numFmt w:val="upperLetter"/>
      <w:lvlText w:val="%2."/>
      <w:lvlJc w:val="left"/>
      <w:pPr>
        <w:ind w:left="2120" w:hanging="440"/>
      </w:pPr>
    </w:lvl>
    <w:lvl w:ilvl="2" w:tplc="0409001B" w:tentative="1">
      <w:start w:val="1"/>
      <w:numFmt w:val="lowerRoman"/>
      <w:lvlText w:val="%3."/>
      <w:lvlJc w:val="right"/>
      <w:pPr>
        <w:ind w:left="2560" w:hanging="440"/>
      </w:pPr>
    </w:lvl>
    <w:lvl w:ilvl="3" w:tplc="0409000F" w:tentative="1">
      <w:start w:val="1"/>
      <w:numFmt w:val="decimal"/>
      <w:lvlText w:val="%4."/>
      <w:lvlJc w:val="left"/>
      <w:pPr>
        <w:ind w:left="3000" w:hanging="440"/>
      </w:pPr>
    </w:lvl>
    <w:lvl w:ilvl="4" w:tplc="04090019" w:tentative="1">
      <w:start w:val="1"/>
      <w:numFmt w:val="upperLetter"/>
      <w:lvlText w:val="%5."/>
      <w:lvlJc w:val="left"/>
      <w:pPr>
        <w:ind w:left="3440" w:hanging="440"/>
      </w:pPr>
    </w:lvl>
    <w:lvl w:ilvl="5" w:tplc="0409001B" w:tentative="1">
      <w:start w:val="1"/>
      <w:numFmt w:val="lowerRoman"/>
      <w:lvlText w:val="%6."/>
      <w:lvlJc w:val="right"/>
      <w:pPr>
        <w:ind w:left="3880" w:hanging="440"/>
      </w:pPr>
    </w:lvl>
    <w:lvl w:ilvl="6" w:tplc="0409000F" w:tentative="1">
      <w:start w:val="1"/>
      <w:numFmt w:val="decimal"/>
      <w:lvlText w:val="%7."/>
      <w:lvlJc w:val="left"/>
      <w:pPr>
        <w:ind w:left="4320" w:hanging="440"/>
      </w:pPr>
    </w:lvl>
    <w:lvl w:ilvl="7" w:tplc="04090019" w:tentative="1">
      <w:start w:val="1"/>
      <w:numFmt w:val="upperLetter"/>
      <w:lvlText w:val="%8."/>
      <w:lvlJc w:val="left"/>
      <w:pPr>
        <w:ind w:left="4760" w:hanging="440"/>
      </w:pPr>
    </w:lvl>
    <w:lvl w:ilvl="8" w:tplc="0409001B" w:tentative="1">
      <w:start w:val="1"/>
      <w:numFmt w:val="lowerRoman"/>
      <w:lvlText w:val="%9."/>
      <w:lvlJc w:val="right"/>
      <w:pPr>
        <w:ind w:left="5200" w:hanging="440"/>
      </w:pPr>
    </w:lvl>
  </w:abstractNum>
  <w:abstractNum w:abstractNumId="27" w15:restartNumberingAfterBreak="0">
    <w:nsid w:val="5D5A129D"/>
    <w:multiLevelType w:val="hybridMultilevel"/>
    <w:tmpl w:val="810290C4"/>
    <w:lvl w:ilvl="0" w:tplc="04090011">
      <w:start w:val="1"/>
      <w:numFmt w:val="decimalEnclosedCircle"/>
      <w:lvlText w:val="%1"/>
      <w:lvlJc w:val="left"/>
      <w:pPr>
        <w:ind w:left="1818" w:hanging="440"/>
      </w:pPr>
    </w:lvl>
    <w:lvl w:ilvl="1" w:tplc="04090019" w:tentative="1">
      <w:start w:val="1"/>
      <w:numFmt w:val="upperLetter"/>
      <w:lvlText w:val="%2."/>
      <w:lvlJc w:val="left"/>
      <w:pPr>
        <w:ind w:left="2258" w:hanging="440"/>
      </w:pPr>
    </w:lvl>
    <w:lvl w:ilvl="2" w:tplc="0409001B" w:tentative="1">
      <w:start w:val="1"/>
      <w:numFmt w:val="lowerRoman"/>
      <w:lvlText w:val="%3."/>
      <w:lvlJc w:val="right"/>
      <w:pPr>
        <w:ind w:left="2698" w:hanging="440"/>
      </w:pPr>
    </w:lvl>
    <w:lvl w:ilvl="3" w:tplc="0409000F" w:tentative="1">
      <w:start w:val="1"/>
      <w:numFmt w:val="decimal"/>
      <w:lvlText w:val="%4."/>
      <w:lvlJc w:val="left"/>
      <w:pPr>
        <w:ind w:left="3138" w:hanging="440"/>
      </w:pPr>
    </w:lvl>
    <w:lvl w:ilvl="4" w:tplc="04090019" w:tentative="1">
      <w:start w:val="1"/>
      <w:numFmt w:val="upperLetter"/>
      <w:lvlText w:val="%5."/>
      <w:lvlJc w:val="left"/>
      <w:pPr>
        <w:ind w:left="3578" w:hanging="440"/>
      </w:pPr>
    </w:lvl>
    <w:lvl w:ilvl="5" w:tplc="0409001B" w:tentative="1">
      <w:start w:val="1"/>
      <w:numFmt w:val="lowerRoman"/>
      <w:lvlText w:val="%6."/>
      <w:lvlJc w:val="right"/>
      <w:pPr>
        <w:ind w:left="4018" w:hanging="440"/>
      </w:pPr>
    </w:lvl>
    <w:lvl w:ilvl="6" w:tplc="0409000F" w:tentative="1">
      <w:start w:val="1"/>
      <w:numFmt w:val="decimal"/>
      <w:lvlText w:val="%7."/>
      <w:lvlJc w:val="left"/>
      <w:pPr>
        <w:ind w:left="4458" w:hanging="440"/>
      </w:pPr>
    </w:lvl>
    <w:lvl w:ilvl="7" w:tplc="04090019" w:tentative="1">
      <w:start w:val="1"/>
      <w:numFmt w:val="upperLetter"/>
      <w:lvlText w:val="%8."/>
      <w:lvlJc w:val="left"/>
      <w:pPr>
        <w:ind w:left="4898" w:hanging="440"/>
      </w:pPr>
    </w:lvl>
    <w:lvl w:ilvl="8" w:tplc="0409001B" w:tentative="1">
      <w:start w:val="1"/>
      <w:numFmt w:val="lowerRoman"/>
      <w:lvlText w:val="%9."/>
      <w:lvlJc w:val="right"/>
      <w:pPr>
        <w:ind w:left="5338" w:hanging="440"/>
      </w:pPr>
    </w:lvl>
  </w:abstractNum>
  <w:abstractNum w:abstractNumId="28" w15:restartNumberingAfterBreak="0">
    <w:nsid w:val="618B5AFF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9" w15:restartNumberingAfterBreak="0">
    <w:nsid w:val="64DA4AE0"/>
    <w:multiLevelType w:val="multilevel"/>
    <w:tmpl w:val="94F855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0" w:hanging="1800"/>
      </w:pPr>
      <w:rPr>
        <w:rFonts w:hint="default"/>
      </w:rPr>
    </w:lvl>
  </w:abstractNum>
  <w:abstractNum w:abstractNumId="30" w15:restartNumberingAfterBreak="0">
    <w:nsid w:val="66144958"/>
    <w:multiLevelType w:val="hybridMultilevel"/>
    <w:tmpl w:val="733E9CA6"/>
    <w:lvl w:ilvl="0" w:tplc="0338B976">
      <w:start w:val="1"/>
      <w:numFmt w:val="decimal"/>
      <w:lvlText w:val="%1."/>
      <w:lvlJc w:val="left"/>
      <w:pPr>
        <w:ind w:left="6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77" w:hanging="440"/>
      </w:pPr>
    </w:lvl>
    <w:lvl w:ilvl="2" w:tplc="0409001B" w:tentative="1">
      <w:start w:val="1"/>
      <w:numFmt w:val="lowerRoman"/>
      <w:lvlText w:val="%3."/>
      <w:lvlJc w:val="right"/>
      <w:pPr>
        <w:ind w:left="1617" w:hanging="440"/>
      </w:pPr>
    </w:lvl>
    <w:lvl w:ilvl="3" w:tplc="0409000F" w:tentative="1">
      <w:start w:val="1"/>
      <w:numFmt w:val="decimal"/>
      <w:lvlText w:val="%4."/>
      <w:lvlJc w:val="left"/>
      <w:pPr>
        <w:ind w:left="2057" w:hanging="440"/>
      </w:pPr>
    </w:lvl>
    <w:lvl w:ilvl="4" w:tplc="04090019" w:tentative="1">
      <w:start w:val="1"/>
      <w:numFmt w:val="upperLetter"/>
      <w:lvlText w:val="%5."/>
      <w:lvlJc w:val="left"/>
      <w:pPr>
        <w:ind w:left="2497" w:hanging="440"/>
      </w:pPr>
    </w:lvl>
    <w:lvl w:ilvl="5" w:tplc="0409001B" w:tentative="1">
      <w:start w:val="1"/>
      <w:numFmt w:val="lowerRoman"/>
      <w:lvlText w:val="%6."/>
      <w:lvlJc w:val="right"/>
      <w:pPr>
        <w:ind w:left="2937" w:hanging="440"/>
      </w:pPr>
    </w:lvl>
    <w:lvl w:ilvl="6" w:tplc="0409000F" w:tentative="1">
      <w:start w:val="1"/>
      <w:numFmt w:val="decimal"/>
      <w:lvlText w:val="%7."/>
      <w:lvlJc w:val="left"/>
      <w:pPr>
        <w:ind w:left="3377" w:hanging="440"/>
      </w:pPr>
    </w:lvl>
    <w:lvl w:ilvl="7" w:tplc="04090019" w:tentative="1">
      <w:start w:val="1"/>
      <w:numFmt w:val="upperLetter"/>
      <w:lvlText w:val="%8."/>
      <w:lvlJc w:val="left"/>
      <w:pPr>
        <w:ind w:left="3817" w:hanging="440"/>
      </w:pPr>
    </w:lvl>
    <w:lvl w:ilvl="8" w:tplc="0409001B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31" w15:restartNumberingAfterBreak="0">
    <w:nsid w:val="69577763"/>
    <w:multiLevelType w:val="hybridMultilevel"/>
    <w:tmpl w:val="ACE41E90"/>
    <w:lvl w:ilvl="0" w:tplc="EB443536">
      <w:start w:val="1"/>
      <w:numFmt w:val="decimal"/>
      <w:lvlText w:val="%1."/>
      <w:lvlJc w:val="left"/>
      <w:pPr>
        <w:ind w:left="800" w:hanging="360"/>
      </w:pPr>
      <w:rPr>
        <w:rFonts w:hint="default"/>
        <w:b/>
        <w:bCs/>
      </w:rPr>
    </w:lvl>
    <w:lvl w:ilvl="1" w:tplc="04090019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2" w15:restartNumberingAfterBreak="0">
    <w:nsid w:val="765D10B9"/>
    <w:multiLevelType w:val="hybridMultilevel"/>
    <w:tmpl w:val="208AAE60"/>
    <w:lvl w:ilvl="0" w:tplc="FFFFFFFF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33" w15:restartNumberingAfterBreak="0">
    <w:nsid w:val="76991482"/>
    <w:multiLevelType w:val="hybridMultilevel"/>
    <w:tmpl w:val="DF042E2C"/>
    <w:lvl w:ilvl="0" w:tplc="04090011">
      <w:start w:val="1"/>
      <w:numFmt w:val="decimalEnclosedCircle"/>
      <w:lvlText w:val="%1"/>
      <w:lvlJc w:val="left"/>
      <w:pPr>
        <w:ind w:left="1177" w:hanging="440"/>
      </w:pPr>
    </w:lvl>
    <w:lvl w:ilvl="1" w:tplc="04090019" w:tentative="1">
      <w:start w:val="1"/>
      <w:numFmt w:val="upperLetter"/>
      <w:lvlText w:val="%2."/>
      <w:lvlJc w:val="left"/>
      <w:pPr>
        <w:ind w:left="1617" w:hanging="440"/>
      </w:pPr>
    </w:lvl>
    <w:lvl w:ilvl="2" w:tplc="0409001B" w:tentative="1">
      <w:start w:val="1"/>
      <w:numFmt w:val="lowerRoman"/>
      <w:lvlText w:val="%3."/>
      <w:lvlJc w:val="right"/>
      <w:pPr>
        <w:ind w:left="2057" w:hanging="440"/>
      </w:pPr>
    </w:lvl>
    <w:lvl w:ilvl="3" w:tplc="0409000F" w:tentative="1">
      <w:start w:val="1"/>
      <w:numFmt w:val="decimal"/>
      <w:lvlText w:val="%4."/>
      <w:lvlJc w:val="left"/>
      <w:pPr>
        <w:ind w:left="2497" w:hanging="440"/>
      </w:pPr>
    </w:lvl>
    <w:lvl w:ilvl="4" w:tplc="04090019" w:tentative="1">
      <w:start w:val="1"/>
      <w:numFmt w:val="upperLetter"/>
      <w:lvlText w:val="%5."/>
      <w:lvlJc w:val="left"/>
      <w:pPr>
        <w:ind w:left="2937" w:hanging="440"/>
      </w:pPr>
    </w:lvl>
    <w:lvl w:ilvl="5" w:tplc="0409001B" w:tentative="1">
      <w:start w:val="1"/>
      <w:numFmt w:val="lowerRoman"/>
      <w:lvlText w:val="%6."/>
      <w:lvlJc w:val="right"/>
      <w:pPr>
        <w:ind w:left="3377" w:hanging="440"/>
      </w:pPr>
    </w:lvl>
    <w:lvl w:ilvl="6" w:tplc="0409000F" w:tentative="1">
      <w:start w:val="1"/>
      <w:numFmt w:val="decimal"/>
      <w:lvlText w:val="%7."/>
      <w:lvlJc w:val="left"/>
      <w:pPr>
        <w:ind w:left="3817" w:hanging="440"/>
      </w:pPr>
    </w:lvl>
    <w:lvl w:ilvl="7" w:tplc="04090019" w:tentative="1">
      <w:start w:val="1"/>
      <w:numFmt w:val="upperLetter"/>
      <w:lvlText w:val="%8."/>
      <w:lvlJc w:val="left"/>
      <w:pPr>
        <w:ind w:left="4257" w:hanging="440"/>
      </w:pPr>
    </w:lvl>
    <w:lvl w:ilvl="8" w:tplc="0409001B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34" w15:restartNumberingAfterBreak="0">
    <w:nsid w:val="79032935"/>
    <w:multiLevelType w:val="hybridMultilevel"/>
    <w:tmpl w:val="D69216DC"/>
    <w:lvl w:ilvl="0" w:tplc="4548444E">
      <w:start w:val="2"/>
      <w:numFmt w:val="bullet"/>
      <w:lvlText w:val="-"/>
      <w:lvlJc w:val="left"/>
      <w:pPr>
        <w:ind w:left="169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221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5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9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7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1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5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90" w:hanging="440"/>
      </w:pPr>
      <w:rPr>
        <w:rFonts w:ascii="Wingdings" w:hAnsi="Wingdings" w:hint="default"/>
      </w:rPr>
    </w:lvl>
  </w:abstractNum>
  <w:num w:numId="1" w16cid:durableId="678040948">
    <w:abstractNumId w:val="13"/>
  </w:num>
  <w:num w:numId="2" w16cid:durableId="1291739999">
    <w:abstractNumId w:val="3"/>
  </w:num>
  <w:num w:numId="3" w16cid:durableId="1330135376">
    <w:abstractNumId w:val="21"/>
  </w:num>
  <w:num w:numId="4" w16cid:durableId="698430164">
    <w:abstractNumId w:val="11"/>
  </w:num>
  <w:num w:numId="5" w16cid:durableId="1367367229">
    <w:abstractNumId w:val="2"/>
  </w:num>
  <w:num w:numId="6" w16cid:durableId="762536032">
    <w:abstractNumId w:val="18"/>
  </w:num>
  <w:num w:numId="7" w16cid:durableId="739450895">
    <w:abstractNumId w:val="4"/>
  </w:num>
  <w:num w:numId="8" w16cid:durableId="580412215">
    <w:abstractNumId w:val="15"/>
  </w:num>
  <w:num w:numId="9" w16cid:durableId="1087069312">
    <w:abstractNumId w:val="32"/>
  </w:num>
  <w:num w:numId="10" w16cid:durableId="802428819">
    <w:abstractNumId w:val="0"/>
  </w:num>
  <w:num w:numId="11" w16cid:durableId="393164885">
    <w:abstractNumId w:val="10"/>
  </w:num>
  <w:num w:numId="12" w16cid:durableId="1660304609">
    <w:abstractNumId w:val="25"/>
  </w:num>
  <w:num w:numId="13" w16cid:durableId="457603194">
    <w:abstractNumId w:val="34"/>
  </w:num>
  <w:num w:numId="14" w16cid:durableId="217281484">
    <w:abstractNumId w:val="8"/>
  </w:num>
  <w:num w:numId="15" w16cid:durableId="993334648">
    <w:abstractNumId w:val="19"/>
  </w:num>
  <w:num w:numId="16" w16cid:durableId="683676299">
    <w:abstractNumId w:val="14"/>
  </w:num>
  <w:num w:numId="17" w16cid:durableId="225991317">
    <w:abstractNumId w:val="22"/>
  </w:num>
  <w:num w:numId="18" w16cid:durableId="26950521">
    <w:abstractNumId w:val="12"/>
  </w:num>
  <w:num w:numId="19" w16cid:durableId="1976182085">
    <w:abstractNumId w:val="17"/>
  </w:num>
  <w:num w:numId="20" w16cid:durableId="643897428">
    <w:abstractNumId w:val="28"/>
  </w:num>
  <w:num w:numId="21" w16cid:durableId="1343361699">
    <w:abstractNumId w:val="31"/>
  </w:num>
  <w:num w:numId="22" w16cid:durableId="729695721">
    <w:abstractNumId w:val="23"/>
  </w:num>
  <w:num w:numId="23" w16cid:durableId="1542209196">
    <w:abstractNumId w:val="30"/>
  </w:num>
  <w:num w:numId="24" w16cid:durableId="1333021085">
    <w:abstractNumId w:val="6"/>
  </w:num>
  <w:num w:numId="25" w16cid:durableId="1117329277">
    <w:abstractNumId w:val="29"/>
  </w:num>
  <w:num w:numId="26" w16cid:durableId="1642340473">
    <w:abstractNumId w:val="33"/>
  </w:num>
  <w:num w:numId="27" w16cid:durableId="657920086">
    <w:abstractNumId w:val="27"/>
  </w:num>
  <w:num w:numId="28" w16cid:durableId="1727558719">
    <w:abstractNumId w:val="7"/>
  </w:num>
  <w:num w:numId="29" w16cid:durableId="491682688">
    <w:abstractNumId w:val="16"/>
  </w:num>
  <w:num w:numId="30" w16cid:durableId="1696346227">
    <w:abstractNumId w:val="20"/>
  </w:num>
  <w:num w:numId="31" w16cid:durableId="1336104834">
    <w:abstractNumId w:val="26"/>
  </w:num>
  <w:num w:numId="32" w16cid:durableId="532235884">
    <w:abstractNumId w:val="1"/>
  </w:num>
  <w:num w:numId="33" w16cid:durableId="948051963">
    <w:abstractNumId w:val="24"/>
  </w:num>
  <w:num w:numId="34" w16cid:durableId="1234700573">
    <w:abstractNumId w:val="5"/>
  </w:num>
  <w:num w:numId="35" w16cid:durableId="90205822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jQysLAwNDIxNTVW0lEKTi0uzszPAykwrwUAfVm/pCwAAAA="/>
  </w:docVars>
  <w:rsids>
    <w:rsidRoot w:val="00783BED"/>
    <w:rsid w:val="000007B3"/>
    <w:rsid w:val="00001319"/>
    <w:rsid w:val="00001677"/>
    <w:rsid w:val="0000194D"/>
    <w:rsid w:val="00001A9C"/>
    <w:rsid w:val="00002572"/>
    <w:rsid w:val="0000325B"/>
    <w:rsid w:val="00003ED0"/>
    <w:rsid w:val="00004DB4"/>
    <w:rsid w:val="00005D73"/>
    <w:rsid w:val="00005F79"/>
    <w:rsid w:val="000060E8"/>
    <w:rsid w:val="000064D3"/>
    <w:rsid w:val="00006BBD"/>
    <w:rsid w:val="00006D52"/>
    <w:rsid w:val="00007ED4"/>
    <w:rsid w:val="00007F0A"/>
    <w:rsid w:val="00007FFB"/>
    <w:rsid w:val="0001031A"/>
    <w:rsid w:val="0001045F"/>
    <w:rsid w:val="00010B06"/>
    <w:rsid w:val="00010B94"/>
    <w:rsid w:val="000137C7"/>
    <w:rsid w:val="00013E68"/>
    <w:rsid w:val="00014CD6"/>
    <w:rsid w:val="00016C6D"/>
    <w:rsid w:val="0001776B"/>
    <w:rsid w:val="00020891"/>
    <w:rsid w:val="00020AFF"/>
    <w:rsid w:val="00020C3C"/>
    <w:rsid w:val="000219C9"/>
    <w:rsid w:val="00022614"/>
    <w:rsid w:val="00022A3A"/>
    <w:rsid w:val="00023C02"/>
    <w:rsid w:val="0002494D"/>
    <w:rsid w:val="00025C53"/>
    <w:rsid w:val="000262CD"/>
    <w:rsid w:val="00027056"/>
    <w:rsid w:val="00027A2C"/>
    <w:rsid w:val="00027AB6"/>
    <w:rsid w:val="00030B9C"/>
    <w:rsid w:val="00031033"/>
    <w:rsid w:val="00035113"/>
    <w:rsid w:val="00035134"/>
    <w:rsid w:val="00036D72"/>
    <w:rsid w:val="00037163"/>
    <w:rsid w:val="000373FF"/>
    <w:rsid w:val="00037732"/>
    <w:rsid w:val="00040703"/>
    <w:rsid w:val="00040769"/>
    <w:rsid w:val="000407B7"/>
    <w:rsid w:val="00042CB9"/>
    <w:rsid w:val="00042E71"/>
    <w:rsid w:val="00042F98"/>
    <w:rsid w:val="000430F5"/>
    <w:rsid w:val="00044E0E"/>
    <w:rsid w:val="00045B10"/>
    <w:rsid w:val="00045B5C"/>
    <w:rsid w:val="00046389"/>
    <w:rsid w:val="000469A4"/>
    <w:rsid w:val="000472DE"/>
    <w:rsid w:val="000473DF"/>
    <w:rsid w:val="00047721"/>
    <w:rsid w:val="00052E2E"/>
    <w:rsid w:val="00052F58"/>
    <w:rsid w:val="000533D2"/>
    <w:rsid w:val="000559BA"/>
    <w:rsid w:val="00057A60"/>
    <w:rsid w:val="00060804"/>
    <w:rsid w:val="00060D86"/>
    <w:rsid w:val="00061A4F"/>
    <w:rsid w:val="00061BF4"/>
    <w:rsid w:val="000632A2"/>
    <w:rsid w:val="000635C3"/>
    <w:rsid w:val="00063629"/>
    <w:rsid w:val="000639AD"/>
    <w:rsid w:val="0006450F"/>
    <w:rsid w:val="0006486F"/>
    <w:rsid w:val="000649EA"/>
    <w:rsid w:val="00064A8E"/>
    <w:rsid w:val="0006516A"/>
    <w:rsid w:val="000651A0"/>
    <w:rsid w:val="0006539D"/>
    <w:rsid w:val="00065FEE"/>
    <w:rsid w:val="00067C23"/>
    <w:rsid w:val="000716F2"/>
    <w:rsid w:val="000725A3"/>
    <w:rsid w:val="00072B6D"/>
    <w:rsid w:val="0007417E"/>
    <w:rsid w:val="0007616D"/>
    <w:rsid w:val="00076EA2"/>
    <w:rsid w:val="00077BD4"/>
    <w:rsid w:val="00077EAB"/>
    <w:rsid w:val="00080879"/>
    <w:rsid w:val="00080F0B"/>
    <w:rsid w:val="00080FE9"/>
    <w:rsid w:val="0008259A"/>
    <w:rsid w:val="00083A05"/>
    <w:rsid w:val="00083D42"/>
    <w:rsid w:val="0008408D"/>
    <w:rsid w:val="000847A1"/>
    <w:rsid w:val="00086447"/>
    <w:rsid w:val="00086A46"/>
    <w:rsid w:val="00087F14"/>
    <w:rsid w:val="00090A9D"/>
    <w:rsid w:val="00090E0F"/>
    <w:rsid w:val="00093082"/>
    <w:rsid w:val="00093892"/>
    <w:rsid w:val="00094446"/>
    <w:rsid w:val="00094F13"/>
    <w:rsid w:val="0009542C"/>
    <w:rsid w:val="000968C0"/>
    <w:rsid w:val="0009791F"/>
    <w:rsid w:val="000A0758"/>
    <w:rsid w:val="000A184D"/>
    <w:rsid w:val="000A1A34"/>
    <w:rsid w:val="000A3B96"/>
    <w:rsid w:val="000A54CE"/>
    <w:rsid w:val="000A5B13"/>
    <w:rsid w:val="000A743D"/>
    <w:rsid w:val="000B02F2"/>
    <w:rsid w:val="000B0962"/>
    <w:rsid w:val="000B131F"/>
    <w:rsid w:val="000B2311"/>
    <w:rsid w:val="000B242F"/>
    <w:rsid w:val="000B2F9C"/>
    <w:rsid w:val="000B39EF"/>
    <w:rsid w:val="000B42D6"/>
    <w:rsid w:val="000B4678"/>
    <w:rsid w:val="000B561B"/>
    <w:rsid w:val="000B5BF6"/>
    <w:rsid w:val="000B6084"/>
    <w:rsid w:val="000B79DC"/>
    <w:rsid w:val="000B7F09"/>
    <w:rsid w:val="000C0B19"/>
    <w:rsid w:val="000C0F50"/>
    <w:rsid w:val="000C1858"/>
    <w:rsid w:val="000C4038"/>
    <w:rsid w:val="000C44AF"/>
    <w:rsid w:val="000C484A"/>
    <w:rsid w:val="000C5113"/>
    <w:rsid w:val="000C5616"/>
    <w:rsid w:val="000C5E5F"/>
    <w:rsid w:val="000C625C"/>
    <w:rsid w:val="000C678B"/>
    <w:rsid w:val="000C6A44"/>
    <w:rsid w:val="000C7C06"/>
    <w:rsid w:val="000D0033"/>
    <w:rsid w:val="000D1C32"/>
    <w:rsid w:val="000D2ABC"/>
    <w:rsid w:val="000D3969"/>
    <w:rsid w:val="000D5AAC"/>
    <w:rsid w:val="000D7D9B"/>
    <w:rsid w:val="000D7FD8"/>
    <w:rsid w:val="000E1E2A"/>
    <w:rsid w:val="000E210D"/>
    <w:rsid w:val="000E2C80"/>
    <w:rsid w:val="000E362A"/>
    <w:rsid w:val="000E3D39"/>
    <w:rsid w:val="000E51EA"/>
    <w:rsid w:val="000E62B6"/>
    <w:rsid w:val="000E700D"/>
    <w:rsid w:val="000F0ADE"/>
    <w:rsid w:val="000F1051"/>
    <w:rsid w:val="000F36C5"/>
    <w:rsid w:val="000F373C"/>
    <w:rsid w:val="000F3987"/>
    <w:rsid w:val="000F3AED"/>
    <w:rsid w:val="000F3CC8"/>
    <w:rsid w:val="000F4DD1"/>
    <w:rsid w:val="000F68B0"/>
    <w:rsid w:val="000F7204"/>
    <w:rsid w:val="000F7435"/>
    <w:rsid w:val="00100390"/>
    <w:rsid w:val="00100A55"/>
    <w:rsid w:val="00101839"/>
    <w:rsid w:val="00101E09"/>
    <w:rsid w:val="0010312D"/>
    <w:rsid w:val="001037CD"/>
    <w:rsid w:val="001041E4"/>
    <w:rsid w:val="00104414"/>
    <w:rsid w:val="001045CB"/>
    <w:rsid w:val="00104871"/>
    <w:rsid w:val="00104C99"/>
    <w:rsid w:val="00106283"/>
    <w:rsid w:val="00110438"/>
    <w:rsid w:val="00110C08"/>
    <w:rsid w:val="00111501"/>
    <w:rsid w:val="0011294F"/>
    <w:rsid w:val="00114A52"/>
    <w:rsid w:val="00115A20"/>
    <w:rsid w:val="001163BD"/>
    <w:rsid w:val="0011651D"/>
    <w:rsid w:val="001179E5"/>
    <w:rsid w:val="00117C95"/>
    <w:rsid w:val="00120A3F"/>
    <w:rsid w:val="001219BF"/>
    <w:rsid w:val="00121BDC"/>
    <w:rsid w:val="00122266"/>
    <w:rsid w:val="00122AB5"/>
    <w:rsid w:val="00124A11"/>
    <w:rsid w:val="001250A3"/>
    <w:rsid w:val="00125DA1"/>
    <w:rsid w:val="00126D17"/>
    <w:rsid w:val="001300D0"/>
    <w:rsid w:val="001303BB"/>
    <w:rsid w:val="00130921"/>
    <w:rsid w:val="0013449B"/>
    <w:rsid w:val="001346E9"/>
    <w:rsid w:val="00135433"/>
    <w:rsid w:val="001360D9"/>
    <w:rsid w:val="001364AA"/>
    <w:rsid w:val="00136A9F"/>
    <w:rsid w:val="00136BE4"/>
    <w:rsid w:val="00137B1C"/>
    <w:rsid w:val="00137BA3"/>
    <w:rsid w:val="00137DE1"/>
    <w:rsid w:val="00137E16"/>
    <w:rsid w:val="00140DBE"/>
    <w:rsid w:val="00141E4C"/>
    <w:rsid w:val="00142358"/>
    <w:rsid w:val="00146518"/>
    <w:rsid w:val="00151A71"/>
    <w:rsid w:val="001523A9"/>
    <w:rsid w:val="0015455A"/>
    <w:rsid w:val="00154ED1"/>
    <w:rsid w:val="00156132"/>
    <w:rsid w:val="00156F25"/>
    <w:rsid w:val="0015769D"/>
    <w:rsid w:val="001604B8"/>
    <w:rsid w:val="00160F4E"/>
    <w:rsid w:val="00161154"/>
    <w:rsid w:val="001612CD"/>
    <w:rsid w:val="0016158B"/>
    <w:rsid w:val="00163211"/>
    <w:rsid w:val="001643B1"/>
    <w:rsid w:val="001645E8"/>
    <w:rsid w:val="00164FCF"/>
    <w:rsid w:val="00166751"/>
    <w:rsid w:val="00167663"/>
    <w:rsid w:val="00167A6F"/>
    <w:rsid w:val="00167B5A"/>
    <w:rsid w:val="00170544"/>
    <w:rsid w:val="001708AA"/>
    <w:rsid w:val="001709CA"/>
    <w:rsid w:val="00171206"/>
    <w:rsid w:val="00172686"/>
    <w:rsid w:val="00174A39"/>
    <w:rsid w:val="00175011"/>
    <w:rsid w:val="00175A09"/>
    <w:rsid w:val="00175DCF"/>
    <w:rsid w:val="00176EAE"/>
    <w:rsid w:val="0017719B"/>
    <w:rsid w:val="00180221"/>
    <w:rsid w:val="00182A6C"/>
    <w:rsid w:val="001846F5"/>
    <w:rsid w:val="00185A1E"/>
    <w:rsid w:val="00185B50"/>
    <w:rsid w:val="00186175"/>
    <w:rsid w:val="00191339"/>
    <w:rsid w:val="00191515"/>
    <w:rsid w:val="00193610"/>
    <w:rsid w:val="00194462"/>
    <w:rsid w:val="00194974"/>
    <w:rsid w:val="00194A14"/>
    <w:rsid w:val="0019548A"/>
    <w:rsid w:val="00195B65"/>
    <w:rsid w:val="00196541"/>
    <w:rsid w:val="00197832"/>
    <w:rsid w:val="001A039F"/>
    <w:rsid w:val="001A0D24"/>
    <w:rsid w:val="001A1EDD"/>
    <w:rsid w:val="001A2247"/>
    <w:rsid w:val="001A259C"/>
    <w:rsid w:val="001A2C4E"/>
    <w:rsid w:val="001A619C"/>
    <w:rsid w:val="001A7E71"/>
    <w:rsid w:val="001B0094"/>
    <w:rsid w:val="001B0159"/>
    <w:rsid w:val="001B1E59"/>
    <w:rsid w:val="001B4791"/>
    <w:rsid w:val="001B4ED2"/>
    <w:rsid w:val="001B52CE"/>
    <w:rsid w:val="001B5EDC"/>
    <w:rsid w:val="001B69EC"/>
    <w:rsid w:val="001B7B85"/>
    <w:rsid w:val="001B7BFF"/>
    <w:rsid w:val="001B7C37"/>
    <w:rsid w:val="001C03E1"/>
    <w:rsid w:val="001C16CA"/>
    <w:rsid w:val="001C1DEC"/>
    <w:rsid w:val="001C2F06"/>
    <w:rsid w:val="001C4F80"/>
    <w:rsid w:val="001C5AD5"/>
    <w:rsid w:val="001C6A9A"/>
    <w:rsid w:val="001C748C"/>
    <w:rsid w:val="001C75F5"/>
    <w:rsid w:val="001C777D"/>
    <w:rsid w:val="001D03AC"/>
    <w:rsid w:val="001D14B1"/>
    <w:rsid w:val="001D1CBA"/>
    <w:rsid w:val="001D238B"/>
    <w:rsid w:val="001D2E1B"/>
    <w:rsid w:val="001D3C72"/>
    <w:rsid w:val="001D3E1D"/>
    <w:rsid w:val="001D43B2"/>
    <w:rsid w:val="001D4884"/>
    <w:rsid w:val="001D62B3"/>
    <w:rsid w:val="001D67A0"/>
    <w:rsid w:val="001D7EB3"/>
    <w:rsid w:val="001E03F9"/>
    <w:rsid w:val="001E10F1"/>
    <w:rsid w:val="001E1CBE"/>
    <w:rsid w:val="001E2677"/>
    <w:rsid w:val="001E3CFE"/>
    <w:rsid w:val="001E52E8"/>
    <w:rsid w:val="001E561A"/>
    <w:rsid w:val="001E56B1"/>
    <w:rsid w:val="001F08BF"/>
    <w:rsid w:val="001F1B42"/>
    <w:rsid w:val="001F3B42"/>
    <w:rsid w:val="001F4A2C"/>
    <w:rsid w:val="002002B2"/>
    <w:rsid w:val="002014F8"/>
    <w:rsid w:val="00202E34"/>
    <w:rsid w:val="00202F93"/>
    <w:rsid w:val="00203014"/>
    <w:rsid w:val="0020411E"/>
    <w:rsid w:val="0020544A"/>
    <w:rsid w:val="002065C7"/>
    <w:rsid w:val="002072F7"/>
    <w:rsid w:val="002106C8"/>
    <w:rsid w:val="00211786"/>
    <w:rsid w:val="00211C9B"/>
    <w:rsid w:val="00212C8E"/>
    <w:rsid w:val="00213819"/>
    <w:rsid w:val="002138CD"/>
    <w:rsid w:val="00213B70"/>
    <w:rsid w:val="00213CCD"/>
    <w:rsid w:val="00222415"/>
    <w:rsid w:val="00222613"/>
    <w:rsid w:val="00223752"/>
    <w:rsid w:val="00223918"/>
    <w:rsid w:val="00224C5A"/>
    <w:rsid w:val="00225F21"/>
    <w:rsid w:val="0023070C"/>
    <w:rsid w:val="00231C2F"/>
    <w:rsid w:val="00232B7A"/>
    <w:rsid w:val="0023496F"/>
    <w:rsid w:val="002349CE"/>
    <w:rsid w:val="002351DA"/>
    <w:rsid w:val="0023582B"/>
    <w:rsid w:val="00236003"/>
    <w:rsid w:val="002370FC"/>
    <w:rsid w:val="002371EF"/>
    <w:rsid w:val="00237211"/>
    <w:rsid w:val="002402B4"/>
    <w:rsid w:val="002407EF"/>
    <w:rsid w:val="002409F4"/>
    <w:rsid w:val="002413D8"/>
    <w:rsid w:val="00242BF5"/>
    <w:rsid w:val="00242D63"/>
    <w:rsid w:val="002431EA"/>
    <w:rsid w:val="0024430E"/>
    <w:rsid w:val="00244A01"/>
    <w:rsid w:val="00244B49"/>
    <w:rsid w:val="00246306"/>
    <w:rsid w:val="002463DE"/>
    <w:rsid w:val="002500A2"/>
    <w:rsid w:val="00250679"/>
    <w:rsid w:val="002506A6"/>
    <w:rsid w:val="00250881"/>
    <w:rsid w:val="00251895"/>
    <w:rsid w:val="00252191"/>
    <w:rsid w:val="00253611"/>
    <w:rsid w:val="002541E6"/>
    <w:rsid w:val="002543DB"/>
    <w:rsid w:val="00256144"/>
    <w:rsid w:val="0025649B"/>
    <w:rsid w:val="00256E71"/>
    <w:rsid w:val="0025731B"/>
    <w:rsid w:val="00257986"/>
    <w:rsid w:val="00257F98"/>
    <w:rsid w:val="00260AA0"/>
    <w:rsid w:val="00260CE4"/>
    <w:rsid w:val="00260E1C"/>
    <w:rsid w:val="00261FF1"/>
    <w:rsid w:val="00262B0E"/>
    <w:rsid w:val="0026322B"/>
    <w:rsid w:val="002632B3"/>
    <w:rsid w:val="00263495"/>
    <w:rsid w:val="00263F41"/>
    <w:rsid w:val="002643CC"/>
    <w:rsid w:val="0026516E"/>
    <w:rsid w:val="0026575A"/>
    <w:rsid w:val="00267441"/>
    <w:rsid w:val="002710C2"/>
    <w:rsid w:val="00271368"/>
    <w:rsid w:val="002717C4"/>
    <w:rsid w:val="00272A0C"/>
    <w:rsid w:val="00272B36"/>
    <w:rsid w:val="00272FE1"/>
    <w:rsid w:val="00274C1A"/>
    <w:rsid w:val="00275C49"/>
    <w:rsid w:val="00276CDC"/>
    <w:rsid w:val="00277106"/>
    <w:rsid w:val="00281828"/>
    <w:rsid w:val="002821FD"/>
    <w:rsid w:val="00282332"/>
    <w:rsid w:val="00284E04"/>
    <w:rsid w:val="00285739"/>
    <w:rsid w:val="0028644E"/>
    <w:rsid w:val="0028694E"/>
    <w:rsid w:val="00286A64"/>
    <w:rsid w:val="00286F21"/>
    <w:rsid w:val="002872DB"/>
    <w:rsid w:val="00290E1E"/>
    <w:rsid w:val="00291837"/>
    <w:rsid w:val="00292131"/>
    <w:rsid w:val="002933C8"/>
    <w:rsid w:val="00294217"/>
    <w:rsid w:val="00294514"/>
    <w:rsid w:val="002949B9"/>
    <w:rsid w:val="00295F35"/>
    <w:rsid w:val="00296D78"/>
    <w:rsid w:val="002A1420"/>
    <w:rsid w:val="002A14E4"/>
    <w:rsid w:val="002A1EE4"/>
    <w:rsid w:val="002A2418"/>
    <w:rsid w:val="002A291F"/>
    <w:rsid w:val="002A40CE"/>
    <w:rsid w:val="002A4267"/>
    <w:rsid w:val="002A4B89"/>
    <w:rsid w:val="002A64D3"/>
    <w:rsid w:val="002A6880"/>
    <w:rsid w:val="002A7EAD"/>
    <w:rsid w:val="002A7ECE"/>
    <w:rsid w:val="002B0D5D"/>
    <w:rsid w:val="002B4CF5"/>
    <w:rsid w:val="002B5683"/>
    <w:rsid w:val="002B621D"/>
    <w:rsid w:val="002B67F6"/>
    <w:rsid w:val="002B690D"/>
    <w:rsid w:val="002C0C30"/>
    <w:rsid w:val="002C0DDC"/>
    <w:rsid w:val="002C3D6C"/>
    <w:rsid w:val="002C4117"/>
    <w:rsid w:val="002C54C8"/>
    <w:rsid w:val="002C6584"/>
    <w:rsid w:val="002C6620"/>
    <w:rsid w:val="002D0457"/>
    <w:rsid w:val="002D220C"/>
    <w:rsid w:val="002D24B1"/>
    <w:rsid w:val="002D29F0"/>
    <w:rsid w:val="002D33AC"/>
    <w:rsid w:val="002D3B14"/>
    <w:rsid w:val="002D442E"/>
    <w:rsid w:val="002D5712"/>
    <w:rsid w:val="002D5D1A"/>
    <w:rsid w:val="002D6F2D"/>
    <w:rsid w:val="002D7D2F"/>
    <w:rsid w:val="002E1311"/>
    <w:rsid w:val="002E138D"/>
    <w:rsid w:val="002E164F"/>
    <w:rsid w:val="002E1BE8"/>
    <w:rsid w:val="002E310B"/>
    <w:rsid w:val="002E49D7"/>
    <w:rsid w:val="002E5DA0"/>
    <w:rsid w:val="002F2056"/>
    <w:rsid w:val="002F4414"/>
    <w:rsid w:val="002F589A"/>
    <w:rsid w:val="002F5E24"/>
    <w:rsid w:val="002F7758"/>
    <w:rsid w:val="00300BDC"/>
    <w:rsid w:val="00300CC2"/>
    <w:rsid w:val="00300E34"/>
    <w:rsid w:val="003016AC"/>
    <w:rsid w:val="00302125"/>
    <w:rsid w:val="003025B4"/>
    <w:rsid w:val="0030266E"/>
    <w:rsid w:val="00302881"/>
    <w:rsid w:val="00302F83"/>
    <w:rsid w:val="00303777"/>
    <w:rsid w:val="00303D42"/>
    <w:rsid w:val="0030414F"/>
    <w:rsid w:val="003067A8"/>
    <w:rsid w:val="00306ACE"/>
    <w:rsid w:val="00306B93"/>
    <w:rsid w:val="00307295"/>
    <w:rsid w:val="00307377"/>
    <w:rsid w:val="00307678"/>
    <w:rsid w:val="003077CF"/>
    <w:rsid w:val="00307DCE"/>
    <w:rsid w:val="003106EB"/>
    <w:rsid w:val="00310D6A"/>
    <w:rsid w:val="003134AB"/>
    <w:rsid w:val="00313CB2"/>
    <w:rsid w:val="0031448A"/>
    <w:rsid w:val="00314E5D"/>
    <w:rsid w:val="00317570"/>
    <w:rsid w:val="00317F72"/>
    <w:rsid w:val="00321FEB"/>
    <w:rsid w:val="00322250"/>
    <w:rsid w:val="003225E1"/>
    <w:rsid w:val="00322ADF"/>
    <w:rsid w:val="00322FFF"/>
    <w:rsid w:val="00324CAE"/>
    <w:rsid w:val="003263ED"/>
    <w:rsid w:val="003268CB"/>
    <w:rsid w:val="003269CB"/>
    <w:rsid w:val="00326B0E"/>
    <w:rsid w:val="00326B69"/>
    <w:rsid w:val="00326E26"/>
    <w:rsid w:val="00327F64"/>
    <w:rsid w:val="003303A4"/>
    <w:rsid w:val="0033210D"/>
    <w:rsid w:val="00332F24"/>
    <w:rsid w:val="00333987"/>
    <w:rsid w:val="00333B1E"/>
    <w:rsid w:val="00333B6A"/>
    <w:rsid w:val="00333D66"/>
    <w:rsid w:val="003353BB"/>
    <w:rsid w:val="003359C3"/>
    <w:rsid w:val="00336646"/>
    <w:rsid w:val="00336D41"/>
    <w:rsid w:val="00336F85"/>
    <w:rsid w:val="0033718C"/>
    <w:rsid w:val="003373DB"/>
    <w:rsid w:val="003401C7"/>
    <w:rsid w:val="003406B9"/>
    <w:rsid w:val="00340730"/>
    <w:rsid w:val="00341F04"/>
    <w:rsid w:val="0034310F"/>
    <w:rsid w:val="003434A8"/>
    <w:rsid w:val="003445C6"/>
    <w:rsid w:val="003446AE"/>
    <w:rsid w:val="003450D2"/>
    <w:rsid w:val="00346F31"/>
    <w:rsid w:val="00347110"/>
    <w:rsid w:val="003504FF"/>
    <w:rsid w:val="00350A35"/>
    <w:rsid w:val="00350FAF"/>
    <w:rsid w:val="00351096"/>
    <w:rsid w:val="003518D2"/>
    <w:rsid w:val="00351AA6"/>
    <w:rsid w:val="003521B5"/>
    <w:rsid w:val="003528E5"/>
    <w:rsid w:val="00352C34"/>
    <w:rsid w:val="00353C2A"/>
    <w:rsid w:val="00354390"/>
    <w:rsid w:val="003544CF"/>
    <w:rsid w:val="00356350"/>
    <w:rsid w:val="00356846"/>
    <w:rsid w:val="00360048"/>
    <w:rsid w:val="00361597"/>
    <w:rsid w:val="00363182"/>
    <w:rsid w:val="003654FD"/>
    <w:rsid w:val="00365776"/>
    <w:rsid w:val="00366895"/>
    <w:rsid w:val="003668CA"/>
    <w:rsid w:val="00366DAF"/>
    <w:rsid w:val="00370054"/>
    <w:rsid w:val="00370879"/>
    <w:rsid w:val="003717EE"/>
    <w:rsid w:val="00373B82"/>
    <w:rsid w:val="00373F57"/>
    <w:rsid w:val="00374A28"/>
    <w:rsid w:val="003753DF"/>
    <w:rsid w:val="003758E7"/>
    <w:rsid w:val="00377342"/>
    <w:rsid w:val="003778D9"/>
    <w:rsid w:val="0038016C"/>
    <w:rsid w:val="003805E7"/>
    <w:rsid w:val="00381498"/>
    <w:rsid w:val="00381DAD"/>
    <w:rsid w:val="00382369"/>
    <w:rsid w:val="00383691"/>
    <w:rsid w:val="00384ADD"/>
    <w:rsid w:val="0038638B"/>
    <w:rsid w:val="00386AAE"/>
    <w:rsid w:val="00386F3F"/>
    <w:rsid w:val="0038746C"/>
    <w:rsid w:val="00390D10"/>
    <w:rsid w:val="003918F7"/>
    <w:rsid w:val="00393287"/>
    <w:rsid w:val="003932E9"/>
    <w:rsid w:val="00393AF9"/>
    <w:rsid w:val="00394C2F"/>
    <w:rsid w:val="00395957"/>
    <w:rsid w:val="003962D4"/>
    <w:rsid w:val="00396330"/>
    <w:rsid w:val="00397374"/>
    <w:rsid w:val="00397405"/>
    <w:rsid w:val="003976B3"/>
    <w:rsid w:val="00397967"/>
    <w:rsid w:val="00397E91"/>
    <w:rsid w:val="003A09E2"/>
    <w:rsid w:val="003A1623"/>
    <w:rsid w:val="003A2F06"/>
    <w:rsid w:val="003A2FA2"/>
    <w:rsid w:val="003A38A8"/>
    <w:rsid w:val="003A5323"/>
    <w:rsid w:val="003A68A9"/>
    <w:rsid w:val="003B0577"/>
    <w:rsid w:val="003B0D8C"/>
    <w:rsid w:val="003B102A"/>
    <w:rsid w:val="003B1484"/>
    <w:rsid w:val="003B236E"/>
    <w:rsid w:val="003B38A1"/>
    <w:rsid w:val="003B3A7E"/>
    <w:rsid w:val="003B3EEC"/>
    <w:rsid w:val="003B46E1"/>
    <w:rsid w:val="003B48F8"/>
    <w:rsid w:val="003B5142"/>
    <w:rsid w:val="003B5C4E"/>
    <w:rsid w:val="003B6700"/>
    <w:rsid w:val="003B6AF5"/>
    <w:rsid w:val="003B73EA"/>
    <w:rsid w:val="003B761F"/>
    <w:rsid w:val="003C0994"/>
    <w:rsid w:val="003C103F"/>
    <w:rsid w:val="003C17C9"/>
    <w:rsid w:val="003C3EBE"/>
    <w:rsid w:val="003C410B"/>
    <w:rsid w:val="003C4389"/>
    <w:rsid w:val="003C4501"/>
    <w:rsid w:val="003C4831"/>
    <w:rsid w:val="003C521A"/>
    <w:rsid w:val="003C5967"/>
    <w:rsid w:val="003C66CC"/>
    <w:rsid w:val="003C684D"/>
    <w:rsid w:val="003D05B1"/>
    <w:rsid w:val="003D0A87"/>
    <w:rsid w:val="003D0BE7"/>
    <w:rsid w:val="003D0EED"/>
    <w:rsid w:val="003D13AA"/>
    <w:rsid w:val="003D1748"/>
    <w:rsid w:val="003D3E97"/>
    <w:rsid w:val="003D50C5"/>
    <w:rsid w:val="003D63B1"/>
    <w:rsid w:val="003D6AC5"/>
    <w:rsid w:val="003E1356"/>
    <w:rsid w:val="003E14A9"/>
    <w:rsid w:val="003E24B2"/>
    <w:rsid w:val="003E5D96"/>
    <w:rsid w:val="003E5EC0"/>
    <w:rsid w:val="003E60CE"/>
    <w:rsid w:val="003E7933"/>
    <w:rsid w:val="003F01A4"/>
    <w:rsid w:val="003F0B43"/>
    <w:rsid w:val="003F1804"/>
    <w:rsid w:val="003F1D6C"/>
    <w:rsid w:val="003F2243"/>
    <w:rsid w:val="003F260F"/>
    <w:rsid w:val="003F3A1B"/>
    <w:rsid w:val="003F3A5E"/>
    <w:rsid w:val="003F4801"/>
    <w:rsid w:val="003F48FF"/>
    <w:rsid w:val="003F4E5B"/>
    <w:rsid w:val="003F5BE2"/>
    <w:rsid w:val="003F645D"/>
    <w:rsid w:val="003F749C"/>
    <w:rsid w:val="00400150"/>
    <w:rsid w:val="00400DCE"/>
    <w:rsid w:val="00401937"/>
    <w:rsid w:val="00403103"/>
    <w:rsid w:val="004031BF"/>
    <w:rsid w:val="00403D7A"/>
    <w:rsid w:val="00403FE1"/>
    <w:rsid w:val="004054AB"/>
    <w:rsid w:val="00405836"/>
    <w:rsid w:val="00405C00"/>
    <w:rsid w:val="00405C1F"/>
    <w:rsid w:val="00406D69"/>
    <w:rsid w:val="00407D16"/>
    <w:rsid w:val="004100E2"/>
    <w:rsid w:val="0041073F"/>
    <w:rsid w:val="004123B8"/>
    <w:rsid w:val="00412FB7"/>
    <w:rsid w:val="004143BE"/>
    <w:rsid w:val="00414774"/>
    <w:rsid w:val="00417A34"/>
    <w:rsid w:val="004200DF"/>
    <w:rsid w:val="0042020A"/>
    <w:rsid w:val="00421F25"/>
    <w:rsid w:val="0042225B"/>
    <w:rsid w:val="004222C6"/>
    <w:rsid w:val="00423EC9"/>
    <w:rsid w:val="00424DBC"/>
    <w:rsid w:val="00425DA7"/>
    <w:rsid w:val="00426296"/>
    <w:rsid w:val="004263DB"/>
    <w:rsid w:val="00426B3D"/>
    <w:rsid w:val="004273F8"/>
    <w:rsid w:val="004274CF"/>
    <w:rsid w:val="004305D6"/>
    <w:rsid w:val="00430601"/>
    <w:rsid w:val="00431BBF"/>
    <w:rsid w:val="00431C21"/>
    <w:rsid w:val="00432CCC"/>
    <w:rsid w:val="004330A0"/>
    <w:rsid w:val="004336D1"/>
    <w:rsid w:val="00433C31"/>
    <w:rsid w:val="00434072"/>
    <w:rsid w:val="00435F17"/>
    <w:rsid w:val="00437177"/>
    <w:rsid w:val="00437E87"/>
    <w:rsid w:val="0044114B"/>
    <w:rsid w:val="004420A4"/>
    <w:rsid w:val="00442A56"/>
    <w:rsid w:val="00443019"/>
    <w:rsid w:val="00443206"/>
    <w:rsid w:val="004435EB"/>
    <w:rsid w:val="00445EB8"/>
    <w:rsid w:val="0044609C"/>
    <w:rsid w:val="004460B8"/>
    <w:rsid w:val="0045071A"/>
    <w:rsid w:val="00450BF4"/>
    <w:rsid w:val="00450D17"/>
    <w:rsid w:val="00451E68"/>
    <w:rsid w:val="00452DD9"/>
    <w:rsid w:val="00453FBB"/>
    <w:rsid w:val="0045673D"/>
    <w:rsid w:val="00456F03"/>
    <w:rsid w:val="00457A0E"/>
    <w:rsid w:val="00460144"/>
    <w:rsid w:val="004601F4"/>
    <w:rsid w:val="00460941"/>
    <w:rsid w:val="004617A1"/>
    <w:rsid w:val="004619C4"/>
    <w:rsid w:val="004619ED"/>
    <w:rsid w:val="00463B23"/>
    <w:rsid w:val="0046405B"/>
    <w:rsid w:val="00464515"/>
    <w:rsid w:val="004645B2"/>
    <w:rsid w:val="004647EC"/>
    <w:rsid w:val="00466206"/>
    <w:rsid w:val="004665C1"/>
    <w:rsid w:val="00467CE9"/>
    <w:rsid w:val="004707E7"/>
    <w:rsid w:val="004709A7"/>
    <w:rsid w:val="00472468"/>
    <w:rsid w:val="004726E6"/>
    <w:rsid w:val="004729D2"/>
    <w:rsid w:val="00472C73"/>
    <w:rsid w:val="0047359E"/>
    <w:rsid w:val="00474D2E"/>
    <w:rsid w:val="004763D8"/>
    <w:rsid w:val="0047660A"/>
    <w:rsid w:val="00477D51"/>
    <w:rsid w:val="0048016B"/>
    <w:rsid w:val="00480FAF"/>
    <w:rsid w:val="004841A5"/>
    <w:rsid w:val="004858D5"/>
    <w:rsid w:val="00486D35"/>
    <w:rsid w:val="0049030F"/>
    <w:rsid w:val="004903FE"/>
    <w:rsid w:val="004905D4"/>
    <w:rsid w:val="00490943"/>
    <w:rsid w:val="004915A5"/>
    <w:rsid w:val="0049276C"/>
    <w:rsid w:val="00493F09"/>
    <w:rsid w:val="004947B7"/>
    <w:rsid w:val="00495286"/>
    <w:rsid w:val="00496E25"/>
    <w:rsid w:val="004970BF"/>
    <w:rsid w:val="004977D6"/>
    <w:rsid w:val="00497FDB"/>
    <w:rsid w:val="004A0F91"/>
    <w:rsid w:val="004A2A87"/>
    <w:rsid w:val="004A3144"/>
    <w:rsid w:val="004A3210"/>
    <w:rsid w:val="004A530C"/>
    <w:rsid w:val="004A54F9"/>
    <w:rsid w:val="004A5ED6"/>
    <w:rsid w:val="004A60DA"/>
    <w:rsid w:val="004A61DA"/>
    <w:rsid w:val="004A658B"/>
    <w:rsid w:val="004B03D3"/>
    <w:rsid w:val="004B1265"/>
    <w:rsid w:val="004B24CB"/>
    <w:rsid w:val="004B256E"/>
    <w:rsid w:val="004B2647"/>
    <w:rsid w:val="004B2777"/>
    <w:rsid w:val="004B2A39"/>
    <w:rsid w:val="004B3EEB"/>
    <w:rsid w:val="004B58DB"/>
    <w:rsid w:val="004B61DF"/>
    <w:rsid w:val="004B6E33"/>
    <w:rsid w:val="004B6EF4"/>
    <w:rsid w:val="004B74C3"/>
    <w:rsid w:val="004C0504"/>
    <w:rsid w:val="004C1E3C"/>
    <w:rsid w:val="004C21D0"/>
    <w:rsid w:val="004C28F4"/>
    <w:rsid w:val="004C5C03"/>
    <w:rsid w:val="004C5E81"/>
    <w:rsid w:val="004D1A35"/>
    <w:rsid w:val="004D2B5E"/>
    <w:rsid w:val="004D4A6C"/>
    <w:rsid w:val="004D5017"/>
    <w:rsid w:val="004D5DA1"/>
    <w:rsid w:val="004D65DE"/>
    <w:rsid w:val="004D6E92"/>
    <w:rsid w:val="004D7173"/>
    <w:rsid w:val="004D7A93"/>
    <w:rsid w:val="004E1CA0"/>
    <w:rsid w:val="004E1D1A"/>
    <w:rsid w:val="004E2C0D"/>
    <w:rsid w:val="004E2FDA"/>
    <w:rsid w:val="004E3011"/>
    <w:rsid w:val="004E30CB"/>
    <w:rsid w:val="004E4273"/>
    <w:rsid w:val="004F0B1B"/>
    <w:rsid w:val="004F1891"/>
    <w:rsid w:val="004F1E36"/>
    <w:rsid w:val="004F388A"/>
    <w:rsid w:val="004F4296"/>
    <w:rsid w:val="004F4FD4"/>
    <w:rsid w:val="004F52AC"/>
    <w:rsid w:val="004F69BA"/>
    <w:rsid w:val="004F6ED7"/>
    <w:rsid w:val="004F70F2"/>
    <w:rsid w:val="004F7875"/>
    <w:rsid w:val="004F7CAB"/>
    <w:rsid w:val="004F7E82"/>
    <w:rsid w:val="00500090"/>
    <w:rsid w:val="00500FDE"/>
    <w:rsid w:val="00501B6E"/>
    <w:rsid w:val="005022A3"/>
    <w:rsid w:val="00502353"/>
    <w:rsid w:val="0050256F"/>
    <w:rsid w:val="0050388A"/>
    <w:rsid w:val="00503AC6"/>
    <w:rsid w:val="00503CC7"/>
    <w:rsid w:val="00503D29"/>
    <w:rsid w:val="00504822"/>
    <w:rsid w:val="005048EB"/>
    <w:rsid w:val="00504E01"/>
    <w:rsid w:val="00506259"/>
    <w:rsid w:val="005076DC"/>
    <w:rsid w:val="0051037D"/>
    <w:rsid w:val="00510A0C"/>
    <w:rsid w:val="005111BF"/>
    <w:rsid w:val="00511A49"/>
    <w:rsid w:val="00512674"/>
    <w:rsid w:val="005135B2"/>
    <w:rsid w:val="00514692"/>
    <w:rsid w:val="00514F90"/>
    <w:rsid w:val="005152EC"/>
    <w:rsid w:val="005160FF"/>
    <w:rsid w:val="0051648B"/>
    <w:rsid w:val="005177DB"/>
    <w:rsid w:val="0052045F"/>
    <w:rsid w:val="00521AB3"/>
    <w:rsid w:val="00521B67"/>
    <w:rsid w:val="00522415"/>
    <w:rsid w:val="00523259"/>
    <w:rsid w:val="0052428A"/>
    <w:rsid w:val="00525D82"/>
    <w:rsid w:val="00526ABD"/>
    <w:rsid w:val="00527187"/>
    <w:rsid w:val="00527211"/>
    <w:rsid w:val="0053055E"/>
    <w:rsid w:val="00530FAD"/>
    <w:rsid w:val="00531361"/>
    <w:rsid w:val="005314F9"/>
    <w:rsid w:val="005325ED"/>
    <w:rsid w:val="00532907"/>
    <w:rsid w:val="00532BBB"/>
    <w:rsid w:val="00532BBC"/>
    <w:rsid w:val="00532FB4"/>
    <w:rsid w:val="0053397F"/>
    <w:rsid w:val="005348FE"/>
    <w:rsid w:val="00535ADA"/>
    <w:rsid w:val="00535E66"/>
    <w:rsid w:val="00536415"/>
    <w:rsid w:val="00536703"/>
    <w:rsid w:val="0053674C"/>
    <w:rsid w:val="00540244"/>
    <w:rsid w:val="00540B68"/>
    <w:rsid w:val="00540FE2"/>
    <w:rsid w:val="00541CC3"/>
    <w:rsid w:val="00541D2B"/>
    <w:rsid w:val="00542069"/>
    <w:rsid w:val="0054226F"/>
    <w:rsid w:val="005422EF"/>
    <w:rsid w:val="00542A8E"/>
    <w:rsid w:val="00543249"/>
    <w:rsid w:val="00543D4C"/>
    <w:rsid w:val="00544FB6"/>
    <w:rsid w:val="00547292"/>
    <w:rsid w:val="00547826"/>
    <w:rsid w:val="00551749"/>
    <w:rsid w:val="0055246A"/>
    <w:rsid w:val="00552D9A"/>
    <w:rsid w:val="005547D5"/>
    <w:rsid w:val="005548CA"/>
    <w:rsid w:val="005550CB"/>
    <w:rsid w:val="005550D3"/>
    <w:rsid w:val="00556171"/>
    <w:rsid w:val="00556D04"/>
    <w:rsid w:val="00560904"/>
    <w:rsid w:val="005609B6"/>
    <w:rsid w:val="00561C04"/>
    <w:rsid w:val="00562210"/>
    <w:rsid w:val="005626B8"/>
    <w:rsid w:val="00562750"/>
    <w:rsid w:val="00562CC3"/>
    <w:rsid w:val="00564649"/>
    <w:rsid w:val="005651BF"/>
    <w:rsid w:val="00566115"/>
    <w:rsid w:val="00566535"/>
    <w:rsid w:val="00570653"/>
    <w:rsid w:val="0057097E"/>
    <w:rsid w:val="00570DD6"/>
    <w:rsid w:val="0057222E"/>
    <w:rsid w:val="005725E1"/>
    <w:rsid w:val="005733E0"/>
    <w:rsid w:val="00573AF5"/>
    <w:rsid w:val="0057494F"/>
    <w:rsid w:val="00576308"/>
    <w:rsid w:val="00576DC8"/>
    <w:rsid w:val="00577DE7"/>
    <w:rsid w:val="00580738"/>
    <w:rsid w:val="00580B99"/>
    <w:rsid w:val="00582152"/>
    <w:rsid w:val="00582443"/>
    <w:rsid w:val="00584840"/>
    <w:rsid w:val="00586FA3"/>
    <w:rsid w:val="005870E2"/>
    <w:rsid w:val="00587D46"/>
    <w:rsid w:val="0059068B"/>
    <w:rsid w:val="0059071E"/>
    <w:rsid w:val="0059097A"/>
    <w:rsid w:val="005929D9"/>
    <w:rsid w:val="005939AE"/>
    <w:rsid w:val="005940BD"/>
    <w:rsid w:val="00594DDC"/>
    <w:rsid w:val="0059573C"/>
    <w:rsid w:val="00595DC7"/>
    <w:rsid w:val="00596310"/>
    <w:rsid w:val="005966A2"/>
    <w:rsid w:val="0059751D"/>
    <w:rsid w:val="005A0FC5"/>
    <w:rsid w:val="005A2227"/>
    <w:rsid w:val="005A2A29"/>
    <w:rsid w:val="005A316F"/>
    <w:rsid w:val="005A374A"/>
    <w:rsid w:val="005A5C32"/>
    <w:rsid w:val="005A6C30"/>
    <w:rsid w:val="005A7878"/>
    <w:rsid w:val="005A7A0B"/>
    <w:rsid w:val="005A7DE0"/>
    <w:rsid w:val="005B1A07"/>
    <w:rsid w:val="005B282E"/>
    <w:rsid w:val="005B28ED"/>
    <w:rsid w:val="005B2C17"/>
    <w:rsid w:val="005B2FDD"/>
    <w:rsid w:val="005B3007"/>
    <w:rsid w:val="005B300C"/>
    <w:rsid w:val="005B392F"/>
    <w:rsid w:val="005B3EA8"/>
    <w:rsid w:val="005B5363"/>
    <w:rsid w:val="005B59A3"/>
    <w:rsid w:val="005B6231"/>
    <w:rsid w:val="005B75EC"/>
    <w:rsid w:val="005B780B"/>
    <w:rsid w:val="005B7B67"/>
    <w:rsid w:val="005B7FF9"/>
    <w:rsid w:val="005C1516"/>
    <w:rsid w:val="005C22A1"/>
    <w:rsid w:val="005C25E1"/>
    <w:rsid w:val="005C419F"/>
    <w:rsid w:val="005C48CA"/>
    <w:rsid w:val="005C5392"/>
    <w:rsid w:val="005C5A91"/>
    <w:rsid w:val="005C61E9"/>
    <w:rsid w:val="005C623D"/>
    <w:rsid w:val="005C7F4A"/>
    <w:rsid w:val="005D00F5"/>
    <w:rsid w:val="005D1ECF"/>
    <w:rsid w:val="005D30FD"/>
    <w:rsid w:val="005D339F"/>
    <w:rsid w:val="005D382A"/>
    <w:rsid w:val="005D3FCA"/>
    <w:rsid w:val="005D4BF8"/>
    <w:rsid w:val="005D5022"/>
    <w:rsid w:val="005D5A88"/>
    <w:rsid w:val="005D7F09"/>
    <w:rsid w:val="005D7FB4"/>
    <w:rsid w:val="005E025B"/>
    <w:rsid w:val="005E06F5"/>
    <w:rsid w:val="005E39B3"/>
    <w:rsid w:val="005E3D0D"/>
    <w:rsid w:val="005E3DC7"/>
    <w:rsid w:val="005E4237"/>
    <w:rsid w:val="005E4647"/>
    <w:rsid w:val="005E58B9"/>
    <w:rsid w:val="005E71F1"/>
    <w:rsid w:val="005E72BC"/>
    <w:rsid w:val="005E7A7C"/>
    <w:rsid w:val="005F1482"/>
    <w:rsid w:val="005F1E2C"/>
    <w:rsid w:val="005F2C99"/>
    <w:rsid w:val="005F2CA3"/>
    <w:rsid w:val="005F30DF"/>
    <w:rsid w:val="005F33EA"/>
    <w:rsid w:val="005F3678"/>
    <w:rsid w:val="005F5C0B"/>
    <w:rsid w:val="006000A1"/>
    <w:rsid w:val="00600E9B"/>
    <w:rsid w:val="00600F15"/>
    <w:rsid w:val="00600F64"/>
    <w:rsid w:val="00600FF7"/>
    <w:rsid w:val="00601280"/>
    <w:rsid w:val="00602250"/>
    <w:rsid w:val="006032EC"/>
    <w:rsid w:val="006043B3"/>
    <w:rsid w:val="00604569"/>
    <w:rsid w:val="00604842"/>
    <w:rsid w:val="00604894"/>
    <w:rsid w:val="0060638B"/>
    <w:rsid w:val="00607E32"/>
    <w:rsid w:val="006104A5"/>
    <w:rsid w:val="00611E6C"/>
    <w:rsid w:val="00612C93"/>
    <w:rsid w:val="00615B84"/>
    <w:rsid w:val="00615C4C"/>
    <w:rsid w:val="006164B1"/>
    <w:rsid w:val="00616DC3"/>
    <w:rsid w:val="00617B88"/>
    <w:rsid w:val="00617C25"/>
    <w:rsid w:val="00620577"/>
    <w:rsid w:val="006209E6"/>
    <w:rsid w:val="00621795"/>
    <w:rsid w:val="00621F47"/>
    <w:rsid w:val="00622533"/>
    <w:rsid w:val="00622851"/>
    <w:rsid w:val="00622FC6"/>
    <w:rsid w:val="00625C77"/>
    <w:rsid w:val="00631718"/>
    <w:rsid w:val="00631C69"/>
    <w:rsid w:val="006329C7"/>
    <w:rsid w:val="00633844"/>
    <w:rsid w:val="00634FC5"/>
    <w:rsid w:val="006350F5"/>
    <w:rsid w:val="006371AF"/>
    <w:rsid w:val="006403B2"/>
    <w:rsid w:val="00641B61"/>
    <w:rsid w:val="0064388B"/>
    <w:rsid w:val="00643BAF"/>
    <w:rsid w:val="00645BAF"/>
    <w:rsid w:val="00645C05"/>
    <w:rsid w:val="00645F8C"/>
    <w:rsid w:val="00646DB4"/>
    <w:rsid w:val="00647B18"/>
    <w:rsid w:val="00647BBF"/>
    <w:rsid w:val="00650E4D"/>
    <w:rsid w:val="00650F6A"/>
    <w:rsid w:val="00651846"/>
    <w:rsid w:val="00651A02"/>
    <w:rsid w:val="0065284D"/>
    <w:rsid w:val="0065423C"/>
    <w:rsid w:val="00654755"/>
    <w:rsid w:val="00656993"/>
    <w:rsid w:val="0065710C"/>
    <w:rsid w:val="00657144"/>
    <w:rsid w:val="0066220D"/>
    <w:rsid w:val="0066220E"/>
    <w:rsid w:val="006641C9"/>
    <w:rsid w:val="00664240"/>
    <w:rsid w:val="00665B40"/>
    <w:rsid w:val="006671CD"/>
    <w:rsid w:val="00667827"/>
    <w:rsid w:val="00667A3F"/>
    <w:rsid w:val="00667D06"/>
    <w:rsid w:val="00667EE8"/>
    <w:rsid w:val="00670BCD"/>
    <w:rsid w:val="006722E1"/>
    <w:rsid w:val="00673759"/>
    <w:rsid w:val="0067399E"/>
    <w:rsid w:val="00673B6E"/>
    <w:rsid w:val="00674DDC"/>
    <w:rsid w:val="00675A38"/>
    <w:rsid w:val="006762F7"/>
    <w:rsid w:val="006765BB"/>
    <w:rsid w:val="00676FFA"/>
    <w:rsid w:val="00677A55"/>
    <w:rsid w:val="0068180F"/>
    <w:rsid w:val="00681A8E"/>
    <w:rsid w:val="00682ACB"/>
    <w:rsid w:val="00682C9B"/>
    <w:rsid w:val="00682ED3"/>
    <w:rsid w:val="00683568"/>
    <w:rsid w:val="00684727"/>
    <w:rsid w:val="00684A84"/>
    <w:rsid w:val="00684ED8"/>
    <w:rsid w:val="00685B68"/>
    <w:rsid w:val="0068736C"/>
    <w:rsid w:val="00687E04"/>
    <w:rsid w:val="00690BEC"/>
    <w:rsid w:val="00690EC7"/>
    <w:rsid w:val="00691022"/>
    <w:rsid w:val="006928AB"/>
    <w:rsid w:val="006946D1"/>
    <w:rsid w:val="00694A47"/>
    <w:rsid w:val="006952C1"/>
    <w:rsid w:val="0069710D"/>
    <w:rsid w:val="00697815"/>
    <w:rsid w:val="006A24F3"/>
    <w:rsid w:val="006A4386"/>
    <w:rsid w:val="006A5860"/>
    <w:rsid w:val="006A750E"/>
    <w:rsid w:val="006A7D37"/>
    <w:rsid w:val="006B020C"/>
    <w:rsid w:val="006B243C"/>
    <w:rsid w:val="006B2B86"/>
    <w:rsid w:val="006B52EC"/>
    <w:rsid w:val="006B57D7"/>
    <w:rsid w:val="006B62D4"/>
    <w:rsid w:val="006B7062"/>
    <w:rsid w:val="006B7821"/>
    <w:rsid w:val="006B7CC1"/>
    <w:rsid w:val="006C14A7"/>
    <w:rsid w:val="006C1CA8"/>
    <w:rsid w:val="006C1CFE"/>
    <w:rsid w:val="006C3537"/>
    <w:rsid w:val="006C4694"/>
    <w:rsid w:val="006C4FC9"/>
    <w:rsid w:val="006C509C"/>
    <w:rsid w:val="006C6386"/>
    <w:rsid w:val="006C65C7"/>
    <w:rsid w:val="006C6DC8"/>
    <w:rsid w:val="006C7343"/>
    <w:rsid w:val="006D02D4"/>
    <w:rsid w:val="006D2D88"/>
    <w:rsid w:val="006D337D"/>
    <w:rsid w:val="006D46B2"/>
    <w:rsid w:val="006D5E8D"/>
    <w:rsid w:val="006D727A"/>
    <w:rsid w:val="006D764A"/>
    <w:rsid w:val="006D7861"/>
    <w:rsid w:val="006E0966"/>
    <w:rsid w:val="006E13A6"/>
    <w:rsid w:val="006E16C7"/>
    <w:rsid w:val="006E1EDC"/>
    <w:rsid w:val="006E2985"/>
    <w:rsid w:val="006E2AB6"/>
    <w:rsid w:val="006E3BF2"/>
    <w:rsid w:val="006E4160"/>
    <w:rsid w:val="006E5506"/>
    <w:rsid w:val="006E5F24"/>
    <w:rsid w:val="006E6161"/>
    <w:rsid w:val="006E68BE"/>
    <w:rsid w:val="006E71B3"/>
    <w:rsid w:val="006E7FB8"/>
    <w:rsid w:val="006F0379"/>
    <w:rsid w:val="006F1DC3"/>
    <w:rsid w:val="006F20EE"/>
    <w:rsid w:val="006F2838"/>
    <w:rsid w:val="006F3C05"/>
    <w:rsid w:val="006F4BF8"/>
    <w:rsid w:val="006F60FA"/>
    <w:rsid w:val="006F7CA2"/>
    <w:rsid w:val="00700442"/>
    <w:rsid w:val="007019A4"/>
    <w:rsid w:val="007046B1"/>
    <w:rsid w:val="00704A98"/>
    <w:rsid w:val="007054FF"/>
    <w:rsid w:val="00705870"/>
    <w:rsid w:val="007060BA"/>
    <w:rsid w:val="007064FA"/>
    <w:rsid w:val="00707BA7"/>
    <w:rsid w:val="0071046C"/>
    <w:rsid w:val="00710D84"/>
    <w:rsid w:val="00713411"/>
    <w:rsid w:val="00715DE2"/>
    <w:rsid w:val="007160C7"/>
    <w:rsid w:val="00717E6D"/>
    <w:rsid w:val="00720180"/>
    <w:rsid w:val="00721372"/>
    <w:rsid w:val="00722DC4"/>
    <w:rsid w:val="00723040"/>
    <w:rsid w:val="00723882"/>
    <w:rsid w:val="00725199"/>
    <w:rsid w:val="00726A6D"/>
    <w:rsid w:val="00727C56"/>
    <w:rsid w:val="0073026D"/>
    <w:rsid w:val="007309FE"/>
    <w:rsid w:val="00733793"/>
    <w:rsid w:val="00733A23"/>
    <w:rsid w:val="007352B7"/>
    <w:rsid w:val="007361A1"/>
    <w:rsid w:val="0073652C"/>
    <w:rsid w:val="00737D1E"/>
    <w:rsid w:val="00740E85"/>
    <w:rsid w:val="007419CD"/>
    <w:rsid w:val="00742E5C"/>
    <w:rsid w:val="0074378B"/>
    <w:rsid w:val="00744647"/>
    <w:rsid w:val="00744D4A"/>
    <w:rsid w:val="0074624F"/>
    <w:rsid w:val="00746DF4"/>
    <w:rsid w:val="00746E88"/>
    <w:rsid w:val="00747297"/>
    <w:rsid w:val="007476C1"/>
    <w:rsid w:val="00747997"/>
    <w:rsid w:val="00751050"/>
    <w:rsid w:val="00752293"/>
    <w:rsid w:val="00754954"/>
    <w:rsid w:val="0075501A"/>
    <w:rsid w:val="00755C2A"/>
    <w:rsid w:val="0075608C"/>
    <w:rsid w:val="007562A4"/>
    <w:rsid w:val="007568C1"/>
    <w:rsid w:val="00756B98"/>
    <w:rsid w:val="00756FB3"/>
    <w:rsid w:val="00757D6F"/>
    <w:rsid w:val="00757DF5"/>
    <w:rsid w:val="00760051"/>
    <w:rsid w:val="007600CA"/>
    <w:rsid w:val="0076053B"/>
    <w:rsid w:val="00760F45"/>
    <w:rsid w:val="00762CA9"/>
    <w:rsid w:val="00764059"/>
    <w:rsid w:val="007645F8"/>
    <w:rsid w:val="00764997"/>
    <w:rsid w:val="00765E2C"/>
    <w:rsid w:val="0076631C"/>
    <w:rsid w:val="007668C1"/>
    <w:rsid w:val="00770049"/>
    <w:rsid w:val="0077034B"/>
    <w:rsid w:val="007704E5"/>
    <w:rsid w:val="0077203E"/>
    <w:rsid w:val="007729EB"/>
    <w:rsid w:val="00772B71"/>
    <w:rsid w:val="007731F5"/>
    <w:rsid w:val="0077395E"/>
    <w:rsid w:val="00775FB4"/>
    <w:rsid w:val="0077657E"/>
    <w:rsid w:val="00780A8E"/>
    <w:rsid w:val="00780EC0"/>
    <w:rsid w:val="007815CC"/>
    <w:rsid w:val="00781D18"/>
    <w:rsid w:val="00782498"/>
    <w:rsid w:val="00782BAB"/>
    <w:rsid w:val="00783BED"/>
    <w:rsid w:val="00784C97"/>
    <w:rsid w:val="007853F6"/>
    <w:rsid w:val="00785B02"/>
    <w:rsid w:val="007867AA"/>
    <w:rsid w:val="00786A18"/>
    <w:rsid w:val="00786FF5"/>
    <w:rsid w:val="00787F98"/>
    <w:rsid w:val="007922E0"/>
    <w:rsid w:val="00792FCE"/>
    <w:rsid w:val="0079317E"/>
    <w:rsid w:val="007946BF"/>
    <w:rsid w:val="0079577C"/>
    <w:rsid w:val="00795793"/>
    <w:rsid w:val="00796721"/>
    <w:rsid w:val="00796CB9"/>
    <w:rsid w:val="007A0A4C"/>
    <w:rsid w:val="007A1448"/>
    <w:rsid w:val="007A1FD3"/>
    <w:rsid w:val="007A201A"/>
    <w:rsid w:val="007A2394"/>
    <w:rsid w:val="007A25E5"/>
    <w:rsid w:val="007A26DE"/>
    <w:rsid w:val="007A3E97"/>
    <w:rsid w:val="007A413A"/>
    <w:rsid w:val="007A4579"/>
    <w:rsid w:val="007A48A5"/>
    <w:rsid w:val="007A4976"/>
    <w:rsid w:val="007A54FB"/>
    <w:rsid w:val="007A5890"/>
    <w:rsid w:val="007A59F7"/>
    <w:rsid w:val="007A678D"/>
    <w:rsid w:val="007A6E16"/>
    <w:rsid w:val="007A7BD8"/>
    <w:rsid w:val="007B118A"/>
    <w:rsid w:val="007B1399"/>
    <w:rsid w:val="007B17E6"/>
    <w:rsid w:val="007B2898"/>
    <w:rsid w:val="007B2FFC"/>
    <w:rsid w:val="007B36E6"/>
    <w:rsid w:val="007B37DA"/>
    <w:rsid w:val="007B388A"/>
    <w:rsid w:val="007B3B1B"/>
    <w:rsid w:val="007B4498"/>
    <w:rsid w:val="007B5A0A"/>
    <w:rsid w:val="007B5CE6"/>
    <w:rsid w:val="007B6425"/>
    <w:rsid w:val="007B6436"/>
    <w:rsid w:val="007B66D8"/>
    <w:rsid w:val="007B6850"/>
    <w:rsid w:val="007B703B"/>
    <w:rsid w:val="007B74C5"/>
    <w:rsid w:val="007B7C3D"/>
    <w:rsid w:val="007C2FD6"/>
    <w:rsid w:val="007C47DE"/>
    <w:rsid w:val="007C4E01"/>
    <w:rsid w:val="007C54F2"/>
    <w:rsid w:val="007C5F1C"/>
    <w:rsid w:val="007C6862"/>
    <w:rsid w:val="007C70F9"/>
    <w:rsid w:val="007C723C"/>
    <w:rsid w:val="007C7659"/>
    <w:rsid w:val="007C7B2C"/>
    <w:rsid w:val="007D0119"/>
    <w:rsid w:val="007D191A"/>
    <w:rsid w:val="007D1F22"/>
    <w:rsid w:val="007D2344"/>
    <w:rsid w:val="007D38F8"/>
    <w:rsid w:val="007D430A"/>
    <w:rsid w:val="007D58F7"/>
    <w:rsid w:val="007D6B96"/>
    <w:rsid w:val="007E1567"/>
    <w:rsid w:val="007E1DD8"/>
    <w:rsid w:val="007E1EFF"/>
    <w:rsid w:val="007E347A"/>
    <w:rsid w:val="007E4050"/>
    <w:rsid w:val="007E4188"/>
    <w:rsid w:val="007E475B"/>
    <w:rsid w:val="007E4D56"/>
    <w:rsid w:val="007E5C7F"/>
    <w:rsid w:val="007E76B3"/>
    <w:rsid w:val="007F063F"/>
    <w:rsid w:val="007F07FA"/>
    <w:rsid w:val="007F0D31"/>
    <w:rsid w:val="007F2096"/>
    <w:rsid w:val="007F256E"/>
    <w:rsid w:val="007F2734"/>
    <w:rsid w:val="007F3591"/>
    <w:rsid w:val="007F4D88"/>
    <w:rsid w:val="007F5439"/>
    <w:rsid w:val="007F7990"/>
    <w:rsid w:val="008000F7"/>
    <w:rsid w:val="008020EA"/>
    <w:rsid w:val="00804DA3"/>
    <w:rsid w:val="008050CA"/>
    <w:rsid w:val="008052F2"/>
    <w:rsid w:val="00805875"/>
    <w:rsid w:val="0080692A"/>
    <w:rsid w:val="00807FD4"/>
    <w:rsid w:val="00811156"/>
    <w:rsid w:val="00811310"/>
    <w:rsid w:val="00812A97"/>
    <w:rsid w:val="008148C2"/>
    <w:rsid w:val="0081696E"/>
    <w:rsid w:val="00816C4F"/>
    <w:rsid w:val="00817278"/>
    <w:rsid w:val="00817679"/>
    <w:rsid w:val="008201FE"/>
    <w:rsid w:val="0082020E"/>
    <w:rsid w:val="008213A9"/>
    <w:rsid w:val="008223BF"/>
    <w:rsid w:val="008223D5"/>
    <w:rsid w:val="008231BD"/>
    <w:rsid w:val="00823279"/>
    <w:rsid w:val="00823A8A"/>
    <w:rsid w:val="008240B6"/>
    <w:rsid w:val="008245B5"/>
    <w:rsid w:val="0082521E"/>
    <w:rsid w:val="0082539F"/>
    <w:rsid w:val="00825971"/>
    <w:rsid w:val="00826B76"/>
    <w:rsid w:val="0082717F"/>
    <w:rsid w:val="0082728A"/>
    <w:rsid w:val="00827491"/>
    <w:rsid w:val="0083043C"/>
    <w:rsid w:val="00830644"/>
    <w:rsid w:val="008315AF"/>
    <w:rsid w:val="00832722"/>
    <w:rsid w:val="00832CB9"/>
    <w:rsid w:val="00833483"/>
    <w:rsid w:val="00834AB0"/>
    <w:rsid w:val="00834C63"/>
    <w:rsid w:val="00835F9E"/>
    <w:rsid w:val="00836309"/>
    <w:rsid w:val="00836B85"/>
    <w:rsid w:val="00837157"/>
    <w:rsid w:val="008372A2"/>
    <w:rsid w:val="008373C8"/>
    <w:rsid w:val="00837F9D"/>
    <w:rsid w:val="00840007"/>
    <w:rsid w:val="00840091"/>
    <w:rsid w:val="008407B7"/>
    <w:rsid w:val="00841752"/>
    <w:rsid w:val="00842882"/>
    <w:rsid w:val="0084325B"/>
    <w:rsid w:val="00843B5F"/>
    <w:rsid w:val="00844BFC"/>
    <w:rsid w:val="00844EBA"/>
    <w:rsid w:val="0084507B"/>
    <w:rsid w:val="00845C8F"/>
    <w:rsid w:val="0084649D"/>
    <w:rsid w:val="00846AA3"/>
    <w:rsid w:val="00846DB8"/>
    <w:rsid w:val="0084799A"/>
    <w:rsid w:val="00847DB6"/>
    <w:rsid w:val="00850743"/>
    <w:rsid w:val="0085079E"/>
    <w:rsid w:val="0085217E"/>
    <w:rsid w:val="0085224B"/>
    <w:rsid w:val="00852968"/>
    <w:rsid w:val="00852B70"/>
    <w:rsid w:val="0085378A"/>
    <w:rsid w:val="00854178"/>
    <w:rsid w:val="00856366"/>
    <w:rsid w:val="00856F39"/>
    <w:rsid w:val="008570A4"/>
    <w:rsid w:val="00857271"/>
    <w:rsid w:val="0086084D"/>
    <w:rsid w:val="00862EBD"/>
    <w:rsid w:val="00863402"/>
    <w:rsid w:val="00863490"/>
    <w:rsid w:val="008634C4"/>
    <w:rsid w:val="00863644"/>
    <w:rsid w:val="00863C2F"/>
    <w:rsid w:val="008645F0"/>
    <w:rsid w:val="00865646"/>
    <w:rsid w:val="00866483"/>
    <w:rsid w:val="0086683B"/>
    <w:rsid w:val="00866B44"/>
    <w:rsid w:val="00866F14"/>
    <w:rsid w:val="0086746C"/>
    <w:rsid w:val="00867552"/>
    <w:rsid w:val="008706C8"/>
    <w:rsid w:val="00871032"/>
    <w:rsid w:val="00871D19"/>
    <w:rsid w:val="00871F76"/>
    <w:rsid w:val="0087219C"/>
    <w:rsid w:val="00872671"/>
    <w:rsid w:val="008731FB"/>
    <w:rsid w:val="008756CD"/>
    <w:rsid w:val="0087576A"/>
    <w:rsid w:val="00875B2F"/>
    <w:rsid w:val="00875F22"/>
    <w:rsid w:val="00876F05"/>
    <w:rsid w:val="008818DC"/>
    <w:rsid w:val="008829BB"/>
    <w:rsid w:val="008833F6"/>
    <w:rsid w:val="0088495B"/>
    <w:rsid w:val="00885919"/>
    <w:rsid w:val="008866BF"/>
    <w:rsid w:val="00886F43"/>
    <w:rsid w:val="00887E93"/>
    <w:rsid w:val="0089032B"/>
    <w:rsid w:val="0089212E"/>
    <w:rsid w:val="00895E95"/>
    <w:rsid w:val="00895F39"/>
    <w:rsid w:val="00896598"/>
    <w:rsid w:val="0089678C"/>
    <w:rsid w:val="008A06BD"/>
    <w:rsid w:val="008A0F7B"/>
    <w:rsid w:val="008A1AFC"/>
    <w:rsid w:val="008A1F39"/>
    <w:rsid w:val="008A26A4"/>
    <w:rsid w:val="008A3108"/>
    <w:rsid w:val="008A3932"/>
    <w:rsid w:val="008A3D87"/>
    <w:rsid w:val="008A4CE5"/>
    <w:rsid w:val="008A55B0"/>
    <w:rsid w:val="008A6D00"/>
    <w:rsid w:val="008A7E90"/>
    <w:rsid w:val="008B011F"/>
    <w:rsid w:val="008B0BA1"/>
    <w:rsid w:val="008B1C3B"/>
    <w:rsid w:val="008B1C70"/>
    <w:rsid w:val="008B38E7"/>
    <w:rsid w:val="008B4223"/>
    <w:rsid w:val="008B47A7"/>
    <w:rsid w:val="008B49B9"/>
    <w:rsid w:val="008B4FE3"/>
    <w:rsid w:val="008B5C97"/>
    <w:rsid w:val="008B5D70"/>
    <w:rsid w:val="008B5F35"/>
    <w:rsid w:val="008B63D4"/>
    <w:rsid w:val="008B6471"/>
    <w:rsid w:val="008B6A73"/>
    <w:rsid w:val="008C05C6"/>
    <w:rsid w:val="008C1339"/>
    <w:rsid w:val="008C20CC"/>
    <w:rsid w:val="008C2739"/>
    <w:rsid w:val="008C2A73"/>
    <w:rsid w:val="008C2D4D"/>
    <w:rsid w:val="008C300B"/>
    <w:rsid w:val="008C461E"/>
    <w:rsid w:val="008C4744"/>
    <w:rsid w:val="008C50D0"/>
    <w:rsid w:val="008C5C3F"/>
    <w:rsid w:val="008C6045"/>
    <w:rsid w:val="008C6168"/>
    <w:rsid w:val="008C63D7"/>
    <w:rsid w:val="008D1EDC"/>
    <w:rsid w:val="008D2C5E"/>
    <w:rsid w:val="008D6054"/>
    <w:rsid w:val="008D6EE4"/>
    <w:rsid w:val="008D7E46"/>
    <w:rsid w:val="008E11D7"/>
    <w:rsid w:val="008E17B0"/>
    <w:rsid w:val="008E1B0E"/>
    <w:rsid w:val="008E1C1D"/>
    <w:rsid w:val="008E1E94"/>
    <w:rsid w:val="008E3598"/>
    <w:rsid w:val="008E47BB"/>
    <w:rsid w:val="008E4FCA"/>
    <w:rsid w:val="008E66D9"/>
    <w:rsid w:val="008E68C0"/>
    <w:rsid w:val="008E6CAA"/>
    <w:rsid w:val="008E7EBA"/>
    <w:rsid w:val="008F0105"/>
    <w:rsid w:val="008F06B5"/>
    <w:rsid w:val="008F182F"/>
    <w:rsid w:val="008F1B5E"/>
    <w:rsid w:val="008F1BB0"/>
    <w:rsid w:val="008F31F6"/>
    <w:rsid w:val="008F412A"/>
    <w:rsid w:val="008F4B4B"/>
    <w:rsid w:val="008F53A7"/>
    <w:rsid w:val="008F5564"/>
    <w:rsid w:val="008F6ED2"/>
    <w:rsid w:val="008F731C"/>
    <w:rsid w:val="008F751A"/>
    <w:rsid w:val="00901B30"/>
    <w:rsid w:val="00901F25"/>
    <w:rsid w:val="00902AE3"/>
    <w:rsid w:val="00903B23"/>
    <w:rsid w:val="00903E36"/>
    <w:rsid w:val="00904030"/>
    <w:rsid w:val="00904084"/>
    <w:rsid w:val="00904383"/>
    <w:rsid w:val="00904BDF"/>
    <w:rsid w:val="00906479"/>
    <w:rsid w:val="0090650C"/>
    <w:rsid w:val="0090772F"/>
    <w:rsid w:val="00907825"/>
    <w:rsid w:val="009100A5"/>
    <w:rsid w:val="009105D8"/>
    <w:rsid w:val="00912772"/>
    <w:rsid w:val="00912B74"/>
    <w:rsid w:val="00913F3C"/>
    <w:rsid w:val="0091440E"/>
    <w:rsid w:val="009156E7"/>
    <w:rsid w:val="00915AB5"/>
    <w:rsid w:val="00915B18"/>
    <w:rsid w:val="00915F51"/>
    <w:rsid w:val="00916CAA"/>
    <w:rsid w:val="00916EA5"/>
    <w:rsid w:val="0091778B"/>
    <w:rsid w:val="009212D6"/>
    <w:rsid w:val="00921844"/>
    <w:rsid w:val="0092265C"/>
    <w:rsid w:val="00922680"/>
    <w:rsid w:val="009235EE"/>
    <w:rsid w:val="00924324"/>
    <w:rsid w:val="009243DB"/>
    <w:rsid w:val="00924F9D"/>
    <w:rsid w:val="0092577D"/>
    <w:rsid w:val="00926062"/>
    <w:rsid w:val="0092796D"/>
    <w:rsid w:val="00930EA3"/>
    <w:rsid w:val="009316A8"/>
    <w:rsid w:val="00932704"/>
    <w:rsid w:val="0093333D"/>
    <w:rsid w:val="0093396D"/>
    <w:rsid w:val="0093597B"/>
    <w:rsid w:val="00935D06"/>
    <w:rsid w:val="00936279"/>
    <w:rsid w:val="0093645C"/>
    <w:rsid w:val="00940BED"/>
    <w:rsid w:val="009417E8"/>
    <w:rsid w:val="00941F5A"/>
    <w:rsid w:val="00942D61"/>
    <w:rsid w:val="009445FE"/>
    <w:rsid w:val="0094582D"/>
    <w:rsid w:val="00945889"/>
    <w:rsid w:val="009463B1"/>
    <w:rsid w:val="0094654B"/>
    <w:rsid w:val="00947686"/>
    <w:rsid w:val="009504B9"/>
    <w:rsid w:val="0095249B"/>
    <w:rsid w:val="00952D49"/>
    <w:rsid w:val="00953CC0"/>
    <w:rsid w:val="009542FA"/>
    <w:rsid w:val="0095473C"/>
    <w:rsid w:val="00954A9B"/>
    <w:rsid w:val="00954B0E"/>
    <w:rsid w:val="00954D5E"/>
    <w:rsid w:val="009559CF"/>
    <w:rsid w:val="009560BD"/>
    <w:rsid w:val="009562C6"/>
    <w:rsid w:val="009564E6"/>
    <w:rsid w:val="00956E9A"/>
    <w:rsid w:val="00957A42"/>
    <w:rsid w:val="00957D00"/>
    <w:rsid w:val="00960056"/>
    <w:rsid w:val="009603B8"/>
    <w:rsid w:val="00960C3B"/>
    <w:rsid w:val="00962A48"/>
    <w:rsid w:val="00962CC7"/>
    <w:rsid w:val="009630D1"/>
    <w:rsid w:val="0096378A"/>
    <w:rsid w:val="009643D0"/>
    <w:rsid w:val="009660B0"/>
    <w:rsid w:val="00967036"/>
    <w:rsid w:val="00967476"/>
    <w:rsid w:val="009677CA"/>
    <w:rsid w:val="00967B3C"/>
    <w:rsid w:val="00967BA2"/>
    <w:rsid w:val="00967C14"/>
    <w:rsid w:val="00970089"/>
    <w:rsid w:val="00971761"/>
    <w:rsid w:val="00971B9C"/>
    <w:rsid w:val="0097240E"/>
    <w:rsid w:val="009728D5"/>
    <w:rsid w:val="00972F6A"/>
    <w:rsid w:val="00972FAB"/>
    <w:rsid w:val="00973945"/>
    <w:rsid w:val="00973B55"/>
    <w:rsid w:val="00973F2E"/>
    <w:rsid w:val="0097436D"/>
    <w:rsid w:val="00974666"/>
    <w:rsid w:val="00975401"/>
    <w:rsid w:val="009759BB"/>
    <w:rsid w:val="00975C41"/>
    <w:rsid w:val="00976297"/>
    <w:rsid w:val="00976754"/>
    <w:rsid w:val="00980182"/>
    <w:rsid w:val="00981177"/>
    <w:rsid w:val="00981C9C"/>
    <w:rsid w:val="009829A0"/>
    <w:rsid w:val="00982C90"/>
    <w:rsid w:val="00983185"/>
    <w:rsid w:val="00983648"/>
    <w:rsid w:val="00984776"/>
    <w:rsid w:val="00984DFD"/>
    <w:rsid w:val="00985941"/>
    <w:rsid w:val="00987712"/>
    <w:rsid w:val="00987922"/>
    <w:rsid w:val="00987A75"/>
    <w:rsid w:val="00987E0F"/>
    <w:rsid w:val="00990161"/>
    <w:rsid w:val="009908BF"/>
    <w:rsid w:val="00992188"/>
    <w:rsid w:val="00992418"/>
    <w:rsid w:val="00992A1A"/>
    <w:rsid w:val="0099445B"/>
    <w:rsid w:val="00994B47"/>
    <w:rsid w:val="009956F2"/>
    <w:rsid w:val="00995E5A"/>
    <w:rsid w:val="00995F7D"/>
    <w:rsid w:val="00996E53"/>
    <w:rsid w:val="009A0866"/>
    <w:rsid w:val="009A1044"/>
    <w:rsid w:val="009A1F68"/>
    <w:rsid w:val="009A205C"/>
    <w:rsid w:val="009A3944"/>
    <w:rsid w:val="009A5619"/>
    <w:rsid w:val="009A7E5A"/>
    <w:rsid w:val="009B0246"/>
    <w:rsid w:val="009B02C3"/>
    <w:rsid w:val="009B1C48"/>
    <w:rsid w:val="009B3A3F"/>
    <w:rsid w:val="009B579E"/>
    <w:rsid w:val="009B6110"/>
    <w:rsid w:val="009B68AF"/>
    <w:rsid w:val="009B6FAB"/>
    <w:rsid w:val="009B753C"/>
    <w:rsid w:val="009C01C6"/>
    <w:rsid w:val="009C09E8"/>
    <w:rsid w:val="009C0B1E"/>
    <w:rsid w:val="009C25E5"/>
    <w:rsid w:val="009C2AE3"/>
    <w:rsid w:val="009C47B7"/>
    <w:rsid w:val="009C576E"/>
    <w:rsid w:val="009C59E9"/>
    <w:rsid w:val="009C5C8E"/>
    <w:rsid w:val="009C5CEC"/>
    <w:rsid w:val="009C5E0D"/>
    <w:rsid w:val="009C6BE9"/>
    <w:rsid w:val="009C7A0D"/>
    <w:rsid w:val="009C7D03"/>
    <w:rsid w:val="009D0AA4"/>
    <w:rsid w:val="009D123E"/>
    <w:rsid w:val="009D185C"/>
    <w:rsid w:val="009D23E8"/>
    <w:rsid w:val="009D2728"/>
    <w:rsid w:val="009D4368"/>
    <w:rsid w:val="009D50B6"/>
    <w:rsid w:val="009D65AB"/>
    <w:rsid w:val="009D65B7"/>
    <w:rsid w:val="009D6829"/>
    <w:rsid w:val="009D7116"/>
    <w:rsid w:val="009D7FCF"/>
    <w:rsid w:val="009E0A9D"/>
    <w:rsid w:val="009E127C"/>
    <w:rsid w:val="009E3000"/>
    <w:rsid w:val="009E3FB4"/>
    <w:rsid w:val="009E4B7F"/>
    <w:rsid w:val="009E59B7"/>
    <w:rsid w:val="009E6122"/>
    <w:rsid w:val="009E644B"/>
    <w:rsid w:val="009F1B7E"/>
    <w:rsid w:val="009F2DF4"/>
    <w:rsid w:val="009F2FB6"/>
    <w:rsid w:val="009F371D"/>
    <w:rsid w:val="009F5428"/>
    <w:rsid w:val="009F5CCB"/>
    <w:rsid w:val="009F612A"/>
    <w:rsid w:val="009F616A"/>
    <w:rsid w:val="009F632D"/>
    <w:rsid w:val="009F6531"/>
    <w:rsid w:val="009F77C8"/>
    <w:rsid w:val="00A00656"/>
    <w:rsid w:val="00A0207B"/>
    <w:rsid w:val="00A02347"/>
    <w:rsid w:val="00A0314F"/>
    <w:rsid w:val="00A031FD"/>
    <w:rsid w:val="00A035F8"/>
    <w:rsid w:val="00A038C1"/>
    <w:rsid w:val="00A0478C"/>
    <w:rsid w:val="00A0685B"/>
    <w:rsid w:val="00A073CC"/>
    <w:rsid w:val="00A07F83"/>
    <w:rsid w:val="00A1081C"/>
    <w:rsid w:val="00A1353F"/>
    <w:rsid w:val="00A13E8D"/>
    <w:rsid w:val="00A14BA9"/>
    <w:rsid w:val="00A152ED"/>
    <w:rsid w:val="00A15DEC"/>
    <w:rsid w:val="00A1682F"/>
    <w:rsid w:val="00A17061"/>
    <w:rsid w:val="00A17216"/>
    <w:rsid w:val="00A20F07"/>
    <w:rsid w:val="00A245E4"/>
    <w:rsid w:val="00A248BD"/>
    <w:rsid w:val="00A259DF"/>
    <w:rsid w:val="00A25D1A"/>
    <w:rsid w:val="00A26810"/>
    <w:rsid w:val="00A26F43"/>
    <w:rsid w:val="00A2772D"/>
    <w:rsid w:val="00A27E59"/>
    <w:rsid w:val="00A3038A"/>
    <w:rsid w:val="00A31228"/>
    <w:rsid w:val="00A31559"/>
    <w:rsid w:val="00A32D65"/>
    <w:rsid w:val="00A34E45"/>
    <w:rsid w:val="00A363D8"/>
    <w:rsid w:val="00A36430"/>
    <w:rsid w:val="00A37C76"/>
    <w:rsid w:val="00A40BB1"/>
    <w:rsid w:val="00A40D31"/>
    <w:rsid w:val="00A419D1"/>
    <w:rsid w:val="00A41ED0"/>
    <w:rsid w:val="00A42E85"/>
    <w:rsid w:val="00A42E96"/>
    <w:rsid w:val="00A44BE8"/>
    <w:rsid w:val="00A44CE6"/>
    <w:rsid w:val="00A45D5B"/>
    <w:rsid w:val="00A467E1"/>
    <w:rsid w:val="00A4740F"/>
    <w:rsid w:val="00A47992"/>
    <w:rsid w:val="00A47D0A"/>
    <w:rsid w:val="00A50349"/>
    <w:rsid w:val="00A50483"/>
    <w:rsid w:val="00A50897"/>
    <w:rsid w:val="00A5098C"/>
    <w:rsid w:val="00A517E7"/>
    <w:rsid w:val="00A5247E"/>
    <w:rsid w:val="00A52FF5"/>
    <w:rsid w:val="00A55E0C"/>
    <w:rsid w:val="00A56D8F"/>
    <w:rsid w:val="00A573E5"/>
    <w:rsid w:val="00A57495"/>
    <w:rsid w:val="00A576D5"/>
    <w:rsid w:val="00A57A2C"/>
    <w:rsid w:val="00A57EFB"/>
    <w:rsid w:val="00A61263"/>
    <w:rsid w:val="00A666FA"/>
    <w:rsid w:val="00A66D3C"/>
    <w:rsid w:val="00A6783B"/>
    <w:rsid w:val="00A70113"/>
    <w:rsid w:val="00A7030B"/>
    <w:rsid w:val="00A70421"/>
    <w:rsid w:val="00A708A4"/>
    <w:rsid w:val="00A70A7D"/>
    <w:rsid w:val="00A70BDB"/>
    <w:rsid w:val="00A71961"/>
    <w:rsid w:val="00A71C6F"/>
    <w:rsid w:val="00A72B64"/>
    <w:rsid w:val="00A72C7A"/>
    <w:rsid w:val="00A749C2"/>
    <w:rsid w:val="00A75850"/>
    <w:rsid w:val="00A75C24"/>
    <w:rsid w:val="00A76DEE"/>
    <w:rsid w:val="00A775B7"/>
    <w:rsid w:val="00A77A08"/>
    <w:rsid w:val="00A77D43"/>
    <w:rsid w:val="00A806B0"/>
    <w:rsid w:val="00A80CC0"/>
    <w:rsid w:val="00A80E36"/>
    <w:rsid w:val="00A80EE0"/>
    <w:rsid w:val="00A82D85"/>
    <w:rsid w:val="00A82E7E"/>
    <w:rsid w:val="00A83D7B"/>
    <w:rsid w:val="00A85286"/>
    <w:rsid w:val="00A85FD4"/>
    <w:rsid w:val="00A861AC"/>
    <w:rsid w:val="00A86917"/>
    <w:rsid w:val="00A86E70"/>
    <w:rsid w:val="00A9014E"/>
    <w:rsid w:val="00A90C18"/>
    <w:rsid w:val="00A910CA"/>
    <w:rsid w:val="00A91692"/>
    <w:rsid w:val="00A91BA4"/>
    <w:rsid w:val="00A9337F"/>
    <w:rsid w:val="00A93F1B"/>
    <w:rsid w:val="00A949F8"/>
    <w:rsid w:val="00A9796D"/>
    <w:rsid w:val="00A97D69"/>
    <w:rsid w:val="00AA0F17"/>
    <w:rsid w:val="00AA13FF"/>
    <w:rsid w:val="00AA30BE"/>
    <w:rsid w:val="00AA3790"/>
    <w:rsid w:val="00AA5132"/>
    <w:rsid w:val="00AA533C"/>
    <w:rsid w:val="00AA5F28"/>
    <w:rsid w:val="00AA6F73"/>
    <w:rsid w:val="00AB114A"/>
    <w:rsid w:val="00AB2A19"/>
    <w:rsid w:val="00AB40AD"/>
    <w:rsid w:val="00AB43F8"/>
    <w:rsid w:val="00AB5442"/>
    <w:rsid w:val="00AB6A42"/>
    <w:rsid w:val="00AB766B"/>
    <w:rsid w:val="00AC0845"/>
    <w:rsid w:val="00AC142E"/>
    <w:rsid w:val="00AC225A"/>
    <w:rsid w:val="00AC2592"/>
    <w:rsid w:val="00AC2AA7"/>
    <w:rsid w:val="00AC2B31"/>
    <w:rsid w:val="00AC3E9A"/>
    <w:rsid w:val="00AC4DB8"/>
    <w:rsid w:val="00AC6036"/>
    <w:rsid w:val="00AC64E8"/>
    <w:rsid w:val="00AC697A"/>
    <w:rsid w:val="00AC6BE3"/>
    <w:rsid w:val="00AC787B"/>
    <w:rsid w:val="00AC7B70"/>
    <w:rsid w:val="00AD01D1"/>
    <w:rsid w:val="00AD041B"/>
    <w:rsid w:val="00AD12A6"/>
    <w:rsid w:val="00AD187C"/>
    <w:rsid w:val="00AD1946"/>
    <w:rsid w:val="00AD1951"/>
    <w:rsid w:val="00AD35E5"/>
    <w:rsid w:val="00AD361E"/>
    <w:rsid w:val="00AD49D8"/>
    <w:rsid w:val="00AD4D5D"/>
    <w:rsid w:val="00AD5777"/>
    <w:rsid w:val="00AD63E9"/>
    <w:rsid w:val="00AD750A"/>
    <w:rsid w:val="00AE0A07"/>
    <w:rsid w:val="00AE1B82"/>
    <w:rsid w:val="00AE1F95"/>
    <w:rsid w:val="00AE2F39"/>
    <w:rsid w:val="00AE2FC6"/>
    <w:rsid w:val="00AE301A"/>
    <w:rsid w:val="00AE3516"/>
    <w:rsid w:val="00AE3B41"/>
    <w:rsid w:val="00AE4059"/>
    <w:rsid w:val="00AE55DB"/>
    <w:rsid w:val="00AE5CCF"/>
    <w:rsid w:val="00AE600A"/>
    <w:rsid w:val="00AE74B4"/>
    <w:rsid w:val="00AE76E4"/>
    <w:rsid w:val="00AE7DE8"/>
    <w:rsid w:val="00AF016D"/>
    <w:rsid w:val="00AF0928"/>
    <w:rsid w:val="00AF0AA6"/>
    <w:rsid w:val="00AF0F51"/>
    <w:rsid w:val="00AF0FB0"/>
    <w:rsid w:val="00AF3380"/>
    <w:rsid w:val="00AF3A22"/>
    <w:rsid w:val="00AF557D"/>
    <w:rsid w:val="00AF607E"/>
    <w:rsid w:val="00AF6C82"/>
    <w:rsid w:val="00B004C1"/>
    <w:rsid w:val="00B008DF"/>
    <w:rsid w:val="00B0130C"/>
    <w:rsid w:val="00B02FD3"/>
    <w:rsid w:val="00B03ABB"/>
    <w:rsid w:val="00B03D6B"/>
    <w:rsid w:val="00B043B2"/>
    <w:rsid w:val="00B053CB"/>
    <w:rsid w:val="00B05ED2"/>
    <w:rsid w:val="00B062F5"/>
    <w:rsid w:val="00B06894"/>
    <w:rsid w:val="00B07788"/>
    <w:rsid w:val="00B07916"/>
    <w:rsid w:val="00B07EF1"/>
    <w:rsid w:val="00B10003"/>
    <w:rsid w:val="00B107E1"/>
    <w:rsid w:val="00B109C7"/>
    <w:rsid w:val="00B118C1"/>
    <w:rsid w:val="00B12170"/>
    <w:rsid w:val="00B12CC9"/>
    <w:rsid w:val="00B131AD"/>
    <w:rsid w:val="00B1365D"/>
    <w:rsid w:val="00B13CBA"/>
    <w:rsid w:val="00B14398"/>
    <w:rsid w:val="00B14AAE"/>
    <w:rsid w:val="00B1518B"/>
    <w:rsid w:val="00B1533E"/>
    <w:rsid w:val="00B15851"/>
    <w:rsid w:val="00B1628B"/>
    <w:rsid w:val="00B21584"/>
    <w:rsid w:val="00B21A6F"/>
    <w:rsid w:val="00B22556"/>
    <w:rsid w:val="00B22B35"/>
    <w:rsid w:val="00B25951"/>
    <w:rsid w:val="00B25DED"/>
    <w:rsid w:val="00B268C5"/>
    <w:rsid w:val="00B301D2"/>
    <w:rsid w:val="00B31812"/>
    <w:rsid w:val="00B31A44"/>
    <w:rsid w:val="00B320D8"/>
    <w:rsid w:val="00B32AFD"/>
    <w:rsid w:val="00B344AF"/>
    <w:rsid w:val="00B34C4C"/>
    <w:rsid w:val="00B35196"/>
    <w:rsid w:val="00B3532D"/>
    <w:rsid w:val="00B36C10"/>
    <w:rsid w:val="00B36FAC"/>
    <w:rsid w:val="00B374B9"/>
    <w:rsid w:val="00B40483"/>
    <w:rsid w:val="00B40DEA"/>
    <w:rsid w:val="00B46CB1"/>
    <w:rsid w:val="00B50C5F"/>
    <w:rsid w:val="00B51360"/>
    <w:rsid w:val="00B514F6"/>
    <w:rsid w:val="00B51A4A"/>
    <w:rsid w:val="00B54124"/>
    <w:rsid w:val="00B5561F"/>
    <w:rsid w:val="00B55C8A"/>
    <w:rsid w:val="00B5662E"/>
    <w:rsid w:val="00B567AB"/>
    <w:rsid w:val="00B57038"/>
    <w:rsid w:val="00B579CA"/>
    <w:rsid w:val="00B57C05"/>
    <w:rsid w:val="00B57FBA"/>
    <w:rsid w:val="00B60082"/>
    <w:rsid w:val="00B6017A"/>
    <w:rsid w:val="00B60C94"/>
    <w:rsid w:val="00B61942"/>
    <w:rsid w:val="00B61EA2"/>
    <w:rsid w:val="00B63164"/>
    <w:rsid w:val="00B63B1F"/>
    <w:rsid w:val="00B63E7E"/>
    <w:rsid w:val="00B64A11"/>
    <w:rsid w:val="00B65190"/>
    <w:rsid w:val="00B662C8"/>
    <w:rsid w:val="00B677E9"/>
    <w:rsid w:val="00B705F3"/>
    <w:rsid w:val="00B708B0"/>
    <w:rsid w:val="00B71112"/>
    <w:rsid w:val="00B71C2F"/>
    <w:rsid w:val="00B71F54"/>
    <w:rsid w:val="00B7322E"/>
    <w:rsid w:val="00B7330B"/>
    <w:rsid w:val="00B734A1"/>
    <w:rsid w:val="00B740F5"/>
    <w:rsid w:val="00B75E60"/>
    <w:rsid w:val="00B766CB"/>
    <w:rsid w:val="00B767D3"/>
    <w:rsid w:val="00B7760D"/>
    <w:rsid w:val="00B81931"/>
    <w:rsid w:val="00B81DB9"/>
    <w:rsid w:val="00B833EB"/>
    <w:rsid w:val="00B83D14"/>
    <w:rsid w:val="00B84215"/>
    <w:rsid w:val="00B84977"/>
    <w:rsid w:val="00B853F0"/>
    <w:rsid w:val="00B854B0"/>
    <w:rsid w:val="00B863BA"/>
    <w:rsid w:val="00B92651"/>
    <w:rsid w:val="00B94D7D"/>
    <w:rsid w:val="00B95A0B"/>
    <w:rsid w:val="00B97577"/>
    <w:rsid w:val="00B97CFC"/>
    <w:rsid w:val="00BA072C"/>
    <w:rsid w:val="00BA1EA7"/>
    <w:rsid w:val="00BA311A"/>
    <w:rsid w:val="00BA400A"/>
    <w:rsid w:val="00BA4B33"/>
    <w:rsid w:val="00BA568B"/>
    <w:rsid w:val="00BA74A1"/>
    <w:rsid w:val="00BA7D69"/>
    <w:rsid w:val="00BA7DD3"/>
    <w:rsid w:val="00BB1341"/>
    <w:rsid w:val="00BB1B19"/>
    <w:rsid w:val="00BB237E"/>
    <w:rsid w:val="00BB3C2B"/>
    <w:rsid w:val="00BB44B3"/>
    <w:rsid w:val="00BB49A1"/>
    <w:rsid w:val="00BB533B"/>
    <w:rsid w:val="00BC01E5"/>
    <w:rsid w:val="00BC227C"/>
    <w:rsid w:val="00BC26B2"/>
    <w:rsid w:val="00BC6350"/>
    <w:rsid w:val="00BC6C43"/>
    <w:rsid w:val="00BC6E20"/>
    <w:rsid w:val="00BC7003"/>
    <w:rsid w:val="00BC75F2"/>
    <w:rsid w:val="00BC79FE"/>
    <w:rsid w:val="00BC7B9F"/>
    <w:rsid w:val="00BC7FF5"/>
    <w:rsid w:val="00BD14D9"/>
    <w:rsid w:val="00BD16E8"/>
    <w:rsid w:val="00BD1965"/>
    <w:rsid w:val="00BD1DD2"/>
    <w:rsid w:val="00BD2091"/>
    <w:rsid w:val="00BD27FD"/>
    <w:rsid w:val="00BD3FD8"/>
    <w:rsid w:val="00BD4150"/>
    <w:rsid w:val="00BD48C9"/>
    <w:rsid w:val="00BD4E35"/>
    <w:rsid w:val="00BD6C44"/>
    <w:rsid w:val="00BD7A9F"/>
    <w:rsid w:val="00BE033F"/>
    <w:rsid w:val="00BE1885"/>
    <w:rsid w:val="00BE3D61"/>
    <w:rsid w:val="00BE624F"/>
    <w:rsid w:val="00BE6FCA"/>
    <w:rsid w:val="00BF013E"/>
    <w:rsid w:val="00BF19F5"/>
    <w:rsid w:val="00BF20D8"/>
    <w:rsid w:val="00BF2246"/>
    <w:rsid w:val="00BF2267"/>
    <w:rsid w:val="00BF23A2"/>
    <w:rsid w:val="00BF2B34"/>
    <w:rsid w:val="00BF2C0A"/>
    <w:rsid w:val="00BF2F9B"/>
    <w:rsid w:val="00BF58EF"/>
    <w:rsid w:val="00BF5D26"/>
    <w:rsid w:val="00BF5D50"/>
    <w:rsid w:val="00BF64B8"/>
    <w:rsid w:val="00BF77A6"/>
    <w:rsid w:val="00BF7E6A"/>
    <w:rsid w:val="00C0090B"/>
    <w:rsid w:val="00C00C60"/>
    <w:rsid w:val="00C01090"/>
    <w:rsid w:val="00C01C2A"/>
    <w:rsid w:val="00C03269"/>
    <w:rsid w:val="00C03366"/>
    <w:rsid w:val="00C03688"/>
    <w:rsid w:val="00C03CEF"/>
    <w:rsid w:val="00C04401"/>
    <w:rsid w:val="00C05AA3"/>
    <w:rsid w:val="00C06659"/>
    <w:rsid w:val="00C06926"/>
    <w:rsid w:val="00C06E75"/>
    <w:rsid w:val="00C1088D"/>
    <w:rsid w:val="00C10AFC"/>
    <w:rsid w:val="00C1111B"/>
    <w:rsid w:val="00C11AD4"/>
    <w:rsid w:val="00C12F47"/>
    <w:rsid w:val="00C13AEE"/>
    <w:rsid w:val="00C15309"/>
    <w:rsid w:val="00C15DD6"/>
    <w:rsid w:val="00C201DC"/>
    <w:rsid w:val="00C21D8E"/>
    <w:rsid w:val="00C228A1"/>
    <w:rsid w:val="00C22B4C"/>
    <w:rsid w:val="00C22BFD"/>
    <w:rsid w:val="00C22E3A"/>
    <w:rsid w:val="00C23CA4"/>
    <w:rsid w:val="00C24AE7"/>
    <w:rsid w:val="00C24D13"/>
    <w:rsid w:val="00C24EA7"/>
    <w:rsid w:val="00C2528B"/>
    <w:rsid w:val="00C255D0"/>
    <w:rsid w:val="00C26114"/>
    <w:rsid w:val="00C26303"/>
    <w:rsid w:val="00C267E0"/>
    <w:rsid w:val="00C2683C"/>
    <w:rsid w:val="00C32B19"/>
    <w:rsid w:val="00C334E9"/>
    <w:rsid w:val="00C33CB1"/>
    <w:rsid w:val="00C33F3A"/>
    <w:rsid w:val="00C34776"/>
    <w:rsid w:val="00C34FAC"/>
    <w:rsid w:val="00C35223"/>
    <w:rsid w:val="00C35CA3"/>
    <w:rsid w:val="00C36585"/>
    <w:rsid w:val="00C37004"/>
    <w:rsid w:val="00C40CAF"/>
    <w:rsid w:val="00C41B9B"/>
    <w:rsid w:val="00C41C13"/>
    <w:rsid w:val="00C42836"/>
    <w:rsid w:val="00C43EC9"/>
    <w:rsid w:val="00C45A97"/>
    <w:rsid w:val="00C46527"/>
    <w:rsid w:val="00C46746"/>
    <w:rsid w:val="00C46782"/>
    <w:rsid w:val="00C505E6"/>
    <w:rsid w:val="00C50736"/>
    <w:rsid w:val="00C50F20"/>
    <w:rsid w:val="00C50F40"/>
    <w:rsid w:val="00C51CDA"/>
    <w:rsid w:val="00C527E3"/>
    <w:rsid w:val="00C52B3C"/>
    <w:rsid w:val="00C545B5"/>
    <w:rsid w:val="00C54802"/>
    <w:rsid w:val="00C54FED"/>
    <w:rsid w:val="00C55B9C"/>
    <w:rsid w:val="00C562BC"/>
    <w:rsid w:val="00C565E6"/>
    <w:rsid w:val="00C56A2F"/>
    <w:rsid w:val="00C60050"/>
    <w:rsid w:val="00C615B9"/>
    <w:rsid w:val="00C62AA5"/>
    <w:rsid w:val="00C62B87"/>
    <w:rsid w:val="00C64CD5"/>
    <w:rsid w:val="00C6570B"/>
    <w:rsid w:val="00C6663B"/>
    <w:rsid w:val="00C66CC4"/>
    <w:rsid w:val="00C67166"/>
    <w:rsid w:val="00C6719A"/>
    <w:rsid w:val="00C673BB"/>
    <w:rsid w:val="00C678DA"/>
    <w:rsid w:val="00C67BE1"/>
    <w:rsid w:val="00C67F7D"/>
    <w:rsid w:val="00C7051B"/>
    <w:rsid w:val="00C71852"/>
    <w:rsid w:val="00C7369B"/>
    <w:rsid w:val="00C73B2B"/>
    <w:rsid w:val="00C74258"/>
    <w:rsid w:val="00C754F8"/>
    <w:rsid w:val="00C7565B"/>
    <w:rsid w:val="00C806DA"/>
    <w:rsid w:val="00C81805"/>
    <w:rsid w:val="00C81C8C"/>
    <w:rsid w:val="00C81DFF"/>
    <w:rsid w:val="00C82344"/>
    <w:rsid w:val="00C82F8C"/>
    <w:rsid w:val="00C839D8"/>
    <w:rsid w:val="00C84C13"/>
    <w:rsid w:val="00C85395"/>
    <w:rsid w:val="00C87240"/>
    <w:rsid w:val="00C900B6"/>
    <w:rsid w:val="00C90AD1"/>
    <w:rsid w:val="00C9147D"/>
    <w:rsid w:val="00C91D1B"/>
    <w:rsid w:val="00C91F4B"/>
    <w:rsid w:val="00C92E79"/>
    <w:rsid w:val="00C92E93"/>
    <w:rsid w:val="00C93249"/>
    <w:rsid w:val="00C93D8D"/>
    <w:rsid w:val="00C945EE"/>
    <w:rsid w:val="00C95901"/>
    <w:rsid w:val="00C95993"/>
    <w:rsid w:val="00C96853"/>
    <w:rsid w:val="00CA1DEB"/>
    <w:rsid w:val="00CA2EAC"/>
    <w:rsid w:val="00CA3375"/>
    <w:rsid w:val="00CA362E"/>
    <w:rsid w:val="00CA4FD1"/>
    <w:rsid w:val="00CA5177"/>
    <w:rsid w:val="00CA5521"/>
    <w:rsid w:val="00CA6431"/>
    <w:rsid w:val="00CB0B35"/>
    <w:rsid w:val="00CB1B2F"/>
    <w:rsid w:val="00CB2C55"/>
    <w:rsid w:val="00CB321E"/>
    <w:rsid w:val="00CB344D"/>
    <w:rsid w:val="00CB3E20"/>
    <w:rsid w:val="00CB4258"/>
    <w:rsid w:val="00CB4878"/>
    <w:rsid w:val="00CB4FED"/>
    <w:rsid w:val="00CB6896"/>
    <w:rsid w:val="00CC06F3"/>
    <w:rsid w:val="00CC084F"/>
    <w:rsid w:val="00CC10DF"/>
    <w:rsid w:val="00CC1E52"/>
    <w:rsid w:val="00CC2CB7"/>
    <w:rsid w:val="00CC434F"/>
    <w:rsid w:val="00CC4A27"/>
    <w:rsid w:val="00CD0F4F"/>
    <w:rsid w:val="00CD0FAD"/>
    <w:rsid w:val="00CD2407"/>
    <w:rsid w:val="00CD2EFF"/>
    <w:rsid w:val="00CD3E4C"/>
    <w:rsid w:val="00CD531C"/>
    <w:rsid w:val="00CD5F6F"/>
    <w:rsid w:val="00CD7474"/>
    <w:rsid w:val="00CD7546"/>
    <w:rsid w:val="00CE007A"/>
    <w:rsid w:val="00CE06F4"/>
    <w:rsid w:val="00CE1564"/>
    <w:rsid w:val="00CE4E9B"/>
    <w:rsid w:val="00CE5FB1"/>
    <w:rsid w:val="00CE6630"/>
    <w:rsid w:val="00CE69B7"/>
    <w:rsid w:val="00CE7B17"/>
    <w:rsid w:val="00CF0116"/>
    <w:rsid w:val="00CF06E9"/>
    <w:rsid w:val="00CF09B9"/>
    <w:rsid w:val="00CF185C"/>
    <w:rsid w:val="00CF38C5"/>
    <w:rsid w:val="00CF5F20"/>
    <w:rsid w:val="00CF6496"/>
    <w:rsid w:val="00CF6E52"/>
    <w:rsid w:val="00CF70E2"/>
    <w:rsid w:val="00D029C2"/>
    <w:rsid w:val="00D032F9"/>
    <w:rsid w:val="00D04061"/>
    <w:rsid w:val="00D040DC"/>
    <w:rsid w:val="00D0437A"/>
    <w:rsid w:val="00D05BAD"/>
    <w:rsid w:val="00D05E06"/>
    <w:rsid w:val="00D06403"/>
    <w:rsid w:val="00D06C0C"/>
    <w:rsid w:val="00D079FF"/>
    <w:rsid w:val="00D11847"/>
    <w:rsid w:val="00D13026"/>
    <w:rsid w:val="00D13410"/>
    <w:rsid w:val="00D148B6"/>
    <w:rsid w:val="00D14D71"/>
    <w:rsid w:val="00D15B4E"/>
    <w:rsid w:val="00D16647"/>
    <w:rsid w:val="00D167E8"/>
    <w:rsid w:val="00D168FA"/>
    <w:rsid w:val="00D17355"/>
    <w:rsid w:val="00D17AE9"/>
    <w:rsid w:val="00D17C13"/>
    <w:rsid w:val="00D2039A"/>
    <w:rsid w:val="00D206E9"/>
    <w:rsid w:val="00D2196A"/>
    <w:rsid w:val="00D21D6C"/>
    <w:rsid w:val="00D21E0A"/>
    <w:rsid w:val="00D225CE"/>
    <w:rsid w:val="00D23A80"/>
    <w:rsid w:val="00D23B3B"/>
    <w:rsid w:val="00D2502B"/>
    <w:rsid w:val="00D26925"/>
    <w:rsid w:val="00D2697C"/>
    <w:rsid w:val="00D26D4C"/>
    <w:rsid w:val="00D278F9"/>
    <w:rsid w:val="00D27DEC"/>
    <w:rsid w:val="00D3001C"/>
    <w:rsid w:val="00D3058A"/>
    <w:rsid w:val="00D31A10"/>
    <w:rsid w:val="00D32706"/>
    <w:rsid w:val="00D327DC"/>
    <w:rsid w:val="00D32E54"/>
    <w:rsid w:val="00D32E67"/>
    <w:rsid w:val="00D338C6"/>
    <w:rsid w:val="00D33A46"/>
    <w:rsid w:val="00D36775"/>
    <w:rsid w:val="00D37148"/>
    <w:rsid w:val="00D37D66"/>
    <w:rsid w:val="00D405A3"/>
    <w:rsid w:val="00D40C62"/>
    <w:rsid w:val="00D412D4"/>
    <w:rsid w:val="00D44C81"/>
    <w:rsid w:val="00D45685"/>
    <w:rsid w:val="00D45B0C"/>
    <w:rsid w:val="00D46CD5"/>
    <w:rsid w:val="00D473BA"/>
    <w:rsid w:val="00D50135"/>
    <w:rsid w:val="00D51516"/>
    <w:rsid w:val="00D5327C"/>
    <w:rsid w:val="00D54922"/>
    <w:rsid w:val="00D55BC0"/>
    <w:rsid w:val="00D56392"/>
    <w:rsid w:val="00D56989"/>
    <w:rsid w:val="00D62568"/>
    <w:rsid w:val="00D625C7"/>
    <w:rsid w:val="00D63D59"/>
    <w:rsid w:val="00D63F2F"/>
    <w:rsid w:val="00D65235"/>
    <w:rsid w:val="00D65374"/>
    <w:rsid w:val="00D6667D"/>
    <w:rsid w:val="00D66D66"/>
    <w:rsid w:val="00D7063F"/>
    <w:rsid w:val="00D70DA4"/>
    <w:rsid w:val="00D713C0"/>
    <w:rsid w:val="00D73875"/>
    <w:rsid w:val="00D73BAA"/>
    <w:rsid w:val="00D743F1"/>
    <w:rsid w:val="00D74BA2"/>
    <w:rsid w:val="00D74F4A"/>
    <w:rsid w:val="00D75699"/>
    <w:rsid w:val="00D75725"/>
    <w:rsid w:val="00D759DA"/>
    <w:rsid w:val="00D75EF0"/>
    <w:rsid w:val="00D762D4"/>
    <w:rsid w:val="00D76737"/>
    <w:rsid w:val="00D80128"/>
    <w:rsid w:val="00D80D5C"/>
    <w:rsid w:val="00D81B5D"/>
    <w:rsid w:val="00D82985"/>
    <w:rsid w:val="00D82FE5"/>
    <w:rsid w:val="00D832C0"/>
    <w:rsid w:val="00D8330C"/>
    <w:rsid w:val="00D83D76"/>
    <w:rsid w:val="00D8469F"/>
    <w:rsid w:val="00D84C19"/>
    <w:rsid w:val="00D84FCA"/>
    <w:rsid w:val="00D85BA8"/>
    <w:rsid w:val="00D8661A"/>
    <w:rsid w:val="00D86A11"/>
    <w:rsid w:val="00D90830"/>
    <w:rsid w:val="00D9097A"/>
    <w:rsid w:val="00D90C41"/>
    <w:rsid w:val="00D90FF7"/>
    <w:rsid w:val="00D918F6"/>
    <w:rsid w:val="00D91B88"/>
    <w:rsid w:val="00D91C70"/>
    <w:rsid w:val="00D92567"/>
    <w:rsid w:val="00D931D7"/>
    <w:rsid w:val="00D931FF"/>
    <w:rsid w:val="00D9321D"/>
    <w:rsid w:val="00D9343D"/>
    <w:rsid w:val="00D936B8"/>
    <w:rsid w:val="00D937D1"/>
    <w:rsid w:val="00D94129"/>
    <w:rsid w:val="00D9467E"/>
    <w:rsid w:val="00D94879"/>
    <w:rsid w:val="00D94D4E"/>
    <w:rsid w:val="00D95826"/>
    <w:rsid w:val="00D96D07"/>
    <w:rsid w:val="00D96F3D"/>
    <w:rsid w:val="00D97086"/>
    <w:rsid w:val="00D97D8B"/>
    <w:rsid w:val="00DA1256"/>
    <w:rsid w:val="00DA1F00"/>
    <w:rsid w:val="00DA261F"/>
    <w:rsid w:val="00DA286E"/>
    <w:rsid w:val="00DA2B98"/>
    <w:rsid w:val="00DA2DE6"/>
    <w:rsid w:val="00DA330B"/>
    <w:rsid w:val="00DA39B4"/>
    <w:rsid w:val="00DA4111"/>
    <w:rsid w:val="00DA7E98"/>
    <w:rsid w:val="00DB0B4B"/>
    <w:rsid w:val="00DB1050"/>
    <w:rsid w:val="00DB1141"/>
    <w:rsid w:val="00DB1CA5"/>
    <w:rsid w:val="00DB1FDE"/>
    <w:rsid w:val="00DB3670"/>
    <w:rsid w:val="00DB380C"/>
    <w:rsid w:val="00DB3C32"/>
    <w:rsid w:val="00DB3D02"/>
    <w:rsid w:val="00DB3F36"/>
    <w:rsid w:val="00DB4C37"/>
    <w:rsid w:val="00DB580B"/>
    <w:rsid w:val="00DB5AAE"/>
    <w:rsid w:val="00DB5D86"/>
    <w:rsid w:val="00DB6041"/>
    <w:rsid w:val="00DB7583"/>
    <w:rsid w:val="00DB78D0"/>
    <w:rsid w:val="00DC00ED"/>
    <w:rsid w:val="00DC0F3F"/>
    <w:rsid w:val="00DC19FB"/>
    <w:rsid w:val="00DC1B4A"/>
    <w:rsid w:val="00DC1EFC"/>
    <w:rsid w:val="00DC3533"/>
    <w:rsid w:val="00DC3744"/>
    <w:rsid w:val="00DC4159"/>
    <w:rsid w:val="00DC77FF"/>
    <w:rsid w:val="00DC7ADA"/>
    <w:rsid w:val="00DD0441"/>
    <w:rsid w:val="00DD1668"/>
    <w:rsid w:val="00DD1AD7"/>
    <w:rsid w:val="00DD20F4"/>
    <w:rsid w:val="00DD2E4D"/>
    <w:rsid w:val="00DD324A"/>
    <w:rsid w:val="00DD3B2F"/>
    <w:rsid w:val="00DD3DE2"/>
    <w:rsid w:val="00DD4A19"/>
    <w:rsid w:val="00DD4F8C"/>
    <w:rsid w:val="00DD59EF"/>
    <w:rsid w:val="00DD6454"/>
    <w:rsid w:val="00DE013D"/>
    <w:rsid w:val="00DE1797"/>
    <w:rsid w:val="00DE2C0E"/>
    <w:rsid w:val="00DE3271"/>
    <w:rsid w:val="00DE35A1"/>
    <w:rsid w:val="00DE5565"/>
    <w:rsid w:val="00DE5ADC"/>
    <w:rsid w:val="00DE69BE"/>
    <w:rsid w:val="00DE6CC6"/>
    <w:rsid w:val="00DE7413"/>
    <w:rsid w:val="00DE74B9"/>
    <w:rsid w:val="00DE7505"/>
    <w:rsid w:val="00DE7B89"/>
    <w:rsid w:val="00DE7B9C"/>
    <w:rsid w:val="00DF0ECA"/>
    <w:rsid w:val="00DF15AE"/>
    <w:rsid w:val="00DF1DF5"/>
    <w:rsid w:val="00DF3AD7"/>
    <w:rsid w:val="00DF50B7"/>
    <w:rsid w:val="00DF5665"/>
    <w:rsid w:val="00DF5BAD"/>
    <w:rsid w:val="00DF6BA2"/>
    <w:rsid w:val="00DF71C2"/>
    <w:rsid w:val="00DF7228"/>
    <w:rsid w:val="00DF77AF"/>
    <w:rsid w:val="00DF79E9"/>
    <w:rsid w:val="00E01966"/>
    <w:rsid w:val="00E01AD8"/>
    <w:rsid w:val="00E02E83"/>
    <w:rsid w:val="00E033A1"/>
    <w:rsid w:val="00E03CFF"/>
    <w:rsid w:val="00E0635B"/>
    <w:rsid w:val="00E07558"/>
    <w:rsid w:val="00E1020E"/>
    <w:rsid w:val="00E1087F"/>
    <w:rsid w:val="00E11E02"/>
    <w:rsid w:val="00E13E44"/>
    <w:rsid w:val="00E1430B"/>
    <w:rsid w:val="00E149B4"/>
    <w:rsid w:val="00E14C9F"/>
    <w:rsid w:val="00E14CBF"/>
    <w:rsid w:val="00E159CF"/>
    <w:rsid w:val="00E16A3B"/>
    <w:rsid w:val="00E170D9"/>
    <w:rsid w:val="00E172FA"/>
    <w:rsid w:val="00E17550"/>
    <w:rsid w:val="00E17AED"/>
    <w:rsid w:val="00E20519"/>
    <w:rsid w:val="00E20BC7"/>
    <w:rsid w:val="00E21DDC"/>
    <w:rsid w:val="00E21E37"/>
    <w:rsid w:val="00E22751"/>
    <w:rsid w:val="00E2284D"/>
    <w:rsid w:val="00E237EE"/>
    <w:rsid w:val="00E23A52"/>
    <w:rsid w:val="00E241CE"/>
    <w:rsid w:val="00E24241"/>
    <w:rsid w:val="00E27BB3"/>
    <w:rsid w:val="00E315E2"/>
    <w:rsid w:val="00E31BB6"/>
    <w:rsid w:val="00E3203C"/>
    <w:rsid w:val="00E326EF"/>
    <w:rsid w:val="00E3348C"/>
    <w:rsid w:val="00E33597"/>
    <w:rsid w:val="00E337A6"/>
    <w:rsid w:val="00E3388F"/>
    <w:rsid w:val="00E35FB3"/>
    <w:rsid w:val="00E363A9"/>
    <w:rsid w:val="00E3666D"/>
    <w:rsid w:val="00E371A1"/>
    <w:rsid w:val="00E376EA"/>
    <w:rsid w:val="00E4069D"/>
    <w:rsid w:val="00E40A84"/>
    <w:rsid w:val="00E41ECE"/>
    <w:rsid w:val="00E420DE"/>
    <w:rsid w:val="00E43FD2"/>
    <w:rsid w:val="00E448A6"/>
    <w:rsid w:val="00E4616B"/>
    <w:rsid w:val="00E46535"/>
    <w:rsid w:val="00E46CB4"/>
    <w:rsid w:val="00E476FF"/>
    <w:rsid w:val="00E47F3A"/>
    <w:rsid w:val="00E50E84"/>
    <w:rsid w:val="00E51A8B"/>
    <w:rsid w:val="00E547BE"/>
    <w:rsid w:val="00E548CE"/>
    <w:rsid w:val="00E54A95"/>
    <w:rsid w:val="00E54DC1"/>
    <w:rsid w:val="00E553BF"/>
    <w:rsid w:val="00E5598E"/>
    <w:rsid w:val="00E5642A"/>
    <w:rsid w:val="00E56E1E"/>
    <w:rsid w:val="00E57B52"/>
    <w:rsid w:val="00E6092E"/>
    <w:rsid w:val="00E62510"/>
    <w:rsid w:val="00E65CC2"/>
    <w:rsid w:val="00E66AC5"/>
    <w:rsid w:val="00E67F7D"/>
    <w:rsid w:val="00E7049D"/>
    <w:rsid w:val="00E7168B"/>
    <w:rsid w:val="00E71BDB"/>
    <w:rsid w:val="00E71F72"/>
    <w:rsid w:val="00E723BB"/>
    <w:rsid w:val="00E72426"/>
    <w:rsid w:val="00E731A7"/>
    <w:rsid w:val="00E7353F"/>
    <w:rsid w:val="00E744FB"/>
    <w:rsid w:val="00E75684"/>
    <w:rsid w:val="00E76245"/>
    <w:rsid w:val="00E769C7"/>
    <w:rsid w:val="00E77EB7"/>
    <w:rsid w:val="00E80718"/>
    <w:rsid w:val="00E80D7D"/>
    <w:rsid w:val="00E823DF"/>
    <w:rsid w:val="00E82CA4"/>
    <w:rsid w:val="00E82D33"/>
    <w:rsid w:val="00E83AA2"/>
    <w:rsid w:val="00E86270"/>
    <w:rsid w:val="00E86E0A"/>
    <w:rsid w:val="00E872B3"/>
    <w:rsid w:val="00E87548"/>
    <w:rsid w:val="00E879FE"/>
    <w:rsid w:val="00E87F8B"/>
    <w:rsid w:val="00E908CF"/>
    <w:rsid w:val="00E90B09"/>
    <w:rsid w:val="00E92063"/>
    <w:rsid w:val="00E92389"/>
    <w:rsid w:val="00E925BE"/>
    <w:rsid w:val="00E92C86"/>
    <w:rsid w:val="00E95BD4"/>
    <w:rsid w:val="00E97AFF"/>
    <w:rsid w:val="00EA0D97"/>
    <w:rsid w:val="00EA1406"/>
    <w:rsid w:val="00EA4262"/>
    <w:rsid w:val="00EA5642"/>
    <w:rsid w:val="00EA7BC9"/>
    <w:rsid w:val="00EB175F"/>
    <w:rsid w:val="00EB19D8"/>
    <w:rsid w:val="00EB250F"/>
    <w:rsid w:val="00EB31D9"/>
    <w:rsid w:val="00EB52E6"/>
    <w:rsid w:val="00EB6C48"/>
    <w:rsid w:val="00EC121A"/>
    <w:rsid w:val="00EC1CE2"/>
    <w:rsid w:val="00EC25A2"/>
    <w:rsid w:val="00EC3EC0"/>
    <w:rsid w:val="00EC41AF"/>
    <w:rsid w:val="00EC4370"/>
    <w:rsid w:val="00EC549D"/>
    <w:rsid w:val="00EC5B06"/>
    <w:rsid w:val="00EC5E51"/>
    <w:rsid w:val="00EC6344"/>
    <w:rsid w:val="00EC684B"/>
    <w:rsid w:val="00EC71EC"/>
    <w:rsid w:val="00EC736C"/>
    <w:rsid w:val="00ED014B"/>
    <w:rsid w:val="00ED13B3"/>
    <w:rsid w:val="00ED20F1"/>
    <w:rsid w:val="00ED2A7D"/>
    <w:rsid w:val="00ED4DE9"/>
    <w:rsid w:val="00ED4E1D"/>
    <w:rsid w:val="00ED65F6"/>
    <w:rsid w:val="00ED6B54"/>
    <w:rsid w:val="00ED6CB2"/>
    <w:rsid w:val="00ED6DEB"/>
    <w:rsid w:val="00ED7D88"/>
    <w:rsid w:val="00EE054D"/>
    <w:rsid w:val="00EE28EE"/>
    <w:rsid w:val="00EE3943"/>
    <w:rsid w:val="00EE3E6E"/>
    <w:rsid w:val="00EE528D"/>
    <w:rsid w:val="00EE5B44"/>
    <w:rsid w:val="00EE5C73"/>
    <w:rsid w:val="00EE5FF7"/>
    <w:rsid w:val="00EE6C04"/>
    <w:rsid w:val="00EE6E7D"/>
    <w:rsid w:val="00EE765F"/>
    <w:rsid w:val="00EF1DCD"/>
    <w:rsid w:val="00EF2405"/>
    <w:rsid w:val="00EF2D7D"/>
    <w:rsid w:val="00EF2F8A"/>
    <w:rsid w:val="00EF3DD8"/>
    <w:rsid w:val="00EF586B"/>
    <w:rsid w:val="00EF5A2F"/>
    <w:rsid w:val="00EF5D66"/>
    <w:rsid w:val="00F0035E"/>
    <w:rsid w:val="00F00654"/>
    <w:rsid w:val="00F0126E"/>
    <w:rsid w:val="00F01808"/>
    <w:rsid w:val="00F044AA"/>
    <w:rsid w:val="00F045A0"/>
    <w:rsid w:val="00F05171"/>
    <w:rsid w:val="00F068F5"/>
    <w:rsid w:val="00F06987"/>
    <w:rsid w:val="00F071A9"/>
    <w:rsid w:val="00F07E0F"/>
    <w:rsid w:val="00F10B65"/>
    <w:rsid w:val="00F11BD5"/>
    <w:rsid w:val="00F12C0C"/>
    <w:rsid w:val="00F13899"/>
    <w:rsid w:val="00F16C39"/>
    <w:rsid w:val="00F20995"/>
    <w:rsid w:val="00F214D6"/>
    <w:rsid w:val="00F227D9"/>
    <w:rsid w:val="00F23303"/>
    <w:rsid w:val="00F23543"/>
    <w:rsid w:val="00F2359C"/>
    <w:rsid w:val="00F23760"/>
    <w:rsid w:val="00F244B2"/>
    <w:rsid w:val="00F24726"/>
    <w:rsid w:val="00F24C29"/>
    <w:rsid w:val="00F24CC0"/>
    <w:rsid w:val="00F26442"/>
    <w:rsid w:val="00F26E2A"/>
    <w:rsid w:val="00F3010F"/>
    <w:rsid w:val="00F30983"/>
    <w:rsid w:val="00F30EBF"/>
    <w:rsid w:val="00F31215"/>
    <w:rsid w:val="00F329DC"/>
    <w:rsid w:val="00F339FE"/>
    <w:rsid w:val="00F34EAA"/>
    <w:rsid w:val="00F3522D"/>
    <w:rsid w:val="00F3574C"/>
    <w:rsid w:val="00F36438"/>
    <w:rsid w:val="00F375CD"/>
    <w:rsid w:val="00F37D43"/>
    <w:rsid w:val="00F40719"/>
    <w:rsid w:val="00F414D0"/>
    <w:rsid w:val="00F417A7"/>
    <w:rsid w:val="00F41B4A"/>
    <w:rsid w:val="00F44FC6"/>
    <w:rsid w:val="00F462D7"/>
    <w:rsid w:val="00F50053"/>
    <w:rsid w:val="00F50310"/>
    <w:rsid w:val="00F510D3"/>
    <w:rsid w:val="00F51441"/>
    <w:rsid w:val="00F53A9F"/>
    <w:rsid w:val="00F53C6C"/>
    <w:rsid w:val="00F5425F"/>
    <w:rsid w:val="00F54FB8"/>
    <w:rsid w:val="00F56CCA"/>
    <w:rsid w:val="00F56D59"/>
    <w:rsid w:val="00F5745C"/>
    <w:rsid w:val="00F604EE"/>
    <w:rsid w:val="00F60ED9"/>
    <w:rsid w:val="00F60F03"/>
    <w:rsid w:val="00F646BA"/>
    <w:rsid w:val="00F64CEB"/>
    <w:rsid w:val="00F65AA6"/>
    <w:rsid w:val="00F65BC0"/>
    <w:rsid w:val="00F669F2"/>
    <w:rsid w:val="00F66BCA"/>
    <w:rsid w:val="00F66C64"/>
    <w:rsid w:val="00F67BD4"/>
    <w:rsid w:val="00F70431"/>
    <w:rsid w:val="00F71EE9"/>
    <w:rsid w:val="00F725A2"/>
    <w:rsid w:val="00F74742"/>
    <w:rsid w:val="00F764E0"/>
    <w:rsid w:val="00F77496"/>
    <w:rsid w:val="00F7791C"/>
    <w:rsid w:val="00F8112A"/>
    <w:rsid w:val="00F812BC"/>
    <w:rsid w:val="00F81E36"/>
    <w:rsid w:val="00F820BC"/>
    <w:rsid w:val="00F82980"/>
    <w:rsid w:val="00F82ACB"/>
    <w:rsid w:val="00F82B7C"/>
    <w:rsid w:val="00F8381A"/>
    <w:rsid w:val="00F8440C"/>
    <w:rsid w:val="00F8496D"/>
    <w:rsid w:val="00F87088"/>
    <w:rsid w:val="00F873BC"/>
    <w:rsid w:val="00F87DE6"/>
    <w:rsid w:val="00F90E51"/>
    <w:rsid w:val="00F91495"/>
    <w:rsid w:val="00F91E7C"/>
    <w:rsid w:val="00F92897"/>
    <w:rsid w:val="00F93314"/>
    <w:rsid w:val="00F95473"/>
    <w:rsid w:val="00F9617A"/>
    <w:rsid w:val="00F9628E"/>
    <w:rsid w:val="00FA1C16"/>
    <w:rsid w:val="00FA2372"/>
    <w:rsid w:val="00FA385F"/>
    <w:rsid w:val="00FA50AE"/>
    <w:rsid w:val="00FA5B4B"/>
    <w:rsid w:val="00FA6959"/>
    <w:rsid w:val="00FB0292"/>
    <w:rsid w:val="00FB16EA"/>
    <w:rsid w:val="00FB1C2D"/>
    <w:rsid w:val="00FB2F18"/>
    <w:rsid w:val="00FB35D5"/>
    <w:rsid w:val="00FB3860"/>
    <w:rsid w:val="00FB3F4D"/>
    <w:rsid w:val="00FB526C"/>
    <w:rsid w:val="00FB5568"/>
    <w:rsid w:val="00FB5AE9"/>
    <w:rsid w:val="00FB5EC8"/>
    <w:rsid w:val="00FB6052"/>
    <w:rsid w:val="00FB64D7"/>
    <w:rsid w:val="00FB6962"/>
    <w:rsid w:val="00FB73EF"/>
    <w:rsid w:val="00FB7ABF"/>
    <w:rsid w:val="00FC17DD"/>
    <w:rsid w:val="00FC28EF"/>
    <w:rsid w:val="00FC2BEF"/>
    <w:rsid w:val="00FC2C58"/>
    <w:rsid w:val="00FC35DA"/>
    <w:rsid w:val="00FC6AB4"/>
    <w:rsid w:val="00FC733E"/>
    <w:rsid w:val="00FC79FA"/>
    <w:rsid w:val="00FC7E7A"/>
    <w:rsid w:val="00FD13E7"/>
    <w:rsid w:val="00FD182F"/>
    <w:rsid w:val="00FD19E8"/>
    <w:rsid w:val="00FD1BFE"/>
    <w:rsid w:val="00FD1E6B"/>
    <w:rsid w:val="00FD266C"/>
    <w:rsid w:val="00FD2921"/>
    <w:rsid w:val="00FD2927"/>
    <w:rsid w:val="00FD3579"/>
    <w:rsid w:val="00FD4668"/>
    <w:rsid w:val="00FD5900"/>
    <w:rsid w:val="00FD6D2D"/>
    <w:rsid w:val="00FD7AAB"/>
    <w:rsid w:val="00FD7D0D"/>
    <w:rsid w:val="00FE050A"/>
    <w:rsid w:val="00FE20DE"/>
    <w:rsid w:val="00FE27A0"/>
    <w:rsid w:val="00FE289E"/>
    <w:rsid w:val="00FE3260"/>
    <w:rsid w:val="00FE3B8F"/>
    <w:rsid w:val="00FE4538"/>
    <w:rsid w:val="00FE4A23"/>
    <w:rsid w:val="00FE4B1E"/>
    <w:rsid w:val="00FE4FEB"/>
    <w:rsid w:val="00FE7107"/>
    <w:rsid w:val="00FE7A31"/>
    <w:rsid w:val="00FF1E50"/>
    <w:rsid w:val="00FF2385"/>
    <w:rsid w:val="00FF26CD"/>
    <w:rsid w:val="00FF2942"/>
    <w:rsid w:val="00FF3699"/>
    <w:rsid w:val="00FF486B"/>
    <w:rsid w:val="00FF5F64"/>
    <w:rsid w:val="00FF7307"/>
    <w:rsid w:val="00FF79F4"/>
    <w:rsid w:val="00FF7BE1"/>
    <w:rsid w:val="06CAF30A"/>
    <w:rsid w:val="1BCA8D1B"/>
    <w:rsid w:val="2F5F74B1"/>
    <w:rsid w:val="3D23851B"/>
    <w:rsid w:val="3EFC25C6"/>
    <w:rsid w:val="717C8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955B96"/>
  <w15:chartTrackingRefBased/>
  <w15:docId w15:val="{74B54FD7-3268-406A-9EC9-15E857C12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04DA3"/>
    <w:pPr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굴림"/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783BED"/>
    <w:rPr>
      <w:color w:val="0563C1"/>
      <w:u w:val="single"/>
    </w:rPr>
  </w:style>
  <w:style w:type="paragraph" w:styleId="a5">
    <w:name w:val="List Paragraph"/>
    <w:basedOn w:val="a0"/>
    <w:link w:val="Char"/>
    <w:uiPriority w:val="34"/>
    <w:qFormat/>
    <w:rsid w:val="00783BED"/>
    <w:pPr>
      <w:ind w:leftChars="400" w:left="800"/>
    </w:pPr>
  </w:style>
  <w:style w:type="character" w:customStyle="1" w:styleId="Char0">
    <w:name w:val="표목차 Char"/>
    <w:basedOn w:val="a1"/>
    <w:link w:val="a6"/>
    <w:locked/>
    <w:rsid w:val="00783BED"/>
    <w:rPr>
      <w:rFonts w:ascii="NanumGothic" w:eastAsia="NanumGothic" w:hAnsi="NanumGothic"/>
      <w:b/>
      <w:bCs/>
      <w:spacing w:val="-4"/>
    </w:rPr>
  </w:style>
  <w:style w:type="paragraph" w:customStyle="1" w:styleId="a6">
    <w:name w:val="표목차"/>
    <w:basedOn w:val="a0"/>
    <w:link w:val="Char0"/>
    <w:rsid w:val="00783BED"/>
    <w:rPr>
      <w:rFonts w:ascii="NanumGothic" w:eastAsia="NanumGothic" w:hAnsi="NanumGothic" w:cstheme="minorBidi"/>
      <w:b/>
      <w:bCs/>
      <w:spacing w:val="-4"/>
      <w:kern w:val="2"/>
      <w:szCs w:val="22"/>
    </w:rPr>
  </w:style>
  <w:style w:type="character" w:customStyle="1" w:styleId="Char1">
    <w:name w:val="표내용 Char"/>
    <w:basedOn w:val="a1"/>
    <w:link w:val="a7"/>
    <w:locked/>
    <w:rsid w:val="00783BED"/>
    <w:rPr>
      <w:rFonts w:ascii="NanumGothic" w:eastAsia="NanumGothic" w:hAnsi="NanumGothic"/>
      <w:spacing w:val="-4"/>
    </w:rPr>
  </w:style>
  <w:style w:type="paragraph" w:customStyle="1" w:styleId="a7">
    <w:name w:val="표내용"/>
    <w:basedOn w:val="a0"/>
    <w:link w:val="Char1"/>
    <w:rsid w:val="00783BED"/>
    <w:rPr>
      <w:rFonts w:ascii="NanumGothic" w:eastAsia="NanumGothic" w:hAnsi="NanumGothic" w:cstheme="minorBidi"/>
      <w:spacing w:val="-4"/>
      <w:kern w:val="2"/>
      <w:szCs w:val="22"/>
    </w:rPr>
  </w:style>
  <w:style w:type="paragraph" w:styleId="a8">
    <w:name w:val="header"/>
    <w:aliases w:val="Header_En tete"/>
    <w:basedOn w:val="a0"/>
    <w:link w:val="Char2"/>
    <w:unhideWhenUsed/>
    <w:rsid w:val="00783BE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aliases w:val="Header_En tete Char"/>
    <w:basedOn w:val="a1"/>
    <w:link w:val="a8"/>
    <w:rsid w:val="00783BED"/>
    <w:rPr>
      <w:rFonts w:ascii="맑은 고딕" w:eastAsia="맑은 고딕" w:hAnsi="맑은 고딕" w:cs="굴림"/>
      <w:kern w:val="0"/>
      <w:szCs w:val="20"/>
    </w:rPr>
  </w:style>
  <w:style w:type="paragraph" w:styleId="a9">
    <w:name w:val="footer"/>
    <w:basedOn w:val="a0"/>
    <w:link w:val="Char3"/>
    <w:uiPriority w:val="99"/>
    <w:unhideWhenUsed/>
    <w:rsid w:val="00783BED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9"/>
    <w:uiPriority w:val="99"/>
    <w:rsid w:val="00783BED"/>
    <w:rPr>
      <w:rFonts w:ascii="맑은 고딕" w:eastAsia="맑은 고딕" w:hAnsi="맑은 고딕" w:cs="굴림"/>
      <w:kern w:val="0"/>
      <w:szCs w:val="20"/>
    </w:rPr>
  </w:style>
  <w:style w:type="table" w:styleId="aa">
    <w:name w:val="Table Grid"/>
    <w:basedOn w:val="a2"/>
    <w:uiPriority w:val="39"/>
    <w:rsid w:val="00570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0"/>
    <w:link w:val="Char4"/>
    <w:uiPriority w:val="99"/>
    <w:semiHidden/>
    <w:unhideWhenUsed/>
    <w:rsid w:val="009C6BE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1"/>
    <w:link w:val="ab"/>
    <w:uiPriority w:val="99"/>
    <w:semiHidden/>
    <w:rsid w:val="009C6BE9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Char">
    <w:name w:val="목록 단락 Char"/>
    <w:basedOn w:val="a1"/>
    <w:link w:val="a5"/>
    <w:uiPriority w:val="34"/>
    <w:rsid w:val="003F260F"/>
    <w:rPr>
      <w:rFonts w:ascii="맑은 고딕" w:eastAsia="맑은 고딕" w:hAnsi="맑은 고딕" w:cs="굴림"/>
      <w:kern w:val="0"/>
      <w:szCs w:val="20"/>
    </w:rPr>
  </w:style>
  <w:style w:type="paragraph" w:customStyle="1" w:styleId="Paragraph">
    <w:name w:val="Paragraph"/>
    <w:link w:val="ParagraphChar"/>
    <w:rsid w:val="003F260F"/>
    <w:pPr>
      <w:spacing w:after="240" w:line="240" w:lineRule="auto"/>
      <w:jc w:val="left"/>
    </w:pPr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character" w:customStyle="1" w:styleId="ParagraphChar">
    <w:name w:val="Paragraph Char"/>
    <w:link w:val="Paragraph"/>
    <w:locked/>
    <w:rsid w:val="003F260F"/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paragraph" w:styleId="ac">
    <w:name w:val="caption"/>
    <w:basedOn w:val="a0"/>
    <w:next w:val="a0"/>
    <w:uiPriority w:val="35"/>
    <w:unhideWhenUsed/>
    <w:qFormat/>
    <w:rsid w:val="003F260F"/>
    <w:pPr>
      <w:widowControl w:val="0"/>
    </w:pPr>
    <w:rPr>
      <w:rFonts w:ascii="Calibri" w:eastAsia="바탕" w:hAnsi="Calibri" w:cstheme="minorBidi"/>
      <w:b/>
      <w:bCs/>
      <w:kern w:val="2"/>
    </w:rPr>
  </w:style>
  <w:style w:type="paragraph" w:customStyle="1" w:styleId="Default">
    <w:name w:val="Default"/>
    <w:rsid w:val="003F260F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kern w:val="0"/>
      <w:sz w:val="24"/>
      <w:szCs w:val="24"/>
    </w:rPr>
  </w:style>
  <w:style w:type="character" w:styleId="ad">
    <w:name w:val="annotation reference"/>
    <w:basedOn w:val="a1"/>
    <w:uiPriority w:val="99"/>
    <w:semiHidden/>
    <w:unhideWhenUsed/>
    <w:rsid w:val="00FD1BFE"/>
    <w:rPr>
      <w:sz w:val="18"/>
      <w:szCs w:val="18"/>
    </w:rPr>
  </w:style>
  <w:style w:type="paragraph" w:styleId="ae">
    <w:name w:val="annotation text"/>
    <w:basedOn w:val="a0"/>
    <w:link w:val="Char5"/>
    <w:uiPriority w:val="99"/>
    <w:unhideWhenUsed/>
    <w:rsid w:val="00FD1BFE"/>
    <w:pPr>
      <w:jc w:val="left"/>
    </w:pPr>
  </w:style>
  <w:style w:type="character" w:customStyle="1" w:styleId="Char5">
    <w:name w:val="메모 텍스트 Char"/>
    <w:basedOn w:val="a1"/>
    <w:link w:val="ae"/>
    <w:uiPriority w:val="99"/>
    <w:rsid w:val="00FD1BFE"/>
    <w:rPr>
      <w:rFonts w:ascii="맑은 고딕" w:eastAsia="맑은 고딕" w:hAnsi="맑은 고딕" w:cs="굴림"/>
      <w:kern w:val="0"/>
      <w:szCs w:val="20"/>
    </w:rPr>
  </w:style>
  <w:style w:type="paragraph" w:styleId="af">
    <w:name w:val="annotation subject"/>
    <w:basedOn w:val="ae"/>
    <w:next w:val="ae"/>
    <w:link w:val="Char6"/>
    <w:uiPriority w:val="99"/>
    <w:semiHidden/>
    <w:unhideWhenUsed/>
    <w:rsid w:val="00FD1BFE"/>
    <w:rPr>
      <w:b/>
      <w:bCs/>
    </w:rPr>
  </w:style>
  <w:style w:type="character" w:customStyle="1" w:styleId="Char6">
    <w:name w:val="메모 주제 Char"/>
    <w:basedOn w:val="Char5"/>
    <w:link w:val="af"/>
    <w:uiPriority w:val="99"/>
    <w:semiHidden/>
    <w:rsid w:val="00FD1BFE"/>
    <w:rPr>
      <w:rFonts w:ascii="맑은 고딕" w:eastAsia="맑은 고딕" w:hAnsi="맑은 고딕" w:cs="굴림"/>
      <w:b/>
      <w:bCs/>
      <w:kern w:val="0"/>
      <w:szCs w:val="20"/>
    </w:rPr>
  </w:style>
  <w:style w:type="character" w:styleId="af0">
    <w:name w:val="FollowedHyperlink"/>
    <w:basedOn w:val="a1"/>
    <w:uiPriority w:val="99"/>
    <w:semiHidden/>
    <w:unhideWhenUsed/>
    <w:rsid w:val="00BA400A"/>
    <w:rPr>
      <w:color w:val="954F72" w:themeColor="followedHyperlink"/>
      <w:u w:val="single"/>
    </w:rPr>
  </w:style>
  <w:style w:type="table" w:customStyle="1" w:styleId="TableGrid">
    <w:name w:val="TableGrid"/>
    <w:rsid w:val="008F31F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1">
    <w:name w:val="Date"/>
    <w:basedOn w:val="a0"/>
    <w:next w:val="a0"/>
    <w:link w:val="Char7"/>
    <w:uiPriority w:val="99"/>
    <w:semiHidden/>
    <w:unhideWhenUsed/>
    <w:rsid w:val="00061A4F"/>
  </w:style>
  <w:style w:type="character" w:customStyle="1" w:styleId="Char7">
    <w:name w:val="날짜 Char"/>
    <w:basedOn w:val="a1"/>
    <w:link w:val="af1"/>
    <w:uiPriority w:val="99"/>
    <w:semiHidden/>
    <w:rsid w:val="00061A4F"/>
    <w:rPr>
      <w:rFonts w:ascii="맑은 고딕" w:eastAsia="맑은 고딕" w:hAnsi="맑은 고딕" w:cs="굴림"/>
      <w:kern w:val="0"/>
      <w:szCs w:val="20"/>
    </w:rPr>
  </w:style>
  <w:style w:type="character" w:customStyle="1" w:styleId="1">
    <w:name w:val="확인되지 않은 멘션1"/>
    <w:basedOn w:val="a1"/>
    <w:uiPriority w:val="99"/>
    <w:semiHidden/>
    <w:unhideWhenUsed/>
    <w:rsid w:val="009C01C6"/>
    <w:rPr>
      <w:color w:val="605E5C"/>
      <w:shd w:val="clear" w:color="auto" w:fill="E1DFDD"/>
    </w:rPr>
  </w:style>
  <w:style w:type="character" w:customStyle="1" w:styleId="uworddic">
    <w:name w:val="u_word_dic"/>
    <w:basedOn w:val="a1"/>
    <w:rsid w:val="00C678DA"/>
  </w:style>
  <w:style w:type="numbering" w:customStyle="1" w:styleId="a">
    <w:name w:val="파마 스타일"/>
    <w:uiPriority w:val="99"/>
    <w:rsid w:val="00E75684"/>
    <w:pPr>
      <w:numPr>
        <w:numId w:val="1"/>
      </w:numPr>
    </w:pPr>
  </w:style>
  <w:style w:type="paragraph" w:styleId="af2">
    <w:name w:val="Revision"/>
    <w:hidden/>
    <w:uiPriority w:val="99"/>
    <w:semiHidden/>
    <w:rsid w:val="00BB3C2B"/>
    <w:pPr>
      <w:spacing w:after="0" w:line="240" w:lineRule="auto"/>
      <w:jc w:val="left"/>
    </w:pPr>
    <w:rPr>
      <w:rFonts w:ascii="맑은 고딕" w:eastAsia="맑은 고딕" w:hAnsi="맑은 고딕" w:cs="굴림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265530B0B88A54D942E9466BD66DB59" ma:contentTypeVersion="13" ma:contentTypeDescription="새 문서를 만듭니다." ma:contentTypeScope="" ma:versionID="d6750c40f11317e685a90d36eae74517">
  <xsd:schema xmlns:xsd="http://www.w3.org/2001/XMLSchema" xmlns:xs="http://www.w3.org/2001/XMLSchema" xmlns:p="http://schemas.microsoft.com/office/2006/metadata/properties" xmlns:ns2="63736260-3e62-4605-8543-3c0c31d4f194" xmlns:ns3="6fe50745-9846-49c6-868e-b606d3fe694b" targetNamespace="http://schemas.microsoft.com/office/2006/metadata/properties" ma:root="true" ma:fieldsID="0f0943a336c36eb5e15b7104a873931b" ns2:_="" ns3:_="">
    <xsd:import namespace="63736260-3e62-4605-8543-3c0c31d4f194"/>
    <xsd:import namespace="6fe50745-9846-49c6-868e-b606d3fe6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36260-3e62-4605-8543-3c0c31d4f1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50745-9846-49c6-868e-b606d3fe6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7FDBF5-07CF-4497-A0D1-229147BD11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D417A1-48A6-4A0C-8DCF-112606FA3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36260-3e62-4605-8543-3c0c31d4f194"/>
    <ds:schemaRef ds:uri="6fe50745-9846-49c6-868e-b606d3fe6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EC6048-7D4D-4639-845B-7B7840560C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D79330-1449-4828-B1AD-9D804FB4219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0ce60530-3644-40fe-8a6e-7d21f35274d6}" enabled="1" method="Privileged" siteId="{d70bcd28-24a5-4793-8c79-ea3887fe283e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PRP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병훈(Garnet Kim)</dc:creator>
  <cp:keywords/>
  <dc:description/>
  <cp:lastModifiedBy>한재욱</cp:lastModifiedBy>
  <cp:revision>97</cp:revision>
  <cp:lastPrinted>2025-03-12T01:05:00Z</cp:lastPrinted>
  <dcterms:created xsi:type="dcterms:W3CDTF">2024-11-05T07:50:00Z</dcterms:created>
  <dcterms:modified xsi:type="dcterms:W3CDTF">2025-11-1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65530B0B88A54D942E9466BD66DB59</vt:lpwstr>
  </property>
  <property fmtid="{D5CDD505-2E9C-101B-9397-08002B2CF9AE}" pid="3" name="MSIP_Label_0ee08209-ffb9-4b39-b39a-3b890f774d71_SiteId">
    <vt:lpwstr>d70bcd28-24a5-4793-8c79-ea3887fe283e</vt:lpwstr>
  </property>
  <property fmtid="{D5CDD505-2E9C-101B-9397-08002B2CF9AE}" pid="4" name="MSIP_Label_0ee08209-ffb9-4b39-b39a-3b890f774d71_SetDate">
    <vt:lpwstr>2025-11-11T06:56:32Z</vt:lpwstr>
  </property>
  <property fmtid="{D5CDD505-2E9C-101B-9397-08002B2CF9AE}" pid="5" name="MSIP_Label_0ee08209-ffb9-4b39-b39a-3b890f774d71_Name">
    <vt:lpwstr>그룹사 레이블</vt:lpwstr>
  </property>
  <property fmtid="{D5CDD505-2E9C-101B-9397-08002B2CF9AE}" pid="6" name="MSIP_Label_0ee08209-ffb9-4b39-b39a-3b890f774d71_Method">
    <vt:lpwstr>Privileged</vt:lpwstr>
  </property>
  <property fmtid="{D5CDD505-2E9C-101B-9397-08002B2CF9AE}" pid="7" name="MSIP_Label_0ee08209-ffb9-4b39-b39a-3b890f774d71_Enabled">
    <vt:lpwstr>true</vt:lpwstr>
  </property>
  <property fmtid="{D5CDD505-2E9C-101B-9397-08002B2CF9AE}" pid="8" name="MSIP_Label_0ee08209-ffb9-4b39-b39a-3b890f774d71_ContentBits">
    <vt:lpwstr>8</vt:lpwstr>
  </property>
</Properties>
</file>